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14:paraId="7CBD67AE" w14:textId="77777777" w:rsidR="00CB0E5B" w:rsidRPr="00652912" w:rsidRDefault="00C201B8" w:rsidP="00652912">
      <w:pPr>
        <w:spacing w:before="80" w:after="80" w:line="269" w:lineRule="auto"/>
        <w:rPr>
          <w:sz w:val="24"/>
          <w:szCs w:val="24"/>
        </w:rPr>
      </w:pPr>
      <w:bookmarkStart w:id="0" w:name="h.gjdgxs" w:colFirst="0" w:colLast="0"/>
      <w:bookmarkEnd w:id="0"/>
      <w:r w:rsidRPr="00652912">
        <w:rPr>
          <w:b/>
          <w:color w:val="F7A11A"/>
          <w:sz w:val="24"/>
          <w:szCs w:val="24"/>
        </w:rPr>
        <w:t xml:space="preserve">BTEC Assignment Brief </w:t>
      </w:r>
    </w:p>
    <w:tbl>
      <w:tblPr>
        <w:tblStyle w:val="a1"/>
        <w:tblW w:w="9550" w:type="dxa"/>
        <w:tblInd w:w="-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753"/>
        <w:gridCol w:w="567"/>
        <w:gridCol w:w="7230"/>
      </w:tblGrid>
      <w:tr w:rsidR="00CB0E5B" w:rsidRPr="00810630" w14:paraId="5F64166C" w14:textId="77777777" w:rsidTr="00652912">
        <w:tc>
          <w:tcPr>
            <w:tcW w:w="2320" w:type="dxa"/>
            <w:gridSpan w:val="2"/>
            <w:tcBorders>
              <w:top w:val="single" w:sz="4" w:space="0" w:color="000000"/>
              <w:left w:val="single" w:sz="4" w:space="0" w:color="000000"/>
              <w:bottom w:val="single" w:sz="4" w:space="0" w:color="000000"/>
              <w:right w:val="single" w:sz="4" w:space="0" w:color="000000"/>
            </w:tcBorders>
            <w:shd w:val="clear" w:color="auto" w:fill="D9D9D9"/>
            <w:vAlign w:val="center"/>
          </w:tcPr>
          <w:p w14:paraId="093F7640" w14:textId="77777777" w:rsidR="00CB0E5B" w:rsidRPr="00810630" w:rsidRDefault="008829DA" w:rsidP="00652912">
            <w:pPr>
              <w:spacing w:before="80" w:after="80" w:line="269" w:lineRule="auto"/>
              <w:rPr>
                <w:b/>
              </w:rPr>
            </w:pPr>
            <w:r w:rsidRPr="00810630">
              <w:rPr>
                <w:b/>
              </w:rPr>
              <w:t>Qualification</w:t>
            </w:r>
          </w:p>
        </w:tc>
        <w:tc>
          <w:tcPr>
            <w:tcW w:w="7230" w:type="dxa"/>
            <w:tcBorders>
              <w:top w:val="single" w:sz="4" w:space="0" w:color="000000"/>
              <w:left w:val="single" w:sz="4" w:space="0" w:color="000000"/>
              <w:bottom w:val="single" w:sz="4" w:space="0" w:color="000000"/>
              <w:right w:val="single" w:sz="4" w:space="0" w:color="000000"/>
            </w:tcBorders>
            <w:vAlign w:val="center"/>
          </w:tcPr>
          <w:p w14:paraId="3D9A315A" w14:textId="405723A6" w:rsidR="0054044A" w:rsidRPr="0086173F" w:rsidRDefault="00652912" w:rsidP="00815423">
            <w:pPr>
              <w:spacing w:before="80" w:after="80" w:line="269" w:lineRule="auto"/>
            </w:pPr>
            <w:r w:rsidRPr="0086173F">
              <w:t xml:space="preserve">Pearson </w:t>
            </w:r>
            <w:r w:rsidR="00424CDC" w:rsidRPr="0086173F">
              <w:rPr>
                <w:bCs/>
              </w:rPr>
              <w:t xml:space="preserve">BTEC </w:t>
            </w:r>
            <w:r w:rsidR="00815423" w:rsidRPr="0086173F">
              <w:rPr>
                <w:bCs/>
              </w:rPr>
              <w:t xml:space="preserve">First </w:t>
            </w:r>
            <w:r w:rsidR="00424CDC" w:rsidRPr="0086173F">
              <w:rPr>
                <w:bCs/>
              </w:rPr>
              <w:t xml:space="preserve">in </w:t>
            </w:r>
            <w:r w:rsidR="00534B92" w:rsidRPr="0086173F">
              <w:rPr>
                <w:bCs/>
              </w:rPr>
              <w:t>Sport</w:t>
            </w:r>
          </w:p>
        </w:tc>
      </w:tr>
      <w:tr w:rsidR="008829DA" w:rsidRPr="00810630" w14:paraId="63A521CA" w14:textId="77777777" w:rsidTr="00652912">
        <w:tc>
          <w:tcPr>
            <w:tcW w:w="2320" w:type="dxa"/>
            <w:gridSpan w:val="2"/>
            <w:tcBorders>
              <w:top w:val="single" w:sz="4" w:space="0" w:color="000000"/>
              <w:left w:val="single" w:sz="4" w:space="0" w:color="000000"/>
              <w:bottom w:val="single" w:sz="4" w:space="0" w:color="000000"/>
              <w:right w:val="single" w:sz="4" w:space="0" w:color="000000"/>
            </w:tcBorders>
            <w:shd w:val="clear" w:color="auto" w:fill="D9D9D9"/>
            <w:vAlign w:val="center"/>
          </w:tcPr>
          <w:p w14:paraId="1DBD0713" w14:textId="77777777" w:rsidR="008829DA" w:rsidRPr="00810630" w:rsidRDefault="0030644F" w:rsidP="00652912">
            <w:pPr>
              <w:spacing w:before="80" w:after="80" w:line="269" w:lineRule="auto"/>
              <w:rPr>
                <w:b/>
              </w:rPr>
            </w:pPr>
            <w:r w:rsidRPr="00810630">
              <w:rPr>
                <w:b/>
              </w:rPr>
              <w:t xml:space="preserve">Component number and title </w:t>
            </w:r>
          </w:p>
        </w:tc>
        <w:tc>
          <w:tcPr>
            <w:tcW w:w="7230" w:type="dxa"/>
            <w:tcBorders>
              <w:top w:val="single" w:sz="4" w:space="0" w:color="000000"/>
              <w:left w:val="single" w:sz="4" w:space="0" w:color="000000"/>
              <w:bottom w:val="single" w:sz="4" w:space="0" w:color="000000"/>
              <w:right w:val="single" w:sz="4" w:space="0" w:color="000000"/>
            </w:tcBorders>
            <w:vAlign w:val="center"/>
          </w:tcPr>
          <w:p w14:paraId="51182475" w14:textId="71EE37A8" w:rsidR="00534B92" w:rsidRPr="0086173F" w:rsidRDefault="0086173F" w:rsidP="00534B92">
            <w:pPr>
              <w:autoSpaceDE w:val="0"/>
              <w:autoSpaceDN w:val="0"/>
              <w:adjustRightInd w:val="0"/>
              <w:spacing w:before="80" w:after="80" w:line="269" w:lineRule="auto"/>
            </w:pPr>
            <w:r w:rsidRPr="0086173F">
              <w:t xml:space="preserve">Unit </w:t>
            </w:r>
            <w:r w:rsidR="00534B92" w:rsidRPr="0086173F">
              <w:t>3: Applying the Principles of Personal</w:t>
            </w:r>
          </w:p>
          <w:p w14:paraId="77C53592" w14:textId="263B86D4" w:rsidR="008829DA" w:rsidRPr="0086173F" w:rsidRDefault="00534B92" w:rsidP="00534B92">
            <w:pPr>
              <w:autoSpaceDE w:val="0"/>
              <w:autoSpaceDN w:val="0"/>
              <w:adjustRightInd w:val="0"/>
              <w:spacing w:before="80" w:after="80" w:line="269" w:lineRule="auto"/>
            </w:pPr>
            <w:r w:rsidRPr="0086173F">
              <w:t>Training</w:t>
            </w:r>
          </w:p>
        </w:tc>
      </w:tr>
      <w:tr w:rsidR="008829DA" w:rsidRPr="00810630" w14:paraId="7D33794D" w14:textId="77777777" w:rsidTr="00652912">
        <w:tc>
          <w:tcPr>
            <w:tcW w:w="2320" w:type="dxa"/>
            <w:gridSpan w:val="2"/>
            <w:tcBorders>
              <w:top w:val="single" w:sz="4" w:space="0" w:color="000000"/>
              <w:left w:val="single" w:sz="4" w:space="0" w:color="000000"/>
              <w:bottom w:val="single" w:sz="4" w:space="0" w:color="000000"/>
              <w:right w:val="single" w:sz="4" w:space="0" w:color="000000"/>
            </w:tcBorders>
            <w:shd w:val="clear" w:color="auto" w:fill="D9D9D9"/>
            <w:vAlign w:val="center"/>
          </w:tcPr>
          <w:p w14:paraId="510E370C" w14:textId="745304C3" w:rsidR="008829DA" w:rsidRPr="00810630" w:rsidRDefault="008829DA" w:rsidP="00652912">
            <w:pPr>
              <w:spacing w:before="80" w:after="80" w:line="269" w:lineRule="auto"/>
              <w:rPr>
                <w:b/>
              </w:rPr>
            </w:pPr>
            <w:r w:rsidRPr="00810630">
              <w:rPr>
                <w:b/>
              </w:rPr>
              <w:t>Learning aim</w:t>
            </w:r>
            <w:r w:rsidR="00652912">
              <w:rPr>
                <w:b/>
              </w:rPr>
              <w:t xml:space="preserve"> </w:t>
            </w:r>
          </w:p>
        </w:tc>
        <w:tc>
          <w:tcPr>
            <w:tcW w:w="7230" w:type="dxa"/>
            <w:tcBorders>
              <w:top w:val="single" w:sz="4" w:space="0" w:color="000000"/>
              <w:left w:val="single" w:sz="4" w:space="0" w:color="000000"/>
              <w:bottom w:val="single" w:sz="4" w:space="0" w:color="000000"/>
              <w:right w:val="single" w:sz="4" w:space="0" w:color="000000"/>
            </w:tcBorders>
            <w:vAlign w:val="center"/>
          </w:tcPr>
          <w:p w14:paraId="46BDDF7C" w14:textId="535AC379" w:rsidR="008829DA" w:rsidRPr="0086173F" w:rsidRDefault="004C5793" w:rsidP="009C69B3">
            <w:pPr>
              <w:spacing w:before="80" w:after="80" w:line="269" w:lineRule="auto"/>
            </w:pPr>
            <w:r w:rsidRPr="0086173F">
              <w:rPr>
                <w:rFonts w:cs="Arial"/>
              </w:rPr>
              <w:t>A: Design a personal fitness training programme</w:t>
            </w:r>
          </w:p>
        </w:tc>
      </w:tr>
      <w:tr w:rsidR="008829DA" w:rsidRPr="00810630" w14:paraId="1BC1481A" w14:textId="77777777" w:rsidTr="00652912">
        <w:tc>
          <w:tcPr>
            <w:tcW w:w="2320" w:type="dxa"/>
            <w:gridSpan w:val="2"/>
            <w:tcBorders>
              <w:top w:val="single" w:sz="4" w:space="0" w:color="000000"/>
              <w:left w:val="single" w:sz="4" w:space="0" w:color="000000"/>
              <w:bottom w:val="single" w:sz="4" w:space="0" w:color="000000"/>
              <w:right w:val="single" w:sz="4" w:space="0" w:color="000000"/>
            </w:tcBorders>
            <w:shd w:val="clear" w:color="auto" w:fill="D9D9D9"/>
            <w:vAlign w:val="center"/>
          </w:tcPr>
          <w:p w14:paraId="3AC17656" w14:textId="77777777" w:rsidR="008829DA" w:rsidRPr="00810630" w:rsidRDefault="008829DA" w:rsidP="00652912">
            <w:pPr>
              <w:spacing w:before="80" w:after="80" w:line="269" w:lineRule="auto"/>
              <w:rPr>
                <w:b/>
              </w:rPr>
            </w:pPr>
            <w:r w:rsidRPr="00810630">
              <w:rPr>
                <w:b/>
              </w:rPr>
              <w:t>Assignment title</w:t>
            </w:r>
          </w:p>
        </w:tc>
        <w:tc>
          <w:tcPr>
            <w:tcW w:w="7230" w:type="dxa"/>
            <w:tcBorders>
              <w:top w:val="single" w:sz="4" w:space="0" w:color="000000"/>
              <w:left w:val="single" w:sz="4" w:space="0" w:color="000000"/>
              <w:bottom w:val="single" w:sz="4" w:space="0" w:color="000000"/>
              <w:right w:val="single" w:sz="4" w:space="0" w:color="000000"/>
            </w:tcBorders>
            <w:vAlign w:val="center"/>
          </w:tcPr>
          <w:p w14:paraId="7E805171" w14:textId="3ADFD901" w:rsidR="00815695" w:rsidRPr="00652912" w:rsidRDefault="00B71BDC" w:rsidP="00B71BDC">
            <w:pPr>
              <w:spacing w:before="80" w:after="80" w:line="269" w:lineRule="auto"/>
              <w:rPr>
                <w:b/>
              </w:rPr>
            </w:pPr>
            <w:r w:rsidRPr="00B71BDC">
              <w:rPr>
                <w:b/>
              </w:rPr>
              <w:t>Training</w:t>
            </w:r>
            <w:r>
              <w:rPr>
                <w:b/>
              </w:rPr>
              <w:t xml:space="preserve"> P</w:t>
            </w:r>
            <w:r w:rsidRPr="00B71BDC">
              <w:rPr>
                <w:b/>
              </w:rPr>
              <w:t xml:space="preserve">rogramme </w:t>
            </w:r>
            <w:r>
              <w:rPr>
                <w:b/>
              </w:rPr>
              <w:t>D</w:t>
            </w:r>
            <w:r w:rsidRPr="00B71BDC">
              <w:rPr>
                <w:b/>
              </w:rPr>
              <w:t>esign</w:t>
            </w:r>
          </w:p>
        </w:tc>
      </w:tr>
      <w:tr w:rsidR="00CB0E5B" w:rsidRPr="00810630" w14:paraId="658518E8" w14:textId="77777777" w:rsidTr="00652912">
        <w:tc>
          <w:tcPr>
            <w:tcW w:w="2320" w:type="dxa"/>
            <w:gridSpan w:val="2"/>
            <w:tcBorders>
              <w:top w:val="single" w:sz="4" w:space="0" w:color="000000"/>
              <w:left w:val="single" w:sz="4" w:space="0" w:color="000000"/>
              <w:bottom w:val="single" w:sz="4" w:space="0" w:color="000000"/>
              <w:right w:val="single" w:sz="4" w:space="0" w:color="000000"/>
            </w:tcBorders>
            <w:shd w:val="clear" w:color="auto" w:fill="D9D9D9"/>
            <w:vAlign w:val="center"/>
          </w:tcPr>
          <w:p w14:paraId="60F7BE39" w14:textId="77777777" w:rsidR="00CB0E5B" w:rsidRPr="00810630" w:rsidRDefault="00C201B8" w:rsidP="00652912">
            <w:pPr>
              <w:spacing w:before="80" w:after="80" w:line="269" w:lineRule="auto"/>
            </w:pPr>
            <w:r w:rsidRPr="00810630">
              <w:rPr>
                <w:b/>
              </w:rPr>
              <w:t>Assessor</w:t>
            </w:r>
          </w:p>
        </w:tc>
        <w:tc>
          <w:tcPr>
            <w:tcW w:w="7230" w:type="dxa"/>
            <w:tcBorders>
              <w:top w:val="single" w:sz="4" w:space="0" w:color="000000"/>
              <w:left w:val="single" w:sz="4" w:space="0" w:color="000000"/>
              <w:bottom w:val="single" w:sz="4" w:space="0" w:color="000000"/>
              <w:right w:val="single" w:sz="4" w:space="0" w:color="000000"/>
            </w:tcBorders>
            <w:vAlign w:val="center"/>
          </w:tcPr>
          <w:p w14:paraId="1B497411" w14:textId="77777777" w:rsidR="00CB0E5B" w:rsidRPr="00810630" w:rsidRDefault="00CB0E5B" w:rsidP="00652912">
            <w:pPr>
              <w:spacing w:before="80" w:after="80" w:line="269" w:lineRule="auto"/>
            </w:pPr>
          </w:p>
          <w:p w14:paraId="6BF65E1B" w14:textId="77777777" w:rsidR="0054044A" w:rsidRPr="00810630" w:rsidRDefault="0054044A" w:rsidP="00652912">
            <w:pPr>
              <w:spacing w:before="80" w:after="80" w:line="269" w:lineRule="auto"/>
            </w:pPr>
          </w:p>
        </w:tc>
      </w:tr>
      <w:tr w:rsidR="00CB0E5B" w:rsidRPr="00810630" w14:paraId="7697839B" w14:textId="77777777" w:rsidTr="00652912">
        <w:tc>
          <w:tcPr>
            <w:tcW w:w="2320" w:type="dxa"/>
            <w:gridSpan w:val="2"/>
            <w:tcBorders>
              <w:top w:val="single" w:sz="4" w:space="0" w:color="000000"/>
              <w:left w:val="single" w:sz="4" w:space="0" w:color="000000"/>
              <w:bottom w:val="single" w:sz="4" w:space="0" w:color="000000"/>
              <w:right w:val="single" w:sz="4" w:space="0" w:color="000000"/>
            </w:tcBorders>
            <w:shd w:val="clear" w:color="auto" w:fill="D9D9D9"/>
            <w:vAlign w:val="center"/>
          </w:tcPr>
          <w:p w14:paraId="3E197A16" w14:textId="77777777" w:rsidR="00CB0E5B" w:rsidRPr="00810630" w:rsidRDefault="00813879" w:rsidP="00652912">
            <w:pPr>
              <w:spacing w:before="80" w:after="80" w:line="269" w:lineRule="auto"/>
            </w:pPr>
            <w:r w:rsidRPr="00810630">
              <w:rPr>
                <w:b/>
              </w:rPr>
              <w:t>Issue date</w:t>
            </w:r>
          </w:p>
        </w:tc>
        <w:tc>
          <w:tcPr>
            <w:tcW w:w="7230" w:type="dxa"/>
            <w:tcBorders>
              <w:left w:val="single" w:sz="4" w:space="0" w:color="000000"/>
              <w:bottom w:val="single" w:sz="4" w:space="0" w:color="000000"/>
            </w:tcBorders>
            <w:vAlign w:val="center"/>
          </w:tcPr>
          <w:p w14:paraId="726D76DB" w14:textId="77777777" w:rsidR="00CB0E5B" w:rsidRPr="00810630" w:rsidRDefault="00CB0E5B" w:rsidP="00652912">
            <w:pPr>
              <w:spacing w:before="80" w:after="80" w:line="269" w:lineRule="auto"/>
            </w:pPr>
          </w:p>
          <w:p w14:paraId="6C7599BB" w14:textId="77777777" w:rsidR="0054044A" w:rsidRPr="00810630" w:rsidRDefault="0054044A" w:rsidP="00652912">
            <w:pPr>
              <w:spacing w:before="80" w:after="80" w:line="269" w:lineRule="auto"/>
            </w:pPr>
          </w:p>
        </w:tc>
      </w:tr>
      <w:tr w:rsidR="00CB0E5B" w:rsidRPr="00810630" w14:paraId="7FAF9B7F" w14:textId="77777777" w:rsidTr="00652912">
        <w:tc>
          <w:tcPr>
            <w:tcW w:w="2320" w:type="dxa"/>
            <w:gridSpan w:val="2"/>
            <w:tcBorders>
              <w:top w:val="single" w:sz="4" w:space="0" w:color="000000"/>
              <w:left w:val="single" w:sz="4" w:space="0" w:color="000000"/>
              <w:bottom w:val="single" w:sz="4" w:space="0" w:color="auto"/>
              <w:right w:val="single" w:sz="4" w:space="0" w:color="000000"/>
            </w:tcBorders>
            <w:shd w:val="clear" w:color="auto" w:fill="D9D9D9"/>
            <w:vAlign w:val="center"/>
          </w:tcPr>
          <w:p w14:paraId="2DA0C812" w14:textId="3221EFAA" w:rsidR="00CB0E5B" w:rsidRPr="00810630" w:rsidRDefault="00652912" w:rsidP="00652912">
            <w:pPr>
              <w:spacing w:before="80" w:after="80" w:line="269" w:lineRule="auto"/>
            </w:pPr>
            <w:r>
              <w:rPr>
                <w:b/>
              </w:rPr>
              <w:t>Hand in deadline</w:t>
            </w:r>
          </w:p>
        </w:tc>
        <w:tc>
          <w:tcPr>
            <w:tcW w:w="7230" w:type="dxa"/>
            <w:tcBorders>
              <w:left w:val="single" w:sz="4" w:space="0" w:color="000000"/>
              <w:bottom w:val="single" w:sz="4" w:space="0" w:color="auto"/>
            </w:tcBorders>
            <w:vAlign w:val="center"/>
          </w:tcPr>
          <w:p w14:paraId="7CDE855F" w14:textId="77777777" w:rsidR="0054044A" w:rsidRPr="00810630" w:rsidRDefault="0054044A" w:rsidP="00652912">
            <w:pPr>
              <w:spacing w:before="80" w:after="80" w:line="269" w:lineRule="auto"/>
            </w:pPr>
          </w:p>
        </w:tc>
      </w:tr>
      <w:tr w:rsidR="00CB0E5B" w:rsidRPr="00810630" w14:paraId="70392816" w14:textId="77777777" w:rsidTr="00652912">
        <w:tc>
          <w:tcPr>
            <w:tcW w:w="9550" w:type="dxa"/>
            <w:gridSpan w:val="3"/>
            <w:tcBorders>
              <w:top w:val="nil"/>
              <w:left w:val="nil"/>
              <w:bottom w:val="single" w:sz="4" w:space="0" w:color="auto"/>
              <w:right w:val="nil"/>
            </w:tcBorders>
            <w:vAlign w:val="center"/>
          </w:tcPr>
          <w:p w14:paraId="2A49E73F" w14:textId="77777777" w:rsidR="00CB0E5B" w:rsidRPr="00810630" w:rsidRDefault="00CB0E5B" w:rsidP="00652912">
            <w:pPr>
              <w:spacing w:before="80" w:after="80" w:line="269" w:lineRule="auto"/>
            </w:pPr>
          </w:p>
        </w:tc>
      </w:tr>
      <w:tr w:rsidR="00CB0E5B" w:rsidRPr="00810630" w14:paraId="5D1EF05D" w14:textId="77777777" w:rsidTr="00652912">
        <w:tc>
          <w:tcPr>
            <w:tcW w:w="2320" w:type="dxa"/>
            <w:gridSpan w:val="2"/>
            <w:tcBorders>
              <w:top w:val="single" w:sz="4" w:space="0" w:color="auto"/>
              <w:left w:val="single" w:sz="4" w:space="0" w:color="000000"/>
              <w:bottom w:val="single" w:sz="4" w:space="0" w:color="000000"/>
              <w:right w:val="single" w:sz="4" w:space="0" w:color="000000"/>
            </w:tcBorders>
            <w:shd w:val="clear" w:color="auto" w:fill="D9D9D9"/>
          </w:tcPr>
          <w:p w14:paraId="5BC3C9C7" w14:textId="77777777" w:rsidR="00CB0E5B" w:rsidRPr="00810630" w:rsidRDefault="00AD3937" w:rsidP="00652912">
            <w:pPr>
              <w:spacing w:before="80" w:after="80" w:line="269" w:lineRule="auto"/>
            </w:pPr>
            <w:r w:rsidRPr="00810630">
              <w:rPr>
                <w:b/>
              </w:rPr>
              <w:t xml:space="preserve">Vocational </w:t>
            </w:r>
            <w:r w:rsidR="00C201B8" w:rsidRPr="00810630">
              <w:rPr>
                <w:b/>
              </w:rPr>
              <w:t>Scenario</w:t>
            </w:r>
            <w:r w:rsidRPr="00810630">
              <w:rPr>
                <w:b/>
              </w:rPr>
              <w:t xml:space="preserve"> or Context</w:t>
            </w:r>
          </w:p>
        </w:tc>
        <w:tc>
          <w:tcPr>
            <w:tcW w:w="7230" w:type="dxa"/>
            <w:tcBorders>
              <w:top w:val="single" w:sz="4" w:space="0" w:color="auto"/>
              <w:left w:val="single" w:sz="4" w:space="0" w:color="000000"/>
            </w:tcBorders>
            <w:vAlign w:val="center"/>
          </w:tcPr>
          <w:p w14:paraId="7AAD59D9" w14:textId="2B756273" w:rsidR="00911C9A" w:rsidRDefault="00911C9A" w:rsidP="00911C9A">
            <w:pPr>
              <w:snapToGrid w:val="0"/>
              <w:spacing w:before="80" w:after="80" w:line="269" w:lineRule="auto"/>
            </w:pPr>
            <w:r>
              <w:t>So, how fit are you? Your local sports centre has launched a ‘Get Fit’ initiative for schools and colleges in the area. You can participate</w:t>
            </w:r>
            <w:r w:rsidR="00765AB2">
              <w:t xml:space="preserve"> </w:t>
            </w:r>
            <w:r>
              <w:t>in this initiative to improve your chosen activity/sport from Unit 2: Practical Performance in Sport.</w:t>
            </w:r>
          </w:p>
          <w:p w14:paraId="1784CFA7" w14:textId="4F7B1730" w:rsidR="008C695F" w:rsidRPr="00810630" w:rsidRDefault="00911C9A" w:rsidP="00911C9A">
            <w:pPr>
              <w:snapToGrid w:val="0"/>
              <w:spacing w:before="80" w:after="80" w:line="269" w:lineRule="auto"/>
            </w:pPr>
            <w:r>
              <w:t>You may safely incorporate any training method you like into your programme but it needs to relate to your chosen activity/sport</w:t>
            </w:r>
            <w:r w:rsidR="00765AB2">
              <w:t xml:space="preserve"> </w:t>
            </w:r>
            <w:r>
              <w:t>from Unit 2: Practical Performance in Sport</w:t>
            </w:r>
            <w:r w:rsidR="004F2915">
              <w:t>. T</w:t>
            </w:r>
            <w:r>
              <w:t>his is your chance to make sure your training is as exciting and fun as possible! Make sure you include everything you need to make your training programme effective.</w:t>
            </w:r>
          </w:p>
        </w:tc>
      </w:tr>
      <w:tr w:rsidR="00CB0E5B" w:rsidRPr="00810630" w14:paraId="759FD938" w14:textId="77777777" w:rsidTr="00652912">
        <w:tc>
          <w:tcPr>
            <w:tcW w:w="9550" w:type="dxa"/>
            <w:gridSpan w:val="3"/>
            <w:tcBorders>
              <w:left w:val="nil"/>
              <w:right w:val="nil"/>
            </w:tcBorders>
            <w:vAlign w:val="center"/>
          </w:tcPr>
          <w:p w14:paraId="06F8108E" w14:textId="34163073" w:rsidR="00B854AC" w:rsidRPr="00810630" w:rsidRDefault="00B854AC" w:rsidP="00652912">
            <w:pPr>
              <w:spacing w:before="80" w:after="80" w:line="269" w:lineRule="auto"/>
            </w:pPr>
          </w:p>
        </w:tc>
      </w:tr>
      <w:tr w:rsidR="00CB0E5B" w:rsidRPr="00810630" w14:paraId="26C85A85" w14:textId="77777777" w:rsidTr="009C69B3">
        <w:tc>
          <w:tcPr>
            <w:tcW w:w="2320" w:type="dxa"/>
            <w:gridSpan w:val="2"/>
            <w:tcBorders>
              <w:top w:val="single" w:sz="4" w:space="0" w:color="000000"/>
              <w:left w:val="single" w:sz="4" w:space="0" w:color="000000"/>
              <w:bottom w:val="single" w:sz="4" w:space="0" w:color="000000"/>
              <w:right w:val="single" w:sz="4" w:space="0" w:color="000000"/>
            </w:tcBorders>
            <w:shd w:val="clear" w:color="auto" w:fill="D9D9D9"/>
          </w:tcPr>
          <w:p w14:paraId="105D3E0C" w14:textId="5ED83246" w:rsidR="00CB0E5B" w:rsidRPr="006B04D6" w:rsidRDefault="00C201B8" w:rsidP="009C69B3">
            <w:pPr>
              <w:spacing w:before="80" w:after="80" w:line="269" w:lineRule="auto"/>
              <w:rPr>
                <w:b/>
              </w:rPr>
            </w:pPr>
            <w:r w:rsidRPr="00810630">
              <w:rPr>
                <w:b/>
              </w:rPr>
              <w:t>Task 1</w:t>
            </w:r>
            <w:r w:rsidR="003106E7" w:rsidRPr="00810630">
              <w:rPr>
                <w:b/>
              </w:rPr>
              <w:t xml:space="preserve"> </w:t>
            </w:r>
          </w:p>
        </w:tc>
        <w:tc>
          <w:tcPr>
            <w:tcW w:w="7230" w:type="dxa"/>
            <w:tcBorders>
              <w:left w:val="single" w:sz="4" w:space="0" w:color="000000"/>
            </w:tcBorders>
            <w:vAlign w:val="center"/>
          </w:tcPr>
          <w:p w14:paraId="5925594A" w14:textId="2D651999" w:rsidR="004F2915" w:rsidRPr="00901008" w:rsidRDefault="004F2915" w:rsidP="00911C9A">
            <w:pPr>
              <w:snapToGrid w:val="0"/>
              <w:spacing w:before="80" w:after="80" w:line="269" w:lineRule="auto"/>
            </w:pPr>
            <w:r w:rsidRPr="00901008">
              <w:t>Before you get started on the ‘Get Fit’ initiative you need to design a training programme that you will follow. The programme needs to be linked to improving your fitness for your chosen sport/activity. You should include the following in your programme;</w:t>
            </w:r>
          </w:p>
          <w:p w14:paraId="49C9ADD6" w14:textId="591EBBE3" w:rsidR="004F2915" w:rsidRPr="00901008" w:rsidRDefault="004F2915" w:rsidP="00911C9A">
            <w:pPr>
              <w:snapToGrid w:val="0"/>
              <w:spacing w:before="80" w:after="80" w:line="269" w:lineRule="auto"/>
            </w:pPr>
          </w:p>
          <w:p w14:paraId="4032173B" w14:textId="04CBF06C" w:rsidR="00911C9A" w:rsidRPr="00901008" w:rsidRDefault="00FA1EE4" w:rsidP="00B962FB">
            <w:pPr>
              <w:pStyle w:val="ListParagraph"/>
              <w:numPr>
                <w:ilvl w:val="0"/>
                <w:numId w:val="43"/>
              </w:numPr>
              <w:snapToGrid w:val="0"/>
              <w:spacing w:before="80" w:after="80" w:line="269" w:lineRule="auto"/>
              <w:rPr>
                <w:rFonts w:ascii="Verdana" w:hAnsi="Verdana"/>
                <w:sz w:val="20"/>
                <w:szCs w:val="20"/>
              </w:rPr>
            </w:pPr>
            <w:r w:rsidRPr="00901008">
              <w:rPr>
                <w:rFonts w:ascii="Verdana" w:hAnsi="Verdana"/>
                <w:sz w:val="20"/>
                <w:szCs w:val="20"/>
              </w:rPr>
              <w:t>P</w:t>
            </w:r>
            <w:r w:rsidR="00911C9A" w:rsidRPr="00901008">
              <w:rPr>
                <w:rFonts w:ascii="Verdana" w:hAnsi="Verdana"/>
                <w:sz w:val="20"/>
                <w:szCs w:val="20"/>
              </w:rPr>
              <w:t xml:space="preserve">ersonal information including </w:t>
            </w:r>
            <w:r w:rsidR="00901008" w:rsidRPr="00901008">
              <w:rPr>
                <w:rFonts w:ascii="Verdana" w:hAnsi="Verdana"/>
                <w:sz w:val="20"/>
                <w:szCs w:val="20"/>
              </w:rPr>
              <w:t xml:space="preserve">lifestyle, physical activity history and </w:t>
            </w:r>
            <w:r w:rsidR="00911C9A" w:rsidRPr="00901008">
              <w:rPr>
                <w:rFonts w:ascii="Verdana" w:hAnsi="Verdana"/>
                <w:sz w:val="20"/>
                <w:szCs w:val="20"/>
              </w:rPr>
              <w:t>medical</w:t>
            </w:r>
            <w:r w:rsidR="004F2915" w:rsidRPr="00901008">
              <w:rPr>
                <w:rFonts w:ascii="Verdana" w:hAnsi="Verdana"/>
                <w:sz w:val="20"/>
                <w:szCs w:val="20"/>
              </w:rPr>
              <w:t xml:space="preserve"> </w:t>
            </w:r>
            <w:r w:rsidR="00911C9A" w:rsidRPr="00901008">
              <w:rPr>
                <w:rFonts w:ascii="Verdana" w:hAnsi="Verdana"/>
                <w:sz w:val="20"/>
                <w:szCs w:val="20"/>
              </w:rPr>
              <w:t>history</w:t>
            </w:r>
            <w:r w:rsidR="00901008" w:rsidRPr="00901008">
              <w:rPr>
                <w:rFonts w:ascii="Verdana" w:hAnsi="Verdana"/>
                <w:sz w:val="20"/>
                <w:szCs w:val="20"/>
              </w:rPr>
              <w:t>.</w:t>
            </w:r>
          </w:p>
          <w:p w14:paraId="34379A7E" w14:textId="1ED31B54" w:rsidR="00911C9A" w:rsidRPr="00901008" w:rsidRDefault="00FA1EE4" w:rsidP="00C8102C">
            <w:pPr>
              <w:pStyle w:val="ListParagraph"/>
              <w:numPr>
                <w:ilvl w:val="0"/>
                <w:numId w:val="43"/>
              </w:numPr>
              <w:snapToGrid w:val="0"/>
              <w:spacing w:before="80" w:after="80" w:line="269" w:lineRule="auto"/>
              <w:rPr>
                <w:rFonts w:ascii="Verdana" w:hAnsi="Verdana"/>
                <w:sz w:val="20"/>
                <w:szCs w:val="20"/>
              </w:rPr>
            </w:pPr>
            <w:r w:rsidRPr="00901008">
              <w:rPr>
                <w:rFonts w:ascii="Verdana" w:hAnsi="Verdana"/>
                <w:sz w:val="20"/>
                <w:szCs w:val="20"/>
              </w:rPr>
              <w:t>P</w:t>
            </w:r>
            <w:r w:rsidR="00911C9A" w:rsidRPr="00901008">
              <w:rPr>
                <w:rFonts w:ascii="Verdana" w:hAnsi="Verdana"/>
                <w:sz w:val="20"/>
                <w:szCs w:val="20"/>
              </w:rPr>
              <w:t>ersonal goals which are set</w:t>
            </w:r>
            <w:r w:rsidR="004F2915" w:rsidRPr="00901008">
              <w:rPr>
                <w:rFonts w:ascii="Verdana" w:hAnsi="Verdana"/>
                <w:sz w:val="20"/>
                <w:szCs w:val="20"/>
              </w:rPr>
              <w:t xml:space="preserve"> </w:t>
            </w:r>
            <w:r w:rsidR="00911C9A" w:rsidRPr="00901008">
              <w:rPr>
                <w:rFonts w:ascii="Verdana" w:hAnsi="Verdana"/>
                <w:sz w:val="20"/>
                <w:szCs w:val="20"/>
              </w:rPr>
              <w:t>over a short, medium and long term.</w:t>
            </w:r>
          </w:p>
          <w:p w14:paraId="43F13EEE" w14:textId="513B97D4" w:rsidR="004F2915" w:rsidRPr="00901008" w:rsidRDefault="00901008" w:rsidP="008318D5">
            <w:pPr>
              <w:pStyle w:val="ListParagraph"/>
              <w:numPr>
                <w:ilvl w:val="0"/>
                <w:numId w:val="43"/>
              </w:numPr>
              <w:snapToGrid w:val="0"/>
              <w:spacing w:before="80" w:after="80" w:line="269" w:lineRule="auto"/>
              <w:rPr>
                <w:rFonts w:ascii="Verdana" w:hAnsi="Verdana"/>
                <w:sz w:val="20"/>
                <w:szCs w:val="20"/>
              </w:rPr>
            </w:pPr>
            <w:r w:rsidRPr="00901008">
              <w:rPr>
                <w:rFonts w:ascii="Verdana" w:hAnsi="Verdana"/>
                <w:sz w:val="20"/>
                <w:szCs w:val="20"/>
              </w:rPr>
              <w:t xml:space="preserve">Clear aims and objectives </w:t>
            </w:r>
            <w:r w:rsidR="00911C9A" w:rsidRPr="00901008">
              <w:rPr>
                <w:rFonts w:ascii="Verdana" w:hAnsi="Verdana"/>
                <w:sz w:val="20"/>
                <w:szCs w:val="20"/>
              </w:rPr>
              <w:t xml:space="preserve">for </w:t>
            </w:r>
            <w:r w:rsidR="004F2915" w:rsidRPr="00901008">
              <w:rPr>
                <w:rFonts w:ascii="Verdana" w:hAnsi="Verdana"/>
                <w:sz w:val="20"/>
                <w:szCs w:val="20"/>
              </w:rPr>
              <w:t xml:space="preserve">your </w:t>
            </w:r>
            <w:r w:rsidR="00911C9A" w:rsidRPr="00901008">
              <w:rPr>
                <w:rFonts w:ascii="Verdana" w:hAnsi="Verdana"/>
                <w:sz w:val="20"/>
                <w:szCs w:val="20"/>
              </w:rPr>
              <w:t>programme which links to</w:t>
            </w:r>
            <w:r w:rsidR="004F2915" w:rsidRPr="00901008">
              <w:rPr>
                <w:rFonts w:ascii="Verdana" w:hAnsi="Verdana"/>
                <w:sz w:val="20"/>
                <w:szCs w:val="20"/>
              </w:rPr>
              <w:t xml:space="preserve"> </w:t>
            </w:r>
            <w:r w:rsidR="00911C9A" w:rsidRPr="00901008">
              <w:rPr>
                <w:rFonts w:ascii="Verdana" w:hAnsi="Verdana"/>
                <w:sz w:val="20"/>
                <w:szCs w:val="20"/>
              </w:rPr>
              <w:t>one component of fitnes</w:t>
            </w:r>
            <w:r w:rsidR="00911C9A" w:rsidRPr="00901008">
              <w:rPr>
                <w:rFonts w:ascii="Verdana" w:hAnsi="Verdana"/>
                <w:i/>
                <w:sz w:val="20"/>
                <w:szCs w:val="20"/>
              </w:rPr>
              <w:t>s</w:t>
            </w:r>
            <w:r w:rsidR="00911C9A" w:rsidRPr="00901008">
              <w:rPr>
                <w:rFonts w:ascii="Verdana" w:hAnsi="Verdana"/>
                <w:sz w:val="20"/>
                <w:szCs w:val="20"/>
              </w:rPr>
              <w:t xml:space="preserve"> to improve your</w:t>
            </w:r>
            <w:r w:rsidR="004F2915" w:rsidRPr="00901008">
              <w:rPr>
                <w:rFonts w:ascii="Verdana" w:hAnsi="Verdana"/>
                <w:sz w:val="20"/>
                <w:szCs w:val="20"/>
              </w:rPr>
              <w:t xml:space="preserve"> </w:t>
            </w:r>
            <w:r w:rsidR="00911C9A" w:rsidRPr="00901008">
              <w:rPr>
                <w:rFonts w:ascii="Verdana" w:hAnsi="Verdana"/>
                <w:sz w:val="20"/>
                <w:szCs w:val="20"/>
              </w:rPr>
              <w:t>performance in your selected</w:t>
            </w:r>
            <w:r w:rsidR="004F2915" w:rsidRPr="00901008">
              <w:rPr>
                <w:rFonts w:ascii="Verdana" w:hAnsi="Verdana"/>
                <w:sz w:val="20"/>
                <w:szCs w:val="20"/>
              </w:rPr>
              <w:t xml:space="preserve"> </w:t>
            </w:r>
            <w:r w:rsidR="00911C9A" w:rsidRPr="00901008">
              <w:rPr>
                <w:rFonts w:ascii="Verdana" w:hAnsi="Verdana"/>
                <w:sz w:val="20"/>
                <w:szCs w:val="20"/>
              </w:rPr>
              <w:t>activity/sport.</w:t>
            </w:r>
            <w:r w:rsidR="004F2915" w:rsidRPr="00901008">
              <w:rPr>
                <w:rFonts w:ascii="Verdana" w:hAnsi="Verdana"/>
                <w:sz w:val="20"/>
                <w:szCs w:val="20"/>
              </w:rPr>
              <w:t xml:space="preserve"> </w:t>
            </w:r>
          </w:p>
          <w:p w14:paraId="279666BB" w14:textId="0D786288" w:rsidR="004F2915" w:rsidRPr="00901008" w:rsidRDefault="004F2915" w:rsidP="000F5044">
            <w:pPr>
              <w:pStyle w:val="ListParagraph"/>
              <w:numPr>
                <w:ilvl w:val="0"/>
                <w:numId w:val="43"/>
              </w:numPr>
              <w:snapToGrid w:val="0"/>
              <w:spacing w:before="80" w:after="80" w:line="269" w:lineRule="auto"/>
              <w:rPr>
                <w:rFonts w:ascii="Verdana" w:hAnsi="Verdana"/>
                <w:sz w:val="20"/>
                <w:szCs w:val="20"/>
              </w:rPr>
            </w:pPr>
            <w:r w:rsidRPr="00901008">
              <w:rPr>
                <w:rFonts w:ascii="Verdana" w:hAnsi="Verdana"/>
                <w:sz w:val="20"/>
                <w:szCs w:val="20"/>
              </w:rPr>
              <w:t xml:space="preserve">Your </w:t>
            </w:r>
            <w:r w:rsidR="00FA1EE4" w:rsidRPr="00901008">
              <w:rPr>
                <w:rFonts w:ascii="Verdana" w:hAnsi="Verdana"/>
                <w:sz w:val="20"/>
                <w:szCs w:val="20"/>
              </w:rPr>
              <w:t xml:space="preserve">current </w:t>
            </w:r>
            <w:r w:rsidR="00911C9A" w:rsidRPr="00901008">
              <w:rPr>
                <w:rFonts w:ascii="Verdana" w:hAnsi="Verdana"/>
                <w:sz w:val="20"/>
                <w:szCs w:val="20"/>
              </w:rPr>
              <w:t xml:space="preserve">motivation </w:t>
            </w:r>
            <w:r w:rsidR="00716958" w:rsidRPr="00901008">
              <w:rPr>
                <w:rFonts w:ascii="Verdana" w:hAnsi="Verdana"/>
                <w:sz w:val="20"/>
                <w:szCs w:val="20"/>
              </w:rPr>
              <w:t xml:space="preserve">and attitude to training </w:t>
            </w:r>
            <w:r w:rsidR="00911C9A" w:rsidRPr="00901008">
              <w:rPr>
                <w:rFonts w:ascii="Verdana" w:hAnsi="Verdana"/>
                <w:sz w:val="20"/>
                <w:szCs w:val="20"/>
              </w:rPr>
              <w:t>and how this can be</w:t>
            </w:r>
            <w:r w:rsidRPr="00901008">
              <w:rPr>
                <w:rFonts w:ascii="Verdana" w:hAnsi="Verdana"/>
                <w:sz w:val="20"/>
                <w:szCs w:val="20"/>
              </w:rPr>
              <w:t xml:space="preserve"> </w:t>
            </w:r>
            <w:r w:rsidR="00911C9A" w:rsidRPr="00901008">
              <w:rPr>
                <w:rFonts w:ascii="Verdana" w:hAnsi="Verdana"/>
                <w:sz w:val="20"/>
                <w:szCs w:val="20"/>
              </w:rPr>
              <w:t>maintained</w:t>
            </w:r>
            <w:r w:rsidR="00FA1EE4" w:rsidRPr="00901008">
              <w:rPr>
                <w:rFonts w:ascii="Verdana" w:hAnsi="Verdana"/>
                <w:sz w:val="20"/>
                <w:szCs w:val="20"/>
              </w:rPr>
              <w:t>/improved</w:t>
            </w:r>
            <w:r w:rsidR="00911C9A" w:rsidRPr="00901008">
              <w:rPr>
                <w:rFonts w:ascii="Verdana" w:hAnsi="Verdana"/>
                <w:sz w:val="20"/>
                <w:szCs w:val="20"/>
              </w:rPr>
              <w:t xml:space="preserve"> through the fitness training</w:t>
            </w:r>
            <w:r w:rsidRPr="00901008">
              <w:rPr>
                <w:rFonts w:ascii="Verdana" w:hAnsi="Verdana"/>
                <w:sz w:val="20"/>
                <w:szCs w:val="20"/>
              </w:rPr>
              <w:t xml:space="preserve"> </w:t>
            </w:r>
            <w:r w:rsidR="00911C9A" w:rsidRPr="00901008">
              <w:rPr>
                <w:rFonts w:ascii="Verdana" w:hAnsi="Verdana"/>
                <w:sz w:val="20"/>
                <w:szCs w:val="20"/>
              </w:rPr>
              <w:t>programme</w:t>
            </w:r>
            <w:r w:rsidR="00FA1EE4" w:rsidRPr="00901008">
              <w:rPr>
                <w:rFonts w:ascii="Verdana" w:hAnsi="Verdana"/>
                <w:sz w:val="20"/>
                <w:szCs w:val="20"/>
              </w:rPr>
              <w:t>.</w:t>
            </w:r>
            <w:r w:rsidRPr="00901008">
              <w:rPr>
                <w:rFonts w:ascii="Verdana" w:hAnsi="Verdana"/>
                <w:sz w:val="20"/>
                <w:szCs w:val="20"/>
              </w:rPr>
              <w:t xml:space="preserve"> </w:t>
            </w:r>
          </w:p>
          <w:p w14:paraId="1854D997" w14:textId="10DCE31B" w:rsidR="00911C9A" w:rsidRDefault="00901008" w:rsidP="00901008">
            <w:pPr>
              <w:snapToGrid w:val="0"/>
              <w:spacing w:before="80" w:after="80" w:line="269" w:lineRule="auto"/>
            </w:pPr>
            <w:r>
              <w:lastRenderedPageBreak/>
              <w:t>Using the personal information obtained you should then design a creative</w:t>
            </w:r>
            <w:r w:rsidR="00911C9A">
              <w:rPr>
                <w:rFonts w:hint="eastAsia"/>
              </w:rPr>
              <w:t xml:space="preserve"> </w:t>
            </w:r>
            <w:r w:rsidR="00FA1EE4">
              <w:t xml:space="preserve">six-week </w:t>
            </w:r>
            <w:r w:rsidR="00911C9A">
              <w:rPr>
                <w:rFonts w:hint="eastAsia"/>
              </w:rPr>
              <w:t>training programme that incorporates</w:t>
            </w:r>
            <w:r w:rsidR="004F2915">
              <w:t xml:space="preserve"> </w:t>
            </w:r>
            <w:r w:rsidR="00911C9A">
              <w:t>one method of training and the FITT</w:t>
            </w:r>
            <w:r w:rsidR="004F2915">
              <w:t xml:space="preserve"> </w:t>
            </w:r>
            <w:r w:rsidR="00911C9A">
              <w:t>principles (frequency, intensity, time</w:t>
            </w:r>
            <w:r w:rsidR="004F2915">
              <w:t xml:space="preserve"> </w:t>
            </w:r>
            <w:r w:rsidR="00911C9A">
              <w:t>and type)</w:t>
            </w:r>
            <w:r w:rsidR="00FA1EE4">
              <w:t>.</w:t>
            </w:r>
          </w:p>
          <w:p w14:paraId="7981A4FD" w14:textId="2DF4FAD3" w:rsidR="004F2915" w:rsidRPr="00901008" w:rsidRDefault="00901008" w:rsidP="004F2915">
            <w:pPr>
              <w:pStyle w:val="ListParagraph"/>
              <w:numPr>
                <w:ilvl w:val="0"/>
                <w:numId w:val="43"/>
              </w:numPr>
              <w:snapToGrid w:val="0"/>
              <w:spacing w:before="80" w:after="80" w:line="269" w:lineRule="auto"/>
              <w:rPr>
                <w:rFonts w:ascii="Verdana" w:hAnsi="Verdana"/>
                <w:sz w:val="20"/>
                <w:szCs w:val="20"/>
              </w:rPr>
            </w:pPr>
            <w:r w:rsidRPr="00901008">
              <w:rPr>
                <w:rFonts w:ascii="Verdana" w:hAnsi="Verdana"/>
                <w:sz w:val="20"/>
                <w:szCs w:val="20"/>
              </w:rPr>
              <w:t xml:space="preserve">You should summarise in your programme </w:t>
            </w:r>
            <w:r w:rsidR="004F2915" w:rsidRPr="00901008">
              <w:rPr>
                <w:rFonts w:ascii="Verdana" w:hAnsi="Verdana"/>
                <w:sz w:val="20"/>
                <w:szCs w:val="20"/>
              </w:rPr>
              <w:t xml:space="preserve">how you plan to warm up and cool down for each exercise session and </w:t>
            </w:r>
            <w:r w:rsidRPr="00901008">
              <w:rPr>
                <w:rFonts w:ascii="Verdana" w:hAnsi="Verdana"/>
                <w:sz w:val="20"/>
                <w:szCs w:val="20"/>
              </w:rPr>
              <w:t xml:space="preserve">give </w:t>
            </w:r>
            <w:r w:rsidR="004F2915" w:rsidRPr="00901008">
              <w:rPr>
                <w:rFonts w:ascii="Verdana" w:hAnsi="Verdana"/>
                <w:sz w:val="20"/>
                <w:szCs w:val="20"/>
              </w:rPr>
              <w:t>an overall summary of the importance of these components in an exercise session.</w:t>
            </w:r>
          </w:p>
          <w:p w14:paraId="2FED4961" w14:textId="4DD9BC84" w:rsidR="00FA1EE4" w:rsidRPr="00901008" w:rsidRDefault="00901008" w:rsidP="00FA1EE4">
            <w:pPr>
              <w:pStyle w:val="ListParagraph"/>
              <w:numPr>
                <w:ilvl w:val="0"/>
                <w:numId w:val="43"/>
              </w:numPr>
              <w:snapToGrid w:val="0"/>
              <w:spacing w:before="80" w:after="80" w:line="269" w:lineRule="auto"/>
              <w:rPr>
                <w:rFonts w:ascii="Verdana" w:hAnsi="Verdana"/>
                <w:sz w:val="20"/>
                <w:szCs w:val="20"/>
              </w:rPr>
            </w:pPr>
            <w:r w:rsidRPr="00901008">
              <w:rPr>
                <w:rFonts w:ascii="Verdana" w:hAnsi="Verdana"/>
                <w:sz w:val="20"/>
                <w:szCs w:val="20"/>
              </w:rPr>
              <w:t>Include a</w:t>
            </w:r>
            <w:r w:rsidR="00FA1EE4" w:rsidRPr="00901008">
              <w:rPr>
                <w:rFonts w:ascii="Verdana" w:hAnsi="Verdana"/>
                <w:sz w:val="20"/>
                <w:szCs w:val="20"/>
              </w:rPr>
              <w:t xml:space="preserve">ctivities in the training sessions which are creative and interesting to ensure exercise adherence and to keep you interested and stop you getting bored. </w:t>
            </w:r>
          </w:p>
          <w:p w14:paraId="3149ABDB" w14:textId="3B39513B" w:rsidR="00CB0E5B" w:rsidRPr="00901008" w:rsidRDefault="004F2915" w:rsidP="004F2915">
            <w:pPr>
              <w:pStyle w:val="ListParagraph"/>
              <w:numPr>
                <w:ilvl w:val="0"/>
                <w:numId w:val="43"/>
              </w:numPr>
              <w:snapToGrid w:val="0"/>
              <w:spacing w:before="80" w:after="80" w:line="269" w:lineRule="auto"/>
              <w:rPr>
                <w:rFonts w:ascii="Verdana" w:hAnsi="Verdana"/>
                <w:sz w:val="20"/>
                <w:szCs w:val="20"/>
              </w:rPr>
            </w:pPr>
            <w:r w:rsidRPr="00901008">
              <w:rPr>
                <w:rFonts w:ascii="Verdana" w:hAnsi="Verdana"/>
                <w:sz w:val="20"/>
                <w:szCs w:val="20"/>
              </w:rPr>
              <w:t xml:space="preserve">A table that describes </w:t>
            </w:r>
            <w:r w:rsidR="00911C9A" w:rsidRPr="00901008">
              <w:rPr>
                <w:rFonts w:ascii="Verdana" w:hAnsi="Verdana"/>
                <w:sz w:val="20"/>
                <w:szCs w:val="20"/>
              </w:rPr>
              <w:t>the application of intensity to the chosen</w:t>
            </w:r>
            <w:r w:rsidRPr="00901008">
              <w:rPr>
                <w:rFonts w:ascii="Verdana" w:hAnsi="Verdana"/>
                <w:sz w:val="20"/>
                <w:szCs w:val="20"/>
              </w:rPr>
              <w:t xml:space="preserve"> </w:t>
            </w:r>
            <w:r w:rsidR="00911C9A" w:rsidRPr="00901008">
              <w:rPr>
                <w:rFonts w:ascii="Verdana" w:hAnsi="Verdana"/>
                <w:sz w:val="20"/>
                <w:szCs w:val="20"/>
              </w:rPr>
              <w:t>activities and considers the additional</w:t>
            </w:r>
            <w:r w:rsidRPr="00901008">
              <w:rPr>
                <w:rFonts w:ascii="Verdana" w:hAnsi="Verdana"/>
                <w:sz w:val="20"/>
                <w:szCs w:val="20"/>
              </w:rPr>
              <w:t xml:space="preserve"> </w:t>
            </w:r>
            <w:r w:rsidR="00911C9A" w:rsidRPr="00901008">
              <w:rPr>
                <w:rFonts w:ascii="Verdana" w:hAnsi="Verdana"/>
                <w:sz w:val="20"/>
                <w:szCs w:val="20"/>
              </w:rPr>
              <w:t>principles of training (specificity,</w:t>
            </w:r>
            <w:r w:rsidRPr="00901008">
              <w:rPr>
                <w:rFonts w:ascii="Verdana" w:hAnsi="Verdana"/>
                <w:sz w:val="20"/>
                <w:szCs w:val="20"/>
              </w:rPr>
              <w:t xml:space="preserve"> </w:t>
            </w:r>
            <w:r w:rsidR="00911C9A" w:rsidRPr="00901008">
              <w:rPr>
                <w:rFonts w:ascii="Verdana" w:hAnsi="Verdana"/>
                <w:sz w:val="20"/>
                <w:szCs w:val="20"/>
              </w:rPr>
              <w:t>progressive overload, reversibility,</w:t>
            </w:r>
            <w:r w:rsidRPr="00901008">
              <w:rPr>
                <w:rFonts w:ascii="Verdana" w:hAnsi="Verdana"/>
                <w:sz w:val="20"/>
                <w:szCs w:val="20"/>
              </w:rPr>
              <w:t xml:space="preserve"> </w:t>
            </w:r>
            <w:r w:rsidR="00911C9A" w:rsidRPr="00901008">
              <w:rPr>
                <w:rFonts w:ascii="Verdana" w:hAnsi="Verdana"/>
                <w:sz w:val="20"/>
                <w:szCs w:val="20"/>
              </w:rPr>
              <w:t>rest and recovery, individual needs</w:t>
            </w:r>
            <w:r w:rsidRPr="00901008">
              <w:rPr>
                <w:rFonts w:ascii="Verdana" w:hAnsi="Verdana"/>
                <w:sz w:val="20"/>
                <w:szCs w:val="20"/>
              </w:rPr>
              <w:t xml:space="preserve"> </w:t>
            </w:r>
            <w:r w:rsidR="00911C9A" w:rsidRPr="00901008">
              <w:rPr>
                <w:rFonts w:ascii="Verdana" w:hAnsi="Verdana"/>
                <w:sz w:val="20"/>
                <w:szCs w:val="20"/>
              </w:rPr>
              <w:t>and differences, variation).</w:t>
            </w:r>
          </w:p>
          <w:p w14:paraId="2B1A30A1" w14:textId="6C178F0F" w:rsidR="00FA1EE4" w:rsidRPr="009C69B3" w:rsidRDefault="00FA1EE4" w:rsidP="00FA1EE4">
            <w:pPr>
              <w:pStyle w:val="ListParagraph"/>
              <w:numPr>
                <w:ilvl w:val="0"/>
                <w:numId w:val="43"/>
              </w:numPr>
              <w:snapToGrid w:val="0"/>
              <w:spacing w:before="80" w:after="80" w:line="269" w:lineRule="auto"/>
            </w:pPr>
            <w:r w:rsidRPr="00901008">
              <w:rPr>
                <w:rFonts w:ascii="Verdana" w:hAnsi="Verdana"/>
                <w:sz w:val="20"/>
                <w:szCs w:val="20"/>
              </w:rPr>
              <w:t>A justification of why you have included the particular training activities, saying how they link back to your personal information (e.g. how your training programme will meet your training goals).</w:t>
            </w:r>
          </w:p>
        </w:tc>
      </w:tr>
      <w:tr w:rsidR="002310E5" w:rsidRPr="00810630" w14:paraId="4EC10EA2" w14:textId="77777777" w:rsidTr="00652912">
        <w:tc>
          <w:tcPr>
            <w:tcW w:w="2320" w:type="dxa"/>
            <w:gridSpan w:val="2"/>
            <w:tcBorders>
              <w:top w:val="single" w:sz="4" w:space="0" w:color="000000"/>
              <w:left w:val="single" w:sz="4" w:space="0" w:color="000000"/>
              <w:bottom w:val="single" w:sz="4" w:space="0" w:color="000000"/>
              <w:right w:val="single" w:sz="4" w:space="0" w:color="000000"/>
            </w:tcBorders>
            <w:shd w:val="clear" w:color="auto" w:fill="D9D9D9"/>
          </w:tcPr>
          <w:p w14:paraId="7D2A97F8" w14:textId="7445CB99" w:rsidR="002310E5" w:rsidRPr="00810630" w:rsidRDefault="0018399D" w:rsidP="00652912">
            <w:pPr>
              <w:spacing w:before="80" w:after="80" w:line="269" w:lineRule="auto"/>
              <w:rPr>
                <w:b/>
              </w:rPr>
            </w:pPr>
            <w:r w:rsidRPr="00810630">
              <w:rPr>
                <w:b/>
              </w:rPr>
              <w:lastRenderedPageBreak/>
              <w:t>Checklist of evidence required</w:t>
            </w:r>
          </w:p>
        </w:tc>
        <w:tc>
          <w:tcPr>
            <w:tcW w:w="7230" w:type="dxa"/>
            <w:tcBorders>
              <w:left w:val="single" w:sz="4" w:space="0" w:color="000000"/>
              <w:bottom w:val="single" w:sz="4" w:space="0" w:color="000000"/>
            </w:tcBorders>
          </w:tcPr>
          <w:p w14:paraId="17892AF9" w14:textId="77777777" w:rsidR="002B3273" w:rsidRDefault="002B3273" w:rsidP="002B3273">
            <w:pPr>
              <w:autoSpaceDE w:val="0"/>
              <w:autoSpaceDN w:val="0"/>
              <w:adjustRightInd w:val="0"/>
              <w:spacing w:before="80" w:after="80" w:line="269" w:lineRule="auto"/>
            </w:pPr>
            <w:r>
              <w:t>•</w:t>
            </w:r>
            <w:r>
              <w:tab/>
              <w:t xml:space="preserve">Personal information forms </w:t>
            </w:r>
          </w:p>
          <w:p w14:paraId="04424350" w14:textId="77777777" w:rsidR="002B3273" w:rsidRDefault="002B3273" w:rsidP="002B3273">
            <w:pPr>
              <w:autoSpaceDE w:val="0"/>
              <w:autoSpaceDN w:val="0"/>
              <w:adjustRightInd w:val="0"/>
              <w:spacing w:before="80" w:after="80" w:line="269" w:lineRule="auto"/>
            </w:pPr>
            <w:r>
              <w:t>•</w:t>
            </w:r>
            <w:r>
              <w:tab/>
              <w:t>Written training programme design</w:t>
            </w:r>
          </w:p>
          <w:p w14:paraId="7D1D1805" w14:textId="77777777" w:rsidR="002B3273" w:rsidRDefault="002B3273" w:rsidP="002B3273">
            <w:pPr>
              <w:autoSpaceDE w:val="0"/>
              <w:autoSpaceDN w:val="0"/>
              <w:adjustRightInd w:val="0"/>
              <w:spacing w:before="80" w:after="80" w:line="269" w:lineRule="auto"/>
            </w:pPr>
            <w:r>
              <w:t>•</w:t>
            </w:r>
            <w:r>
              <w:tab/>
              <w:t>Principles of training table relating to your training programme</w:t>
            </w:r>
          </w:p>
          <w:p w14:paraId="602F6E5A" w14:textId="692A02BC" w:rsidR="00FA1EE4" w:rsidRPr="00810630" w:rsidRDefault="002B3273" w:rsidP="00FA1EE4">
            <w:pPr>
              <w:autoSpaceDE w:val="0"/>
              <w:autoSpaceDN w:val="0"/>
              <w:adjustRightInd w:val="0"/>
              <w:spacing w:before="80" w:after="80" w:line="269" w:lineRule="auto"/>
            </w:pPr>
            <w:r>
              <w:t>•</w:t>
            </w:r>
            <w:r>
              <w:tab/>
            </w:r>
            <w:r w:rsidR="00FA1EE4">
              <w:t xml:space="preserve">Written justification of your training programme </w:t>
            </w:r>
          </w:p>
          <w:p w14:paraId="66150080" w14:textId="7C940F1F" w:rsidR="002310E5" w:rsidRPr="00810630" w:rsidRDefault="002310E5" w:rsidP="002B3273">
            <w:pPr>
              <w:autoSpaceDE w:val="0"/>
              <w:autoSpaceDN w:val="0"/>
              <w:adjustRightInd w:val="0"/>
              <w:spacing w:before="80" w:after="80" w:line="269" w:lineRule="auto"/>
            </w:pPr>
          </w:p>
        </w:tc>
      </w:tr>
      <w:tr w:rsidR="00CB0E5B" w:rsidRPr="00810630" w14:paraId="6D9AE097" w14:textId="77777777" w:rsidTr="00652912">
        <w:tc>
          <w:tcPr>
            <w:tcW w:w="9550" w:type="dxa"/>
            <w:gridSpan w:val="3"/>
            <w:tcBorders>
              <w:top w:val="single" w:sz="4" w:space="0" w:color="000000"/>
              <w:left w:val="single" w:sz="4" w:space="0" w:color="000000"/>
              <w:bottom w:val="single" w:sz="4" w:space="0" w:color="000000"/>
              <w:right w:val="single" w:sz="4" w:space="0" w:color="000000"/>
            </w:tcBorders>
            <w:shd w:val="clear" w:color="auto" w:fill="D9D9D9"/>
            <w:vAlign w:val="center"/>
          </w:tcPr>
          <w:p w14:paraId="00343326" w14:textId="77777777" w:rsidR="00CB0E5B" w:rsidRPr="00810630" w:rsidRDefault="00C201B8" w:rsidP="00652912">
            <w:pPr>
              <w:spacing w:before="80" w:after="80" w:line="269" w:lineRule="auto"/>
            </w:pPr>
            <w:r w:rsidRPr="00810630">
              <w:rPr>
                <w:b/>
              </w:rPr>
              <w:t>Criteria covered by this task:</w:t>
            </w:r>
          </w:p>
        </w:tc>
      </w:tr>
      <w:tr w:rsidR="008829DA" w:rsidRPr="00810630" w14:paraId="21CB208C" w14:textId="77777777" w:rsidTr="00652912">
        <w:trPr>
          <w:trHeight w:val="40"/>
        </w:trPr>
        <w:tc>
          <w:tcPr>
            <w:tcW w:w="1753" w:type="dxa"/>
            <w:tcBorders>
              <w:top w:val="single" w:sz="4" w:space="0" w:color="000000"/>
              <w:left w:val="single" w:sz="4" w:space="0" w:color="000000"/>
              <w:bottom w:val="single" w:sz="4" w:space="0" w:color="000000"/>
              <w:right w:val="single" w:sz="4" w:space="0" w:color="auto"/>
            </w:tcBorders>
            <w:shd w:val="clear" w:color="auto" w:fill="F2F2F2"/>
            <w:vAlign w:val="center"/>
          </w:tcPr>
          <w:p w14:paraId="69A6EC01" w14:textId="7197A843" w:rsidR="008829DA" w:rsidRPr="00810630" w:rsidRDefault="00122E2D" w:rsidP="00652912">
            <w:pPr>
              <w:spacing w:before="80" w:after="80" w:line="269" w:lineRule="auto"/>
            </w:pPr>
            <w:r w:rsidRPr="00810630">
              <w:t>Criteria reference</w:t>
            </w:r>
          </w:p>
        </w:tc>
        <w:tc>
          <w:tcPr>
            <w:tcW w:w="7797" w:type="dxa"/>
            <w:gridSpan w:val="2"/>
            <w:tcBorders>
              <w:top w:val="single" w:sz="4" w:space="0" w:color="000000"/>
              <w:left w:val="single" w:sz="4" w:space="0" w:color="auto"/>
              <w:bottom w:val="single" w:sz="4" w:space="0" w:color="000000"/>
            </w:tcBorders>
            <w:shd w:val="clear" w:color="auto" w:fill="F2F2F2"/>
            <w:vAlign w:val="center"/>
          </w:tcPr>
          <w:p w14:paraId="43B8C0D9" w14:textId="26011C95" w:rsidR="008829DA" w:rsidRPr="00810630" w:rsidRDefault="008829DA" w:rsidP="00652912">
            <w:pPr>
              <w:spacing w:before="80" w:after="80" w:line="269" w:lineRule="auto"/>
            </w:pPr>
            <w:r w:rsidRPr="00810630">
              <w:t xml:space="preserve">To achieve the </w:t>
            </w:r>
            <w:r w:rsidR="00B41AA1" w:rsidRPr="00810630">
              <w:t>criteria,</w:t>
            </w:r>
            <w:r w:rsidRPr="00810630">
              <w:t xml:space="preserve"> you must show that you are able to:</w:t>
            </w:r>
          </w:p>
        </w:tc>
      </w:tr>
      <w:tr w:rsidR="005C4A52" w:rsidRPr="00810630" w14:paraId="5C3C3BF6" w14:textId="77777777" w:rsidTr="00652912">
        <w:tc>
          <w:tcPr>
            <w:tcW w:w="1753" w:type="dxa"/>
            <w:tcBorders>
              <w:top w:val="single" w:sz="4" w:space="0" w:color="000000"/>
              <w:left w:val="single" w:sz="4" w:space="0" w:color="000000"/>
              <w:bottom w:val="single" w:sz="4" w:space="0" w:color="000000"/>
              <w:right w:val="single" w:sz="4" w:space="0" w:color="auto"/>
            </w:tcBorders>
            <w:vAlign w:val="center"/>
          </w:tcPr>
          <w:p w14:paraId="62337FA2" w14:textId="5ADA2CF4" w:rsidR="005C4A52" w:rsidRPr="0086173F" w:rsidRDefault="0086173F" w:rsidP="006B04D6">
            <w:pPr>
              <w:snapToGrid w:val="0"/>
              <w:spacing w:before="80" w:after="80" w:line="269" w:lineRule="auto"/>
              <w:ind w:firstLine="34"/>
              <w:rPr>
                <w:bCs/>
              </w:rPr>
            </w:pPr>
            <w:r w:rsidRPr="0086173F">
              <w:rPr>
                <w:bCs/>
              </w:rPr>
              <w:t>3/</w:t>
            </w:r>
            <w:r w:rsidR="004C5793" w:rsidRPr="0086173F">
              <w:rPr>
                <w:bCs/>
              </w:rPr>
              <w:t>2A.P1</w:t>
            </w:r>
          </w:p>
        </w:tc>
        <w:tc>
          <w:tcPr>
            <w:tcW w:w="7797" w:type="dxa"/>
            <w:gridSpan w:val="2"/>
            <w:tcBorders>
              <w:top w:val="single" w:sz="4" w:space="0" w:color="000000"/>
              <w:left w:val="single" w:sz="4" w:space="0" w:color="auto"/>
              <w:bottom w:val="single" w:sz="4" w:space="0" w:color="000000"/>
              <w:right w:val="single" w:sz="4" w:space="0" w:color="000000"/>
            </w:tcBorders>
            <w:vAlign w:val="center"/>
          </w:tcPr>
          <w:p w14:paraId="6CB44EB4" w14:textId="44037A70" w:rsidR="005C4A52" w:rsidRPr="00810630" w:rsidRDefault="004C5793" w:rsidP="004C5793">
            <w:pPr>
              <w:autoSpaceDE w:val="0"/>
              <w:autoSpaceDN w:val="0"/>
              <w:adjustRightInd w:val="0"/>
              <w:spacing w:before="80" w:after="80" w:line="269" w:lineRule="auto"/>
            </w:pPr>
            <w:r>
              <w:t>Independently design a safe six-week personal fitness training</w:t>
            </w:r>
            <w:r w:rsidR="00765AB2">
              <w:t xml:space="preserve"> </w:t>
            </w:r>
            <w:r>
              <w:t>programme to meet an activity/sport goal taking into consideration</w:t>
            </w:r>
            <w:r w:rsidR="00765AB2">
              <w:t xml:space="preserve"> </w:t>
            </w:r>
            <w:r>
              <w:t>personal information.</w:t>
            </w:r>
          </w:p>
        </w:tc>
      </w:tr>
      <w:tr w:rsidR="005C4A52" w:rsidRPr="00810630" w14:paraId="61B49558" w14:textId="77777777" w:rsidTr="00652912">
        <w:tc>
          <w:tcPr>
            <w:tcW w:w="1753" w:type="dxa"/>
            <w:tcBorders>
              <w:top w:val="single" w:sz="4" w:space="0" w:color="000000"/>
              <w:left w:val="single" w:sz="4" w:space="0" w:color="000000"/>
              <w:bottom w:val="single" w:sz="4" w:space="0" w:color="000000"/>
              <w:right w:val="single" w:sz="4" w:space="0" w:color="auto"/>
            </w:tcBorders>
            <w:vAlign w:val="center"/>
          </w:tcPr>
          <w:p w14:paraId="08AC5AED" w14:textId="7EFB6F78" w:rsidR="005C4A52" w:rsidRPr="0086173F" w:rsidRDefault="0086173F" w:rsidP="006B04D6">
            <w:pPr>
              <w:snapToGrid w:val="0"/>
              <w:spacing w:before="80" w:after="80" w:line="269" w:lineRule="auto"/>
              <w:ind w:firstLine="34"/>
              <w:rPr>
                <w:rFonts w:cs="Arial"/>
              </w:rPr>
            </w:pPr>
            <w:r w:rsidRPr="0086173F">
              <w:rPr>
                <w:rFonts w:cs="Arial"/>
              </w:rPr>
              <w:t>3/</w:t>
            </w:r>
            <w:r w:rsidR="004C5793" w:rsidRPr="0086173F">
              <w:rPr>
                <w:rFonts w:cs="Arial"/>
              </w:rPr>
              <w:t>2A.M1</w:t>
            </w:r>
          </w:p>
        </w:tc>
        <w:tc>
          <w:tcPr>
            <w:tcW w:w="7797" w:type="dxa"/>
            <w:gridSpan w:val="2"/>
            <w:tcBorders>
              <w:top w:val="single" w:sz="4" w:space="0" w:color="000000"/>
              <w:left w:val="single" w:sz="4" w:space="0" w:color="auto"/>
              <w:bottom w:val="single" w:sz="4" w:space="0" w:color="000000"/>
              <w:right w:val="single" w:sz="4" w:space="0" w:color="000000"/>
            </w:tcBorders>
            <w:vAlign w:val="center"/>
          </w:tcPr>
          <w:p w14:paraId="59530A07" w14:textId="56AFA861" w:rsidR="005C4A52" w:rsidRPr="00810630" w:rsidRDefault="004C5793" w:rsidP="004C5793">
            <w:pPr>
              <w:autoSpaceDE w:val="0"/>
              <w:autoSpaceDN w:val="0"/>
              <w:adjustRightInd w:val="0"/>
              <w:spacing w:before="80" w:after="80" w:line="269" w:lineRule="auto"/>
              <w:rPr>
                <w:rFonts w:cs="Arial"/>
              </w:rPr>
            </w:pPr>
            <w:r w:rsidRPr="004C5793">
              <w:rPr>
                <w:rFonts w:cs="Arial"/>
              </w:rPr>
              <w:t>Design a safe six-week</w:t>
            </w:r>
            <w:r>
              <w:rPr>
                <w:rFonts w:cs="Arial"/>
              </w:rPr>
              <w:t xml:space="preserve"> </w:t>
            </w:r>
            <w:r w:rsidRPr="004C5793">
              <w:rPr>
                <w:rFonts w:cs="Arial"/>
              </w:rPr>
              <w:t>personal fitness training</w:t>
            </w:r>
            <w:r>
              <w:rPr>
                <w:rFonts w:cs="Arial"/>
              </w:rPr>
              <w:t xml:space="preserve"> </w:t>
            </w:r>
            <w:r w:rsidRPr="004C5793">
              <w:rPr>
                <w:rFonts w:cs="Arial"/>
              </w:rPr>
              <w:t>programme to meet an</w:t>
            </w:r>
            <w:r w:rsidR="00765AB2">
              <w:rPr>
                <w:rFonts w:cs="Arial"/>
              </w:rPr>
              <w:t xml:space="preserve"> </w:t>
            </w:r>
            <w:r w:rsidRPr="004C5793">
              <w:rPr>
                <w:rFonts w:cs="Arial"/>
              </w:rPr>
              <w:t>activity/sport goal which</w:t>
            </w:r>
            <w:r>
              <w:rPr>
                <w:rFonts w:cs="Arial"/>
              </w:rPr>
              <w:t xml:space="preserve"> </w:t>
            </w:r>
            <w:r w:rsidRPr="004C5793">
              <w:rPr>
                <w:rFonts w:cs="Arial"/>
              </w:rPr>
              <w:t>meets the needs of the</w:t>
            </w:r>
            <w:r>
              <w:rPr>
                <w:rFonts w:cs="Arial"/>
              </w:rPr>
              <w:t xml:space="preserve"> </w:t>
            </w:r>
            <w:r w:rsidRPr="004C5793">
              <w:rPr>
                <w:rFonts w:cs="Arial"/>
              </w:rPr>
              <w:t>individual, showing</w:t>
            </w:r>
            <w:r w:rsidR="00765AB2">
              <w:rPr>
                <w:rFonts w:cs="Arial"/>
              </w:rPr>
              <w:t xml:space="preserve"> </w:t>
            </w:r>
            <w:r w:rsidRPr="004C5793">
              <w:rPr>
                <w:rFonts w:cs="Arial"/>
              </w:rPr>
              <w:t>creativity in the design.</w:t>
            </w:r>
          </w:p>
        </w:tc>
      </w:tr>
      <w:tr w:rsidR="008612CF" w:rsidRPr="00810630" w14:paraId="5BE9AD47" w14:textId="77777777" w:rsidTr="00652912">
        <w:tc>
          <w:tcPr>
            <w:tcW w:w="1753" w:type="dxa"/>
            <w:tcBorders>
              <w:top w:val="single" w:sz="4" w:space="0" w:color="000000"/>
              <w:left w:val="single" w:sz="4" w:space="0" w:color="000000"/>
              <w:bottom w:val="single" w:sz="4" w:space="0" w:color="000000"/>
              <w:right w:val="single" w:sz="4" w:space="0" w:color="auto"/>
            </w:tcBorders>
            <w:vAlign w:val="center"/>
          </w:tcPr>
          <w:p w14:paraId="14A523EC" w14:textId="0EF03ED7" w:rsidR="008612CF" w:rsidRPr="0086173F" w:rsidRDefault="0086173F" w:rsidP="006B04D6">
            <w:pPr>
              <w:snapToGrid w:val="0"/>
              <w:spacing w:before="80" w:after="80" w:line="269" w:lineRule="auto"/>
              <w:ind w:firstLine="34"/>
              <w:rPr>
                <w:bCs/>
              </w:rPr>
            </w:pPr>
            <w:r w:rsidRPr="0086173F">
              <w:rPr>
                <w:bCs/>
              </w:rPr>
              <w:t>3/</w:t>
            </w:r>
            <w:r w:rsidR="004C5793" w:rsidRPr="0086173F">
              <w:rPr>
                <w:bCs/>
              </w:rPr>
              <w:t>2A.D1</w:t>
            </w:r>
          </w:p>
        </w:tc>
        <w:tc>
          <w:tcPr>
            <w:tcW w:w="7797" w:type="dxa"/>
            <w:gridSpan w:val="2"/>
            <w:tcBorders>
              <w:top w:val="single" w:sz="4" w:space="0" w:color="000000"/>
              <w:left w:val="single" w:sz="4" w:space="0" w:color="auto"/>
              <w:bottom w:val="single" w:sz="4" w:space="0" w:color="000000"/>
              <w:right w:val="single" w:sz="4" w:space="0" w:color="000000"/>
            </w:tcBorders>
            <w:vAlign w:val="center"/>
          </w:tcPr>
          <w:p w14:paraId="1E5FCA89" w14:textId="7745F1C5" w:rsidR="008612CF" w:rsidRPr="00810630" w:rsidRDefault="004C5793" w:rsidP="00102F31">
            <w:pPr>
              <w:autoSpaceDE w:val="0"/>
              <w:autoSpaceDN w:val="0"/>
              <w:adjustRightInd w:val="0"/>
              <w:spacing w:before="80" w:after="80" w:line="269" w:lineRule="auto"/>
            </w:pPr>
            <w:r>
              <w:t>Justify the training programme design, explaining links to</w:t>
            </w:r>
            <w:r w:rsidR="00102F31">
              <w:t xml:space="preserve"> </w:t>
            </w:r>
            <w:r>
              <w:t>personal information</w:t>
            </w:r>
          </w:p>
        </w:tc>
      </w:tr>
      <w:tr w:rsidR="005C4A52" w:rsidRPr="00810630" w14:paraId="2F24058C" w14:textId="77777777" w:rsidTr="00652912">
        <w:trPr>
          <w:trHeight w:val="60"/>
        </w:trPr>
        <w:tc>
          <w:tcPr>
            <w:tcW w:w="2320" w:type="dxa"/>
            <w:gridSpan w:val="2"/>
            <w:tcBorders>
              <w:bottom w:val="single" w:sz="4" w:space="0" w:color="000000"/>
            </w:tcBorders>
            <w:shd w:val="clear" w:color="auto" w:fill="D9D9D9"/>
          </w:tcPr>
          <w:p w14:paraId="4ACA9AFA" w14:textId="77777777" w:rsidR="005C4A52" w:rsidRPr="00810630" w:rsidRDefault="005C4A52" w:rsidP="00652912">
            <w:pPr>
              <w:spacing w:before="80" w:after="80" w:line="269" w:lineRule="auto"/>
            </w:pPr>
            <w:r w:rsidRPr="00810630">
              <w:rPr>
                <w:b/>
              </w:rPr>
              <w:t>Sources of information to support you with this Assignment</w:t>
            </w:r>
          </w:p>
        </w:tc>
        <w:tc>
          <w:tcPr>
            <w:tcW w:w="7230" w:type="dxa"/>
            <w:tcBorders>
              <w:bottom w:val="single" w:sz="4" w:space="0" w:color="000000"/>
            </w:tcBorders>
          </w:tcPr>
          <w:p w14:paraId="57FDC3FD" w14:textId="77777777" w:rsidR="00E670B4" w:rsidRPr="00E670B4" w:rsidRDefault="00E670B4" w:rsidP="00E670B4">
            <w:pPr>
              <w:spacing w:before="80" w:after="80" w:line="269" w:lineRule="auto"/>
              <w:rPr>
                <w:b/>
              </w:rPr>
            </w:pPr>
            <w:r w:rsidRPr="00E670B4">
              <w:rPr>
                <w:b/>
              </w:rPr>
              <w:t>Textbooks</w:t>
            </w:r>
          </w:p>
          <w:p w14:paraId="3D54B786" w14:textId="77777777" w:rsidR="00E670B4" w:rsidRPr="00E670B4" w:rsidRDefault="00E670B4" w:rsidP="00E670B4">
            <w:pPr>
              <w:spacing w:before="80" w:after="80" w:line="269" w:lineRule="auto"/>
            </w:pPr>
            <w:r w:rsidRPr="00E670B4">
              <w:t xml:space="preserve">Adams, M., Armstrong, R., Gledhill, A., Hancock, J., Harris, B., </w:t>
            </w:r>
            <w:proofErr w:type="spellStart"/>
            <w:r w:rsidRPr="00E670B4">
              <w:t>Phillippo</w:t>
            </w:r>
            <w:proofErr w:type="spellEnd"/>
            <w:r w:rsidRPr="00E670B4">
              <w:t xml:space="preserve">, P. and </w:t>
            </w:r>
            <w:proofErr w:type="spellStart"/>
            <w:r w:rsidRPr="00E670B4">
              <w:t>Sergison</w:t>
            </w:r>
            <w:proofErr w:type="spellEnd"/>
            <w:r w:rsidRPr="00E670B4">
              <w:t>, A., BTEC First in Sport Student Book, Pearson Education, 2012 ISBN 978 1 44690 161 8</w:t>
            </w:r>
          </w:p>
          <w:p w14:paraId="761157C2" w14:textId="77777777" w:rsidR="00E670B4" w:rsidRPr="00E670B4" w:rsidRDefault="00E670B4" w:rsidP="00E670B4">
            <w:pPr>
              <w:spacing w:before="80" w:after="80" w:line="269" w:lineRule="auto"/>
            </w:pPr>
          </w:p>
          <w:p w14:paraId="1260A3A4" w14:textId="77777777" w:rsidR="00E670B4" w:rsidRPr="00E670B4" w:rsidRDefault="00E670B4" w:rsidP="00E670B4">
            <w:pPr>
              <w:spacing w:before="80" w:after="80" w:line="269" w:lineRule="auto"/>
            </w:pPr>
            <w:proofErr w:type="spellStart"/>
            <w:r w:rsidRPr="00E670B4">
              <w:lastRenderedPageBreak/>
              <w:t>Ackland</w:t>
            </w:r>
            <w:proofErr w:type="spellEnd"/>
            <w:r w:rsidRPr="00E670B4">
              <w:t>, J., The Complete Guide to Endurance Training, A &amp; C Black, 2007 ISBN 978 0 71367 903 8</w:t>
            </w:r>
          </w:p>
          <w:p w14:paraId="20728F4A" w14:textId="77777777" w:rsidR="00E670B4" w:rsidRPr="00E670B4" w:rsidRDefault="00E670B4" w:rsidP="00E670B4">
            <w:pPr>
              <w:spacing w:before="80" w:after="80" w:line="269" w:lineRule="auto"/>
            </w:pPr>
          </w:p>
          <w:p w14:paraId="65EFD303" w14:textId="77777777" w:rsidR="00E670B4" w:rsidRPr="00E670B4" w:rsidRDefault="00E670B4" w:rsidP="00E670B4">
            <w:pPr>
              <w:spacing w:before="80" w:after="80" w:line="269" w:lineRule="auto"/>
            </w:pPr>
            <w:r w:rsidRPr="00E670B4">
              <w:t>Bean, A., The Complete Guide to Strength Training, A &amp; C Black, 2008 ISBN 978-1 40810 539 9</w:t>
            </w:r>
          </w:p>
          <w:p w14:paraId="3C7EFEB8" w14:textId="77777777" w:rsidR="00E670B4" w:rsidRPr="00E670B4" w:rsidRDefault="00E670B4" w:rsidP="00E670B4">
            <w:pPr>
              <w:spacing w:before="80" w:after="80" w:line="269" w:lineRule="auto"/>
            </w:pPr>
          </w:p>
          <w:p w14:paraId="6EFEB082" w14:textId="77777777" w:rsidR="00E670B4" w:rsidRPr="00E670B4" w:rsidRDefault="00E670B4" w:rsidP="00E670B4">
            <w:pPr>
              <w:spacing w:before="80" w:after="80" w:line="269" w:lineRule="auto"/>
            </w:pPr>
            <w:r w:rsidRPr="00E670B4">
              <w:t>Hope, R. and Lawrence, D., The Complete Guide to Circuit Training, A &amp; C Black, 2011 ISBN 978 1 40815 635 3</w:t>
            </w:r>
          </w:p>
          <w:p w14:paraId="3BC658FF" w14:textId="77777777" w:rsidR="00E670B4" w:rsidRPr="00E670B4" w:rsidRDefault="00E670B4" w:rsidP="00E670B4">
            <w:pPr>
              <w:spacing w:before="80" w:after="80" w:line="269" w:lineRule="auto"/>
            </w:pPr>
          </w:p>
          <w:p w14:paraId="43510C86" w14:textId="77777777" w:rsidR="00E670B4" w:rsidRPr="00E670B4" w:rsidRDefault="00E670B4" w:rsidP="00E670B4">
            <w:pPr>
              <w:spacing w:before="80" w:after="80" w:line="269" w:lineRule="auto"/>
            </w:pPr>
            <w:r w:rsidRPr="00E670B4">
              <w:t>Lawrence, M., The Complete Guide to Core Stability, A &amp; C Black, 2011 ISBN 978 1 40813 324 8</w:t>
            </w:r>
          </w:p>
          <w:p w14:paraId="175A3B03" w14:textId="77777777" w:rsidR="00E670B4" w:rsidRPr="00E670B4" w:rsidRDefault="00E670B4" w:rsidP="00E670B4">
            <w:pPr>
              <w:spacing w:before="80" w:after="80" w:line="269" w:lineRule="auto"/>
            </w:pPr>
          </w:p>
          <w:p w14:paraId="7B969CC1" w14:textId="77777777" w:rsidR="00E670B4" w:rsidRPr="00E670B4" w:rsidRDefault="00E670B4" w:rsidP="00E670B4">
            <w:pPr>
              <w:spacing w:before="80" w:after="80" w:line="269" w:lineRule="auto"/>
            </w:pPr>
            <w:r w:rsidRPr="00E670B4">
              <w:t>Norris, C. M., The Complete Guide to Stretching, A &amp; C Black, 2007 ISBN 978 1 71368 348 6</w:t>
            </w:r>
          </w:p>
          <w:p w14:paraId="5C08A0EE" w14:textId="77777777" w:rsidR="00E670B4" w:rsidRPr="00E670B4" w:rsidRDefault="00E670B4" w:rsidP="00E670B4">
            <w:pPr>
              <w:spacing w:before="80" w:after="80" w:line="269" w:lineRule="auto"/>
            </w:pPr>
          </w:p>
          <w:p w14:paraId="5212BE60" w14:textId="77777777" w:rsidR="00E670B4" w:rsidRPr="00E670B4" w:rsidRDefault="00E670B4" w:rsidP="00E670B4">
            <w:pPr>
              <w:spacing w:before="80" w:after="80" w:line="269" w:lineRule="auto"/>
            </w:pPr>
            <w:r w:rsidRPr="00E670B4">
              <w:t>Shepherd, J., The Complete Guide to Sports Training, A &amp; C Black, 2006 ISBN 978 0 71367 835 2</w:t>
            </w:r>
          </w:p>
          <w:p w14:paraId="542F1F23" w14:textId="77777777" w:rsidR="00E670B4" w:rsidRPr="00E670B4" w:rsidRDefault="00E670B4" w:rsidP="00652912">
            <w:pPr>
              <w:spacing w:before="80" w:after="80" w:line="269" w:lineRule="auto"/>
            </w:pPr>
          </w:p>
          <w:p w14:paraId="27685798" w14:textId="341E42A4" w:rsidR="009C69B3" w:rsidRDefault="009C69B3" w:rsidP="00652912">
            <w:pPr>
              <w:spacing w:before="80" w:after="80" w:line="269" w:lineRule="auto"/>
              <w:rPr>
                <w:b/>
              </w:rPr>
            </w:pPr>
            <w:r w:rsidRPr="00E670B4">
              <w:rPr>
                <w:b/>
              </w:rPr>
              <w:t>Websites</w:t>
            </w:r>
          </w:p>
          <w:p w14:paraId="07EF5849" w14:textId="77777777" w:rsidR="00E670B4" w:rsidRPr="00E670B4" w:rsidRDefault="00E670B4" w:rsidP="00652912">
            <w:pPr>
              <w:spacing w:before="80" w:after="80" w:line="269" w:lineRule="auto"/>
              <w:rPr>
                <w:b/>
              </w:rPr>
            </w:pPr>
          </w:p>
          <w:p w14:paraId="68BB6D56" w14:textId="7281E635" w:rsidR="0033551A" w:rsidRPr="00E670B4" w:rsidRDefault="00C41D44" w:rsidP="00652912">
            <w:pPr>
              <w:spacing w:before="80" w:after="80" w:line="269" w:lineRule="auto"/>
            </w:pPr>
            <w:r w:rsidRPr="00E670B4">
              <w:t>The following websi</w:t>
            </w:r>
            <w:r w:rsidR="009C69B3" w:rsidRPr="00E670B4">
              <w:t xml:space="preserve">te will provide help in the use of </w:t>
            </w:r>
            <w:r w:rsidR="00E670B4">
              <w:t>designing a fitness programme</w:t>
            </w:r>
            <w:r w:rsidR="009C69B3" w:rsidRPr="00E670B4">
              <w:t>:</w:t>
            </w:r>
          </w:p>
          <w:p w14:paraId="63003781" w14:textId="77777777" w:rsidR="00E670B4" w:rsidRPr="00E670B4" w:rsidRDefault="00E670B4" w:rsidP="00E670B4">
            <w:pPr>
              <w:spacing w:before="80" w:after="80" w:line="269" w:lineRule="auto"/>
              <w:rPr>
                <w:rStyle w:val="Hyperlink"/>
              </w:rPr>
            </w:pPr>
            <w:r w:rsidRPr="00E670B4">
              <w:rPr>
                <w:rStyle w:val="Hyperlink"/>
              </w:rPr>
              <w:t>www.brianmac.co.uk/trainprog</w:t>
            </w:r>
          </w:p>
          <w:p w14:paraId="1A5E35D8" w14:textId="77777777" w:rsidR="00E670B4" w:rsidRPr="00E670B4" w:rsidRDefault="00E670B4" w:rsidP="00E670B4">
            <w:pPr>
              <w:spacing w:before="80" w:after="80" w:line="269" w:lineRule="auto"/>
              <w:rPr>
                <w:rStyle w:val="Hyperlink"/>
              </w:rPr>
            </w:pPr>
            <w:r w:rsidRPr="00E670B4">
              <w:rPr>
                <w:rStyle w:val="Hyperlink"/>
              </w:rPr>
              <w:t>www.livestrong.com/fitness</w:t>
            </w:r>
          </w:p>
          <w:p w14:paraId="2B445B1D" w14:textId="77777777" w:rsidR="00E670B4" w:rsidRPr="00E670B4" w:rsidRDefault="00E670B4" w:rsidP="00E670B4">
            <w:pPr>
              <w:spacing w:before="80" w:after="80" w:line="269" w:lineRule="auto"/>
              <w:rPr>
                <w:rStyle w:val="Hyperlink"/>
              </w:rPr>
            </w:pPr>
            <w:r w:rsidRPr="00E670B4">
              <w:rPr>
                <w:rStyle w:val="Hyperlink"/>
              </w:rPr>
              <w:t>www.sport-fitness-advisor.com</w:t>
            </w:r>
          </w:p>
          <w:p w14:paraId="557884DA" w14:textId="658E409F" w:rsidR="003837F9" w:rsidRDefault="007219E5" w:rsidP="00E670B4">
            <w:pPr>
              <w:spacing w:before="80" w:after="80" w:line="269" w:lineRule="auto"/>
              <w:rPr>
                <w:rStyle w:val="Hyperlink"/>
              </w:rPr>
            </w:pPr>
            <w:hyperlink r:id="rId7" w:history="1">
              <w:r w:rsidR="00E670B4" w:rsidRPr="008D4F8A">
                <w:rPr>
                  <w:rStyle w:val="Hyperlink"/>
                </w:rPr>
                <w:t>www.thinqfitness.com/video.asp</w:t>
              </w:r>
            </w:hyperlink>
          </w:p>
          <w:p w14:paraId="6BCCF657" w14:textId="77777777" w:rsidR="00E670B4" w:rsidRDefault="00E670B4" w:rsidP="00E670B4">
            <w:pPr>
              <w:spacing w:before="80" w:after="80" w:line="269" w:lineRule="auto"/>
            </w:pPr>
          </w:p>
          <w:p w14:paraId="0FA3BCDB" w14:textId="77777777" w:rsidR="00E670B4" w:rsidRPr="0086173F" w:rsidRDefault="00E670B4" w:rsidP="00E670B4">
            <w:pPr>
              <w:spacing w:before="80" w:after="80" w:line="269" w:lineRule="auto"/>
              <w:rPr>
                <w:b/>
                <w:color w:val="000000" w:themeColor="text1"/>
              </w:rPr>
            </w:pPr>
            <w:r w:rsidRPr="0086173F">
              <w:rPr>
                <w:b/>
                <w:color w:val="000000" w:themeColor="text1"/>
              </w:rPr>
              <w:t>Note to assessors</w:t>
            </w:r>
          </w:p>
          <w:p w14:paraId="1790D7A1" w14:textId="77777777" w:rsidR="00E670B4" w:rsidRPr="0086173F" w:rsidRDefault="00E670B4" w:rsidP="00E670B4">
            <w:pPr>
              <w:spacing w:before="80" w:after="80" w:line="269" w:lineRule="auto"/>
              <w:rPr>
                <w:b/>
                <w:color w:val="000000" w:themeColor="text1"/>
              </w:rPr>
            </w:pPr>
            <w:r w:rsidRPr="0086173F">
              <w:rPr>
                <w:b/>
                <w:color w:val="000000" w:themeColor="text1"/>
              </w:rPr>
              <w:t xml:space="preserve"> </w:t>
            </w:r>
          </w:p>
          <w:p w14:paraId="2AAD0C90" w14:textId="77777777" w:rsidR="00E670B4" w:rsidRPr="0086173F" w:rsidRDefault="00E670B4" w:rsidP="00E670B4">
            <w:pPr>
              <w:spacing w:before="80" w:after="80" w:line="269" w:lineRule="auto"/>
              <w:rPr>
                <w:b/>
                <w:color w:val="000000" w:themeColor="text1"/>
              </w:rPr>
            </w:pPr>
            <w:r w:rsidRPr="0086173F">
              <w:rPr>
                <w:b/>
                <w:color w:val="000000" w:themeColor="text1"/>
              </w:rPr>
              <w:t>We are committed to ensuring that teachers/tutors and learners have a choice of resources to support their teaching and study.</w:t>
            </w:r>
          </w:p>
          <w:p w14:paraId="4BC7B851" w14:textId="77777777" w:rsidR="00E670B4" w:rsidRPr="0086173F" w:rsidRDefault="00E670B4" w:rsidP="00E670B4">
            <w:pPr>
              <w:spacing w:before="80" w:after="80" w:line="269" w:lineRule="auto"/>
              <w:rPr>
                <w:b/>
                <w:color w:val="000000" w:themeColor="text1"/>
              </w:rPr>
            </w:pPr>
            <w:r w:rsidRPr="0086173F">
              <w:rPr>
                <w:b/>
                <w:color w:val="000000" w:themeColor="text1"/>
              </w:rPr>
              <w:t xml:space="preserve"> </w:t>
            </w:r>
          </w:p>
          <w:p w14:paraId="47F6EA9F" w14:textId="77777777" w:rsidR="00E670B4" w:rsidRPr="0086173F" w:rsidRDefault="00E670B4" w:rsidP="00E670B4">
            <w:pPr>
              <w:spacing w:before="80" w:after="80" w:line="269" w:lineRule="auto"/>
              <w:rPr>
                <w:b/>
                <w:color w:val="000000" w:themeColor="text1"/>
              </w:rPr>
            </w:pPr>
            <w:r w:rsidRPr="0086173F">
              <w:rPr>
                <w:b/>
                <w:color w:val="000000" w:themeColor="text1"/>
              </w:rPr>
              <w:t>We would encourage them to use relevant resources for your local area such as local employers, newspapers and council websites.</w:t>
            </w:r>
          </w:p>
          <w:p w14:paraId="66939E84" w14:textId="77777777" w:rsidR="00E670B4" w:rsidRPr="0086173F" w:rsidRDefault="00E670B4" w:rsidP="00E670B4">
            <w:pPr>
              <w:spacing w:before="80" w:after="80" w:line="269" w:lineRule="auto"/>
              <w:rPr>
                <w:b/>
                <w:color w:val="000000" w:themeColor="text1"/>
              </w:rPr>
            </w:pPr>
            <w:r w:rsidRPr="0086173F">
              <w:rPr>
                <w:b/>
                <w:color w:val="000000" w:themeColor="text1"/>
              </w:rPr>
              <w:t xml:space="preserve"> </w:t>
            </w:r>
          </w:p>
          <w:p w14:paraId="4835161A" w14:textId="77777777" w:rsidR="00E670B4" w:rsidRPr="0086173F" w:rsidRDefault="00E670B4" w:rsidP="00E670B4">
            <w:pPr>
              <w:spacing w:before="80" w:after="80" w:line="269" w:lineRule="auto"/>
              <w:rPr>
                <w:b/>
                <w:color w:val="000000" w:themeColor="text1"/>
              </w:rPr>
            </w:pPr>
            <w:r w:rsidRPr="0086173F">
              <w:rPr>
                <w:b/>
                <w:color w:val="000000" w:themeColor="text1"/>
              </w:rPr>
              <w:t>Resources from various publishers are available to support delivery and training for all Pearson and BTEC qualifications so that learners and teachers/tutors can select those that best suit their needs.</w:t>
            </w:r>
          </w:p>
          <w:p w14:paraId="379DCFB8" w14:textId="77777777" w:rsidR="00E670B4" w:rsidRPr="0086173F" w:rsidRDefault="00E670B4" w:rsidP="00E670B4">
            <w:pPr>
              <w:spacing w:before="80" w:after="80" w:line="269" w:lineRule="auto"/>
              <w:rPr>
                <w:b/>
                <w:color w:val="000000" w:themeColor="text1"/>
              </w:rPr>
            </w:pPr>
            <w:r w:rsidRPr="0086173F">
              <w:rPr>
                <w:b/>
                <w:color w:val="000000" w:themeColor="text1"/>
              </w:rPr>
              <w:lastRenderedPageBreak/>
              <w:t xml:space="preserve"> </w:t>
            </w:r>
          </w:p>
          <w:p w14:paraId="3C368B61" w14:textId="77777777" w:rsidR="00E670B4" w:rsidRPr="0086173F" w:rsidRDefault="00E670B4" w:rsidP="00E670B4">
            <w:pPr>
              <w:spacing w:before="80" w:after="80" w:line="269" w:lineRule="auto"/>
              <w:rPr>
                <w:b/>
                <w:color w:val="000000" w:themeColor="text1"/>
              </w:rPr>
            </w:pPr>
            <w:r w:rsidRPr="0086173F">
              <w:rPr>
                <w:b/>
                <w:color w:val="000000" w:themeColor="text1"/>
              </w:rPr>
              <w:t>Above are some examples of textbooks and websites. Further useful resources may be found at www.edexcel.com/resources/Pages/default.aspx.</w:t>
            </w:r>
          </w:p>
          <w:p w14:paraId="5DD77EB0" w14:textId="1D51F266" w:rsidR="00E670B4" w:rsidRPr="00E670B4" w:rsidRDefault="00E670B4" w:rsidP="00E670B4">
            <w:pPr>
              <w:spacing w:before="80" w:after="80" w:line="269" w:lineRule="auto"/>
            </w:pPr>
          </w:p>
        </w:tc>
      </w:tr>
      <w:tr w:rsidR="005C4A52" w:rsidRPr="00810630" w14:paraId="04ADD21B" w14:textId="77777777" w:rsidTr="00652912">
        <w:trPr>
          <w:trHeight w:val="60"/>
        </w:trPr>
        <w:tc>
          <w:tcPr>
            <w:tcW w:w="2320" w:type="dxa"/>
            <w:gridSpan w:val="2"/>
            <w:tcBorders>
              <w:bottom w:val="single" w:sz="4" w:space="0" w:color="000000"/>
            </w:tcBorders>
            <w:shd w:val="clear" w:color="auto" w:fill="D9D9D9"/>
          </w:tcPr>
          <w:p w14:paraId="13F59D02" w14:textId="68F52CEC" w:rsidR="005C4A52" w:rsidRPr="00810630" w:rsidRDefault="005C4A52" w:rsidP="00652912">
            <w:pPr>
              <w:spacing w:before="80" w:after="80" w:line="269" w:lineRule="auto"/>
            </w:pPr>
            <w:r w:rsidRPr="00810630">
              <w:rPr>
                <w:b/>
              </w:rPr>
              <w:lastRenderedPageBreak/>
              <w:t>Other assessment materials attached to this Assignment Brief</w:t>
            </w:r>
          </w:p>
        </w:tc>
        <w:tc>
          <w:tcPr>
            <w:tcW w:w="7230" w:type="dxa"/>
            <w:tcBorders>
              <w:bottom w:val="single" w:sz="4" w:space="0" w:color="000000"/>
            </w:tcBorders>
          </w:tcPr>
          <w:p w14:paraId="509524B3" w14:textId="1D378018" w:rsidR="005C4A52" w:rsidRPr="00810630" w:rsidRDefault="009C69B3" w:rsidP="009C69B3">
            <w:pPr>
              <w:spacing w:before="80" w:after="80" w:line="269" w:lineRule="auto"/>
            </w:pPr>
            <w:r>
              <w:rPr>
                <w:i/>
              </w:rPr>
              <w:t>E.g. worksheets, risk assessments, &lt;Put None  if not included&gt;</w:t>
            </w:r>
          </w:p>
        </w:tc>
      </w:tr>
    </w:tbl>
    <w:p w14:paraId="1C81B54B" w14:textId="77777777" w:rsidR="006B04D6" w:rsidRDefault="006B04D6" w:rsidP="00652912">
      <w:pPr>
        <w:spacing w:before="80" w:after="80" w:line="269" w:lineRule="auto"/>
        <w:jc w:val="both"/>
      </w:pPr>
    </w:p>
    <w:tbl>
      <w:tblPr>
        <w:tblStyle w:val="a0"/>
        <w:tblW w:w="9219" w:type="dxa"/>
        <w:tblInd w:w="-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000" w:firstRow="0" w:lastRow="0" w:firstColumn="0" w:lastColumn="0" w:noHBand="0" w:noVBand="0"/>
      </w:tblPr>
      <w:tblGrid>
        <w:gridCol w:w="7093"/>
        <w:gridCol w:w="953"/>
        <w:gridCol w:w="1173"/>
      </w:tblGrid>
      <w:tr w:rsidR="0086173F" w14:paraId="1C174962" w14:textId="77777777" w:rsidTr="00A75883">
        <w:tc>
          <w:tcPr>
            <w:tcW w:w="9219" w:type="dxa"/>
            <w:gridSpan w:val="3"/>
            <w:tcBorders>
              <w:top w:val="single" w:sz="4" w:space="0" w:color="333333"/>
              <w:left w:val="single" w:sz="4" w:space="0" w:color="333333"/>
              <w:bottom w:val="single" w:sz="4" w:space="0" w:color="333333"/>
              <w:right w:val="single" w:sz="4" w:space="0" w:color="333333"/>
            </w:tcBorders>
            <w:shd w:val="clear" w:color="auto" w:fill="E0E0E0"/>
          </w:tcPr>
          <w:p w14:paraId="5AB991B2" w14:textId="77777777" w:rsidR="0086173F" w:rsidRDefault="0086173F" w:rsidP="00A75883">
            <w:pPr>
              <w:spacing w:after="200" w:line="276" w:lineRule="auto"/>
            </w:pPr>
            <w:r w:rsidRPr="00CB32A5">
              <w:rPr>
                <w:rFonts w:cs="Arial"/>
                <w:b/>
                <w:sz w:val="22"/>
              </w:rPr>
              <w:t>If you have not achieved the Level 2 criteria, your work will be assessed to determine if the following Level 1 criteria have been met.</w:t>
            </w:r>
          </w:p>
        </w:tc>
      </w:tr>
      <w:tr w:rsidR="0086173F" w14:paraId="3D13E9C3" w14:textId="77777777" w:rsidTr="00A75883">
        <w:tc>
          <w:tcPr>
            <w:tcW w:w="7093" w:type="dxa"/>
            <w:tcBorders>
              <w:top w:val="single" w:sz="4" w:space="0" w:color="333333"/>
              <w:left w:val="single" w:sz="4" w:space="0" w:color="333333"/>
              <w:bottom w:val="single" w:sz="4" w:space="0" w:color="333333"/>
              <w:right w:val="single" w:sz="4" w:space="0" w:color="333333"/>
            </w:tcBorders>
            <w:shd w:val="clear" w:color="auto" w:fill="E0E0E0"/>
          </w:tcPr>
          <w:p w14:paraId="446707C6" w14:textId="77777777" w:rsidR="0086173F" w:rsidRDefault="0086173F" w:rsidP="00A75883">
            <w:pPr>
              <w:spacing w:after="200" w:line="276" w:lineRule="auto"/>
            </w:pPr>
            <w:r>
              <w:t>To achieve the criteria you must show that you are able to:</w:t>
            </w:r>
          </w:p>
        </w:tc>
        <w:tc>
          <w:tcPr>
            <w:tcW w:w="953" w:type="dxa"/>
            <w:tcBorders>
              <w:top w:val="single" w:sz="4" w:space="0" w:color="333333"/>
              <w:left w:val="single" w:sz="4" w:space="0" w:color="333333"/>
              <w:bottom w:val="single" w:sz="4" w:space="0" w:color="333333"/>
              <w:right w:val="single" w:sz="4" w:space="0" w:color="333333"/>
            </w:tcBorders>
            <w:shd w:val="clear" w:color="auto" w:fill="E0E0E0"/>
          </w:tcPr>
          <w:p w14:paraId="3FA2023C" w14:textId="77777777" w:rsidR="0086173F" w:rsidRDefault="0086173F" w:rsidP="00A75883">
            <w:pPr>
              <w:spacing w:after="200" w:line="276" w:lineRule="auto"/>
              <w:jc w:val="center"/>
            </w:pPr>
            <w:r>
              <w:t>Unit</w:t>
            </w:r>
          </w:p>
        </w:tc>
        <w:tc>
          <w:tcPr>
            <w:tcW w:w="1173" w:type="dxa"/>
            <w:tcBorders>
              <w:top w:val="single" w:sz="4" w:space="0" w:color="333333"/>
              <w:left w:val="single" w:sz="4" w:space="0" w:color="333333"/>
              <w:bottom w:val="single" w:sz="4" w:space="0" w:color="333333"/>
              <w:right w:val="single" w:sz="4" w:space="0" w:color="333333"/>
            </w:tcBorders>
            <w:shd w:val="clear" w:color="auto" w:fill="E0E0E0"/>
          </w:tcPr>
          <w:p w14:paraId="453C8054" w14:textId="77777777" w:rsidR="0086173F" w:rsidRDefault="0086173F" w:rsidP="00A75883">
            <w:pPr>
              <w:spacing w:after="200" w:line="276" w:lineRule="auto"/>
            </w:pPr>
            <w:r>
              <w:t>Criterion reference</w:t>
            </w:r>
          </w:p>
        </w:tc>
      </w:tr>
      <w:tr w:rsidR="0086173F" w14:paraId="7CE61D84" w14:textId="77777777" w:rsidTr="00A75883">
        <w:tc>
          <w:tcPr>
            <w:tcW w:w="7093" w:type="dxa"/>
            <w:tcBorders>
              <w:bottom w:val="single" w:sz="4" w:space="0" w:color="000000"/>
            </w:tcBorders>
            <w:vAlign w:val="center"/>
          </w:tcPr>
          <w:p w14:paraId="3FFBB01D" w14:textId="7FA6A069" w:rsidR="0086173F" w:rsidRDefault="0086173F" w:rsidP="00A75883">
            <w:pPr>
              <w:ind w:left="34"/>
            </w:pPr>
            <w:r w:rsidRPr="00493E20">
              <w:rPr>
                <w:rFonts w:cs="Arial"/>
              </w:rPr>
              <w:t>Design a safe four-week personal fitness training programme to meet an</w:t>
            </w:r>
            <w:r>
              <w:rPr>
                <w:rFonts w:cs="Arial"/>
              </w:rPr>
              <w:t xml:space="preserve"> </w:t>
            </w:r>
            <w:r w:rsidRPr="00493E20">
              <w:rPr>
                <w:rFonts w:cs="Arial"/>
              </w:rPr>
              <w:t>activity/sport goal taking into consideration personal information,</w:t>
            </w:r>
            <w:r>
              <w:rPr>
                <w:rFonts w:cs="Arial"/>
              </w:rPr>
              <w:t xml:space="preserve"> </w:t>
            </w:r>
            <w:r w:rsidRPr="00493E20">
              <w:rPr>
                <w:rFonts w:cs="Arial"/>
              </w:rPr>
              <w:t>with guidance.</w:t>
            </w:r>
          </w:p>
        </w:tc>
        <w:tc>
          <w:tcPr>
            <w:tcW w:w="953" w:type="dxa"/>
            <w:tcBorders>
              <w:bottom w:val="single" w:sz="4" w:space="0" w:color="000000"/>
            </w:tcBorders>
            <w:vAlign w:val="center"/>
          </w:tcPr>
          <w:p w14:paraId="35A00CF2" w14:textId="77777777" w:rsidR="0086173F" w:rsidRDefault="0086173F" w:rsidP="00A75883">
            <w:pPr>
              <w:spacing w:after="200" w:line="276" w:lineRule="auto"/>
              <w:jc w:val="center"/>
            </w:pPr>
            <w:r>
              <w:rPr>
                <w:rFonts w:cs="Arial"/>
              </w:rPr>
              <w:t>3</w:t>
            </w:r>
          </w:p>
        </w:tc>
        <w:tc>
          <w:tcPr>
            <w:tcW w:w="1173" w:type="dxa"/>
            <w:tcBorders>
              <w:bottom w:val="single" w:sz="4" w:space="0" w:color="000000"/>
            </w:tcBorders>
            <w:vAlign w:val="center"/>
          </w:tcPr>
          <w:p w14:paraId="581D7388" w14:textId="5CBB3A6B" w:rsidR="0086173F" w:rsidRDefault="0086173F" w:rsidP="00A75883">
            <w:pPr>
              <w:jc w:val="center"/>
            </w:pPr>
            <w:r w:rsidRPr="00A97F8D">
              <w:rPr>
                <w:rFonts w:cs="Arial"/>
              </w:rPr>
              <w:t>1</w:t>
            </w:r>
            <w:r>
              <w:rPr>
                <w:rFonts w:cs="Arial"/>
              </w:rPr>
              <w:t>A</w:t>
            </w:r>
            <w:r w:rsidRPr="00A97F8D">
              <w:rPr>
                <w:rFonts w:cs="Arial"/>
              </w:rPr>
              <w:t>.</w:t>
            </w:r>
            <w:r>
              <w:rPr>
                <w:rFonts w:cs="Arial"/>
              </w:rPr>
              <w:t>1</w:t>
            </w:r>
          </w:p>
        </w:tc>
      </w:tr>
    </w:tbl>
    <w:p w14:paraId="5686C9EA" w14:textId="77777777" w:rsidR="0086173F" w:rsidRDefault="0086173F" w:rsidP="00652912">
      <w:pPr>
        <w:spacing w:before="80" w:after="80" w:line="269" w:lineRule="auto"/>
        <w:jc w:val="both"/>
      </w:pPr>
    </w:p>
    <w:p w14:paraId="0BFD0641" w14:textId="77777777" w:rsidR="0086173F" w:rsidRDefault="0086173F" w:rsidP="00652912">
      <w:pPr>
        <w:spacing w:before="80" w:after="80" w:line="269" w:lineRule="auto"/>
        <w:jc w:val="both"/>
      </w:pPr>
    </w:p>
    <w:p w14:paraId="04E5A2D7" w14:textId="77777777" w:rsidR="0086173F" w:rsidRDefault="0086173F" w:rsidP="00652912">
      <w:pPr>
        <w:spacing w:before="80" w:after="80" w:line="269" w:lineRule="auto"/>
        <w:jc w:val="both"/>
      </w:pPr>
    </w:p>
    <w:p w14:paraId="78A4C08F" w14:textId="77777777" w:rsidR="0086173F" w:rsidRDefault="0086173F" w:rsidP="00652912">
      <w:pPr>
        <w:spacing w:before="80" w:after="80" w:line="269" w:lineRule="auto"/>
        <w:jc w:val="both"/>
      </w:pPr>
    </w:p>
    <w:p w14:paraId="637C1F77" w14:textId="77777777" w:rsidR="0086173F" w:rsidRDefault="0086173F" w:rsidP="00652912">
      <w:pPr>
        <w:spacing w:before="80" w:after="80" w:line="269" w:lineRule="auto"/>
        <w:jc w:val="both"/>
      </w:pPr>
    </w:p>
    <w:p w14:paraId="2BCFF944" w14:textId="77777777" w:rsidR="0086173F" w:rsidRDefault="0086173F" w:rsidP="00652912">
      <w:pPr>
        <w:spacing w:before="80" w:after="80" w:line="269" w:lineRule="auto"/>
        <w:jc w:val="both"/>
      </w:pPr>
    </w:p>
    <w:p w14:paraId="649A61CB" w14:textId="77777777" w:rsidR="0086173F" w:rsidRDefault="0086173F" w:rsidP="00652912">
      <w:pPr>
        <w:spacing w:before="80" w:after="80" w:line="269" w:lineRule="auto"/>
        <w:jc w:val="both"/>
      </w:pPr>
    </w:p>
    <w:p w14:paraId="11A69C83" w14:textId="77777777" w:rsidR="0086173F" w:rsidRDefault="0086173F" w:rsidP="00652912">
      <w:pPr>
        <w:spacing w:before="80" w:after="80" w:line="269" w:lineRule="auto"/>
        <w:jc w:val="both"/>
      </w:pPr>
    </w:p>
    <w:p w14:paraId="3FCF196B" w14:textId="77777777" w:rsidR="0086173F" w:rsidRDefault="0086173F" w:rsidP="00652912">
      <w:pPr>
        <w:spacing w:before="80" w:after="80" w:line="269" w:lineRule="auto"/>
        <w:jc w:val="both"/>
      </w:pPr>
    </w:p>
    <w:p w14:paraId="070EF0D2" w14:textId="77777777" w:rsidR="0086173F" w:rsidRDefault="0086173F" w:rsidP="00652912">
      <w:pPr>
        <w:spacing w:before="80" w:after="80" w:line="269" w:lineRule="auto"/>
        <w:jc w:val="both"/>
      </w:pPr>
    </w:p>
    <w:p w14:paraId="63395EAF" w14:textId="77777777" w:rsidR="0086173F" w:rsidRDefault="0086173F" w:rsidP="00652912">
      <w:pPr>
        <w:spacing w:before="80" w:after="80" w:line="269" w:lineRule="auto"/>
        <w:jc w:val="both"/>
      </w:pPr>
    </w:p>
    <w:p w14:paraId="2AF25AD5" w14:textId="77777777" w:rsidR="0086173F" w:rsidRDefault="0086173F" w:rsidP="00652912">
      <w:pPr>
        <w:spacing w:before="80" w:after="80" w:line="269" w:lineRule="auto"/>
        <w:jc w:val="both"/>
      </w:pPr>
    </w:p>
    <w:p w14:paraId="2E936F80" w14:textId="77777777" w:rsidR="0086173F" w:rsidRDefault="0086173F" w:rsidP="00652912">
      <w:pPr>
        <w:spacing w:before="80" w:after="80" w:line="269" w:lineRule="auto"/>
        <w:jc w:val="both"/>
      </w:pPr>
    </w:p>
    <w:p w14:paraId="69295E55" w14:textId="77777777" w:rsidR="0086173F" w:rsidRDefault="0086173F" w:rsidP="00652912">
      <w:pPr>
        <w:spacing w:before="80" w:after="80" w:line="269" w:lineRule="auto"/>
        <w:jc w:val="both"/>
      </w:pPr>
    </w:p>
    <w:p w14:paraId="7314E51A" w14:textId="77777777" w:rsidR="0086173F" w:rsidRDefault="0086173F" w:rsidP="00652912">
      <w:pPr>
        <w:spacing w:before="80" w:after="80" w:line="269" w:lineRule="auto"/>
        <w:jc w:val="both"/>
      </w:pPr>
    </w:p>
    <w:p w14:paraId="03A60AD0" w14:textId="77777777" w:rsidR="0086173F" w:rsidRDefault="0086173F" w:rsidP="00652912">
      <w:pPr>
        <w:spacing w:before="80" w:after="80" w:line="269" w:lineRule="auto"/>
        <w:jc w:val="both"/>
      </w:pPr>
    </w:p>
    <w:p w14:paraId="13F9847D" w14:textId="77777777" w:rsidR="0086173F" w:rsidRDefault="0086173F" w:rsidP="00652912">
      <w:pPr>
        <w:spacing w:before="80" w:after="80" w:line="269" w:lineRule="auto"/>
        <w:jc w:val="both"/>
      </w:pPr>
    </w:p>
    <w:p w14:paraId="2BDB83E1" w14:textId="77777777" w:rsidR="00765AB2" w:rsidRDefault="00765AB2" w:rsidP="00652912">
      <w:pPr>
        <w:spacing w:before="80" w:after="80" w:line="269" w:lineRule="auto"/>
        <w:jc w:val="both"/>
      </w:pPr>
    </w:p>
    <w:p w14:paraId="1F5F2522" w14:textId="77777777" w:rsidR="00765AB2" w:rsidRDefault="00765AB2" w:rsidP="00652912">
      <w:pPr>
        <w:spacing w:before="80" w:after="80" w:line="269" w:lineRule="auto"/>
        <w:jc w:val="both"/>
      </w:pPr>
    </w:p>
    <w:p w14:paraId="20204D64" w14:textId="77777777" w:rsidR="00765AB2" w:rsidRDefault="00765AB2" w:rsidP="00652912">
      <w:pPr>
        <w:spacing w:before="80" w:after="80" w:line="269" w:lineRule="auto"/>
        <w:jc w:val="both"/>
      </w:pPr>
    </w:p>
    <w:p w14:paraId="1245A61C" w14:textId="77777777" w:rsidR="00765AB2" w:rsidRDefault="00765AB2" w:rsidP="00652912">
      <w:pPr>
        <w:spacing w:before="80" w:after="80" w:line="269" w:lineRule="auto"/>
        <w:jc w:val="both"/>
      </w:pPr>
      <w:bookmarkStart w:id="1" w:name="_GoBack"/>
      <w:bookmarkEnd w:id="1"/>
    </w:p>
    <w:p w14:paraId="665C685B" w14:textId="77777777" w:rsidR="0086173F" w:rsidRDefault="0086173F" w:rsidP="00652912">
      <w:pPr>
        <w:spacing w:before="80" w:after="80" w:line="269" w:lineRule="auto"/>
        <w:jc w:val="both"/>
      </w:pPr>
    </w:p>
    <w:p w14:paraId="331D7369" w14:textId="77777777" w:rsidR="006B04D6" w:rsidRPr="0086173F" w:rsidRDefault="006B04D6" w:rsidP="006B04D6">
      <w:pPr>
        <w:spacing w:before="80" w:after="80" w:line="269" w:lineRule="auto"/>
        <w:jc w:val="both"/>
        <w:rPr>
          <w:sz w:val="22"/>
        </w:rPr>
      </w:pPr>
      <w:r w:rsidRPr="0086173F">
        <w:rPr>
          <w:b/>
          <w:color w:val="333333"/>
          <w:sz w:val="22"/>
          <w:highlight w:val="white"/>
        </w:rPr>
        <w:lastRenderedPageBreak/>
        <w:t>Notes to the assessor</w:t>
      </w:r>
      <w:r w:rsidRPr="0086173F">
        <w:rPr>
          <w:b/>
          <w:color w:val="333333"/>
          <w:sz w:val="22"/>
        </w:rPr>
        <w:t xml:space="preserve"> </w:t>
      </w:r>
      <w:r w:rsidRPr="0086173F">
        <w:rPr>
          <w:b/>
          <w:i/>
          <w:color w:val="FF0000"/>
          <w:sz w:val="22"/>
        </w:rPr>
        <w:t>(to be removed before distribution to learners):</w:t>
      </w:r>
    </w:p>
    <w:tbl>
      <w:tblPr>
        <w:tblpPr w:leftFromText="180" w:rightFromText="180" w:vertAnchor="text" w:tblpX="-80" w:tblpY="1"/>
        <w:tblOverlap w:val="never"/>
        <w:tblW w:w="9629"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2117"/>
        <w:gridCol w:w="7512"/>
      </w:tblGrid>
      <w:tr w:rsidR="006B04D6" w:rsidRPr="00504A31" w14:paraId="0EA8C4C3" w14:textId="77777777" w:rsidTr="009F6893">
        <w:trPr>
          <w:trHeight w:val="481"/>
        </w:trPr>
        <w:tc>
          <w:tcPr>
            <w:tcW w:w="2117" w:type="dxa"/>
            <w:tcBorders>
              <w:top w:val="single" w:sz="4" w:space="0" w:color="auto"/>
              <w:left w:val="single" w:sz="4" w:space="0" w:color="auto"/>
              <w:bottom w:val="single" w:sz="4" w:space="0" w:color="auto"/>
              <w:right w:val="single" w:sz="4" w:space="0" w:color="auto"/>
            </w:tcBorders>
            <w:shd w:val="clear" w:color="auto" w:fill="D9D9D9"/>
            <w:tcMar>
              <w:top w:w="20" w:type="dxa"/>
              <w:left w:w="60" w:type="dxa"/>
              <w:bottom w:w="20" w:type="dxa"/>
              <w:right w:w="60" w:type="dxa"/>
            </w:tcMar>
          </w:tcPr>
          <w:p w14:paraId="0BE1514C" w14:textId="77777777" w:rsidR="006B04D6" w:rsidRPr="00D64DA8" w:rsidRDefault="006B04D6" w:rsidP="009F6893">
            <w:pPr>
              <w:widowControl w:val="0"/>
              <w:spacing w:before="80" w:after="80" w:line="269" w:lineRule="auto"/>
              <w:rPr>
                <w:b/>
                <w:shd w:val="clear" w:color="auto" w:fill="D9D9D9"/>
              </w:rPr>
            </w:pPr>
            <w:r w:rsidRPr="00D64DA8">
              <w:rPr>
                <w:b/>
              </w:rPr>
              <w:t xml:space="preserve">Approach to teaching and learning to support learners to </w:t>
            </w:r>
            <w:r w:rsidRPr="00D64DA8">
              <w:rPr>
                <w:b/>
                <w:i/>
              </w:rPr>
              <w:t>‘get it right first time’</w:t>
            </w:r>
          </w:p>
        </w:tc>
        <w:tc>
          <w:tcPr>
            <w:tcW w:w="7512" w:type="dxa"/>
            <w:tcBorders>
              <w:top w:val="single" w:sz="4" w:space="0" w:color="auto"/>
              <w:left w:val="single" w:sz="4" w:space="0" w:color="auto"/>
              <w:bottom w:val="single" w:sz="4" w:space="0" w:color="auto"/>
              <w:right w:val="single" w:sz="4" w:space="0" w:color="auto"/>
            </w:tcBorders>
            <w:shd w:val="clear" w:color="auto" w:fill="FFFFFF"/>
            <w:tcMar>
              <w:top w:w="20" w:type="dxa"/>
              <w:left w:w="60" w:type="dxa"/>
              <w:bottom w:w="20" w:type="dxa"/>
              <w:right w:w="60" w:type="dxa"/>
            </w:tcMar>
          </w:tcPr>
          <w:p w14:paraId="5DF89564" w14:textId="77777777" w:rsidR="006B04D6" w:rsidRPr="00504A31" w:rsidRDefault="006B04D6" w:rsidP="009F6893">
            <w:pPr>
              <w:spacing w:before="80" w:after="80" w:line="269" w:lineRule="auto"/>
            </w:pPr>
            <w:r w:rsidRPr="00504A31">
              <w:t>Pearson expects that before the assignment brief is distributed to learners they should have already:</w:t>
            </w:r>
          </w:p>
          <w:p w14:paraId="248813CB" w14:textId="77777777" w:rsidR="006B04D6" w:rsidRPr="00504A31" w:rsidRDefault="006B04D6" w:rsidP="006B04D6">
            <w:pPr>
              <w:pStyle w:val="ListParagraph"/>
              <w:numPr>
                <w:ilvl w:val="0"/>
                <w:numId w:val="41"/>
              </w:numPr>
              <w:spacing w:before="80" w:after="80" w:line="269" w:lineRule="auto"/>
              <w:contextualSpacing w:val="0"/>
              <w:rPr>
                <w:rFonts w:ascii="Verdana" w:eastAsia="Verdana" w:hAnsi="Verdana" w:cs="Verdana"/>
                <w:color w:val="000000"/>
                <w:sz w:val="20"/>
                <w:szCs w:val="20"/>
                <w:lang w:eastAsia="zh-CN"/>
              </w:rPr>
            </w:pPr>
            <w:r w:rsidRPr="00504A31">
              <w:rPr>
                <w:rFonts w:ascii="Verdana" w:eastAsia="Verdana" w:hAnsi="Verdana" w:cs="Verdana"/>
                <w:color w:val="000000"/>
                <w:sz w:val="20"/>
                <w:szCs w:val="20"/>
                <w:lang w:eastAsia="zh-CN"/>
              </w:rPr>
              <w:t>attempted formative assessment tasks that replicate important elements of the activities to be carried out in this assignment</w:t>
            </w:r>
          </w:p>
          <w:p w14:paraId="136C0CE5" w14:textId="77777777" w:rsidR="006B04D6" w:rsidRPr="00504A31" w:rsidRDefault="006B04D6" w:rsidP="006B04D6">
            <w:pPr>
              <w:pStyle w:val="ListParagraph"/>
              <w:numPr>
                <w:ilvl w:val="0"/>
                <w:numId w:val="41"/>
              </w:numPr>
              <w:spacing w:before="80" w:after="80" w:line="269" w:lineRule="auto"/>
              <w:contextualSpacing w:val="0"/>
              <w:rPr>
                <w:rFonts w:ascii="Verdana" w:eastAsia="Verdana" w:hAnsi="Verdana" w:cs="Verdana"/>
                <w:color w:val="000000"/>
                <w:sz w:val="20"/>
                <w:szCs w:val="20"/>
                <w:lang w:eastAsia="zh-CN"/>
              </w:rPr>
            </w:pPr>
            <w:proofErr w:type="gramStart"/>
            <w:r w:rsidRPr="00504A31">
              <w:rPr>
                <w:rFonts w:ascii="Verdana" w:eastAsia="Verdana" w:hAnsi="Verdana" w:cs="Verdana"/>
                <w:color w:val="000000"/>
                <w:sz w:val="20"/>
                <w:szCs w:val="20"/>
                <w:lang w:eastAsia="zh-CN"/>
              </w:rPr>
              <w:t>received</w:t>
            </w:r>
            <w:proofErr w:type="gramEnd"/>
            <w:r w:rsidRPr="00504A31">
              <w:rPr>
                <w:rFonts w:ascii="Verdana" w:eastAsia="Verdana" w:hAnsi="Verdana" w:cs="Verdana"/>
                <w:color w:val="000000"/>
                <w:sz w:val="20"/>
                <w:szCs w:val="20"/>
                <w:lang w:eastAsia="zh-CN"/>
              </w:rPr>
              <w:t xml:space="preserve"> feedback on how they performed including what they did well and how they can further improve including both the quality of their work and the way they went about their work.</w:t>
            </w:r>
          </w:p>
          <w:p w14:paraId="33375EDF" w14:textId="77777777" w:rsidR="006B04D6" w:rsidRPr="00504A31" w:rsidRDefault="006B04D6" w:rsidP="009F6893">
            <w:pPr>
              <w:spacing w:before="80" w:after="80" w:line="269" w:lineRule="auto"/>
            </w:pPr>
            <w:r w:rsidRPr="00504A31">
              <w:t xml:space="preserve">It would be most beneficial for learners to explore the individual elements of the assignments task before attempting to put them all together in a mock assessment. </w:t>
            </w:r>
          </w:p>
          <w:p w14:paraId="6E3F54E5" w14:textId="77777777" w:rsidR="006B04D6" w:rsidRPr="00504A31" w:rsidRDefault="006B04D6" w:rsidP="009F6893">
            <w:pPr>
              <w:spacing w:before="80" w:after="80" w:line="269" w:lineRule="auto"/>
            </w:pPr>
            <w:r w:rsidRPr="00504A31">
              <w:t>This will help learners to do their best first time and reduce the likelihood of learners needing to do a resubmission.</w:t>
            </w:r>
          </w:p>
        </w:tc>
      </w:tr>
      <w:tr w:rsidR="006B04D6" w:rsidRPr="00504A31" w14:paraId="2FE396C0" w14:textId="77777777" w:rsidTr="009F6893">
        <w:trPr>
          <w:trHeight w:val="481"/>
        </w:trPr>
        <w:tc>
          <w:tcPr>
            <w:tcW w:w="2117" w:type="dxa"/>
            <w:tcBorders>
              <w:top w:val="single" w:sz="4" w:space="0" w:color="auto"/>
              <w:left w:val="single" w:sz="4" w:space="0" w:color="auto"/>
              <w:bottom w:val="single" w:sz="4" w:space="0" w:color="auto"/>
              <w:right w:val="single" w:sz="4" w:space="0" w:color="auto"/>
            </w:tcBorders>
            <w:shd w:val="clear" w:color="auto" w:fill="D9D9D9"/>
            <w:tcMar>
              <w:top w:w="20" w:type="dxa"/>
              <w:left w:w="60" w:type="dxa"/>
              <w:bottom w:w="20" w:type="dxa"/>
              <w:right w:w="60" w:type="dxa"/>
            </w:tcMar>
          </w:tcPr>
          <w:p w14:paraId="7B913225" w14:textId="77777777" w:rsidR="006B04D6" w:rsidRPr="00504A31" w:rsidRDefault="006B04D6" w:rsidP="009F6893">
            <w:pPr>
              <w:widowControl w:val="0"/>
              <w:spacing w:before="80" w:after="80" w:line="269" w:lineRule="auto"/>
            </w:pPr>
            <w:r w:rsidRPr="00504A31">
              <w:rPr>
                <w:b/>
                <w:shd w:val="clear" w:color="auto" w:fill="D9D9D9"/>
              </w:rPr>
              <w:t>The scenario</w:t>
            </w:r>
          </w:p>
        </w:tc>
        <w:tc>
          <w:tcPr>
            <w:tcW w:w="7512" w:type="dxa"/>
            <w:tcBorders>
              <w:top w:val="single" w:sz="4" w:space="0" w:color="auto"/>
              <w:left w:val="single" w:sz="4" w:space="0" w:color="auto"/>
              <w:bottom w:val="single" w:sz="4" w:space="0" w:color="auto"/>
              <w:right w:val="single" w:sz="4" w:space="0" w:color="auto"/>
            </w:tcBorders>
            <w:shd w:val="clear" w:color="auto" w:fill="FFFFFF"/>
            <w:tcMar>
              <w:top w:w="20" w:type="dxa"/>
              <w:left w:w="60" w:type="dxa"/>
              <w:bottom w:w="20" w:type="dxa"/>
              <w:right w:w="60" w:type="dxa"/>
            </w:tcMar>
          </w:tcPr>
          <w:p w14:paraId="0C3DB652" w14:textId="77777777" w:rsidR="006B04D6" w:rsidRPr="00504A31" w:rsidRDefault="006B04D6" w:rsidP="009F6893">
            <w:pPr>
              <w:spacing w:before="80" w:after="80" w:line="269" w:lineRule="auto"/>
            </w:pPr>
            <w:r w:rsidRPr="00504A31">
              <w:t xml:space="preserve">The ‘scenario’ can be adapted to any situation that would allow the learner to carry out research on how user interface meets user interface design principles, how they vary across different uses, devices and purposes. </w:t>
            </w:r>
          </w:p>
          <w:p w14:paraId="36882B73" w14:textId="77777777" w:rsidR="006B04D6" w:rsidRPr="00504A31" w:rsidRDefault="006B04D6" w:rsidP="009F6893">
            <w:pPr>
              <w:spacing w:before="80" w:after="80" w:line="269" w:lineRule="auto"/>
            </w:pPr>
            <w:r w:rsidRPr="00504A31">
              <w:t>The selection of the user interfaces is critical, the user interfaces should provide sufficient coverage of Learning Aim A, Teaching content and focus on the user interfaces used by individuals and organisations allowing the learner to provide detailed and relevant user interface examples.</w:t>
            </w:r>
          </w:p>
          <w:p w14:paraId="20F7B571" w14:textId="77777777" w:rsidR="006B04D6" w:rsidRPr="00504A31" w:rsidRDefault="006B04D6" w:rsidP="009F6893">
            <w:pPr>
              <w:spacing w:before="80" w:after="80" w:line="269" w:lineRule="auto"/>
            </w:pPr>
            <w:r w:rsidRPr="00504A31">
              <w:t>The assignment provides a realistic vocational context for the learning aim. It would not be good practice to artificially force this assignment into a ‘vocational role’ that is either:</w:t>
            </w:r>
          </w:p>
          <w:p w14:paraId="59F881A5" w14:textId="77777777" w:rsidR="006B04D6" w:rsidRPr="00504A31" w:rsidRDefault="006B04D6" w:rsidP="006B04D6">
            <w:pPr>
              <w:pStyle w:val="ListParagraph"/>
              <w:numPr>
                <w:ilvl w:val="0"/>
                <w:numId w:val="40"/>
              </w:numPr>
              <w:spacing w:before="80" w:after="80" w:line="269" w:lineRule="auto"/>
              <w:ind w:left="507"/>
              <w:contextualSpacing w:val="0"/>
              <w:jc w:val="both"/>
              <w:rPr>
                <w:rFonts w:ascii="Verdana" w:eastAsia="Verdana" w:hAnsi="Verdana" w:cs="Verdana"/>
                <w:color w:val="000000"/>
                <w:sz w:val="20"/>
                <w:szCs w:val="20"/>
                <w:lang w:eastAsia="zh-CN"/>
              </w:rPr>
            </w:pPr>
            <w:r w:rsidRPr="00504A31">
              <w:rPr>
                <w:rFonts w:ascii="Verdana" w:eastAsia="Verdana" w:hAnsi="Verdana" w:cs="Verdana"/>
                <w:color w:val="000000"/>
                <w:sz w:val="20"/>
                <w:szCs w:val="20"/>
                <w:lang w:eastAsia="zh-CN"/>
              </w:rPr>
              <w:t>not realistic to the level of the learner/qualification</w:t>
            </w:r>
          </w:p>
          <w:p w14:paraId="2D928FBA" w14:textId="77777777" w:rsidR="006B04D6" w:rsidRPr="00504A31" w:rsidRDefault="006B04D6" w:rsidP="006B04D6">
            <w:pPr>
              <w:pStyle w:val="ListParagraph"/>
              <w:numPr>
                <w:ilvl w:val="0"/>
                <w:numId w:val="40"/>
              </w:numPr>
              <w:spacing w:before="80" w:after="80" w:line="269" w:lineRule="auto"/>
              <w:ind w:left="507"/>
              <w:contextualSpacing w:val="0"/>
              <w:jc w:val="both"/>
              <w:rPr>
                <w:rFonts w:ascii="Verdana" w:eastAsia="Verdana" w:hAnsi="Verdana" w:cs="Verdana"/>
                <w:color w:val="000000"/>
                <w:sz w:val="20"/>
                <w:szCs w:val="20"/>
                <w:lang w:eastAsia="zh-CN"/>
              </w:rPr>
            </w:pPr>
            <w:proofErr w:type="gramStart"/>
            <w:r w:rsidRPr="00504A31">
              <w:rPr>
                <w:rFonts w:ascii="Verdana" w:eastAsia="Verdana" w:hAnsi="Verdana" w:cs="Verdana"/>
                <w:color w:val="000000"/>
                <w:sz w:val="20"/>
                <w:szCs w:val="20"/>
                <w:lang w:eastAsia="zh-CN"/>
              </w:rPr>
              <w:t>not</w:t>
            </w:r>
            <w:proofErr w:type="gramEnd"/>
            <w:r w:rsidRPr="00504A31">
              <w:rPr>
                <w:rFonts w:ascii="Verdana" w:eastAsia="Verdana" w:hAnsi="Verdana" w:cs="Verdana"/>
                <w:color w:val="000000"/>
                <w:sz w:val="20"/>
                <w:szCs w:val="20"/>
                <w:lang w:eastAsia="zh-CN"/>
              </w:rPr>
              <w:t xml:space="preserve"> directly relevant to the qualification.</w:t>
            </w:r>
          </w:p>
          <w:p w14:paraId="6AA0A4EA" w14:textId="77777777" w:rsidR="006B04D6" w:rsidRPr="00504A31" w:rsidRDefault="006B04D6" w:rsidP="009F6893">
            <w:pPr>
              <w:spacing w:before="80" w:after="80" w:line="269" w:lineRule="auto"/>
            </w:pPr>
            <w:r w:rsidRPr="00504A31">
              <w:t>In this instance the learner should have full access to pre-defined user interfaces so that they can be full interrogated and provide the learner with the op</w:t>
            </w:r>
            <w:r>
              <w:t>portunity to access Learning Aim</w:t>
            </w:r>
            <w:r w:rsidRPr="00504A31">
              <w:t xml:space="preserve"> A requirements. </w:t>
            </w:r>
          </w:p>
        </w:tc>
      </w:tr>
      <w:tr w:rsidR="006B04D6" w:rsidRPr="00504A31" w14:paraId="3B57FC68" w14:textId="77777777" w:rsidTr="009F6893">
        <w:trPr>
          <w:trHeight w:val="816"/>
        </w:trPr>
        <w:tc>
          <w:tcPr>
            <w:tcW w:w="2117" w:type="dxa"/>
            <w:tcBorders>
              <w:top w:val="single" w:sz="4" w:space="0" w:color="auto"/>
              <w:left w:val="single" w:sz="4" w:space="0" w:color="auto"/>
              <w:bottom w:val="single" w:sz="4" w:space="0" w:color="auto"/>
              <w:right w:val="single" w:sz="4" w:space="0" w:color="auto"/>
            </w:tcBorders>
            <w:shd w:val="clear" w:color="auto" w:fill="D9D9D9"/>
            <w:tcMar>
              <w:top w:w="20" w:type="dxa"/>
              <w:left w:w="60" w:type="dxa"/>
              <w:bottom w:w="20" w:type="dxa"/>
              <w:right w:w="60" w:type="dxa"/>
            </w:tcMar>
          </w:tcPr>
          <w:p w14:paraId="491B1340" w14:textId="77777777" w:rsidR="006B04D6" w:rsidRPr="00504A31" w:rsidRDefault="006B04D6" w:rsidP="009F6893">
            <w:pPr>
              <w:widowControl w:val="0"/>
              <w:spacing w:before="80" w:after="80" w:line="269" w:lineRule="auto"/>
            </w:pPr>
            <w:r w:rsidRPr="00504A31">
              <w:rPr>
                <w:b/>
                <w:shd w:val="clear" w:color="auto" w:fill="D9D9D9"/>
              </w:rPr>
              <w:t>The task</w:t>
            </w:r>
          </w:p>
        </w:tc>
        <w:tc>
          <w:tcPr>
            <w:tcW w:w="7512" w:type="dxa"/>
            <w:tcBorders>
              <w:top w:val="single" w:sz="4" w:space="0" w:color="auto"/>
              <w:left w:val="single" w:sz="4" w:space="0" w:color="auto"/>
              <w:bottom w:val="single" w:sz="4" w:space="0" w:color="auto"/>
              <w:right w:val="single" w:sz="4" w:space="0" w:color="auto"/>
            </w:tcBorders>
            <w:shd w:val="clear" w:color="auto" w:fill="FFFFFF"/>
            <w:tcMar>
              <w:top w:w="20" w:type="dxa"/>
              <w:left w:w="60" w:type="dxa"/>
              <w:bottom w:w="20" w:type="dxa"/>
              <w:right w:w="60" w:type="dxa"/>
            </w:tcMar>
          </w:tcPr>
          <w:p w14:paraId="2EBE4D60" w14:textId="77777777" w:rsidR="006B04D6" w:rsidRPr="00504A31" w:rsidRDefault="006B04D6" w:rsidP="009F6893">
            <w:pPr>
              <w:spacing w:before="80" w:after="80" w:line="269" w:lineRule="auto"/>
            </w:pPr>
            <w:r w:rsidRPr="00504A31">
              <w:t>The task set is holistic and allows the learner to be assessed against what is a continuum of effectiveness. Therefore, learners should not be asked to complete separate tasks for each criterion.</w:t>
            </w:r>
          </w:p>
          <w:p w14:paraId="55AB2E85" w14:textId="77777777" w:rsidR="006B04D6" w:rsidRPr="00504A31" w:rsidRDefault="006B04D6" w:rsidP="009F6893">
            <w:pPr>
              <w:spacing w:before="80" w:after="80" w:line="269" w:lineRule="auto"/>
            </w:pPr>
            <w:r w:rsidRPr="00504A31">
              <w:t xml:space="preserve">Evidence submitted must be produced by the individual learner, and </w:t>
            </w:r>
            <w:r w:rsidRPr="00504A31">
              <w:rPr>
                <w:b/>
              </w:rPr>
              <w:t>not</w:t>
            </w:r>
            <w:r w:rsidRPr="00504A31">
              <w:t xml:space="preserve"> as a contribution as part of a team. This means the learners must carry out research on different types of user interfaces used by individuals and organisations, analyse the varying needs of the audience and how these affects both the type and design of the interface and how design principles provide both appropriate and effective user inte</w:t>
            </w:r>
            <w:r>
              <w:t>raction with hardware devices.</w:t>
            </w:r>
          </w:p>
          <w:p w14:paraId="23248B92" w14:textId="77777777" w:rsidR="006B04D6" w:rsidRPr="00504A31" w:rsidRDefault="006B04D6" w:rsidP="009F6893">
            <w:pPr>
              <w:spacing w:before="80" w:after="80" w:line="269" w:lineRule="auto"/>
            </w:pPr>
            <w:r w:rsidRPr="00504A31">
              <w:t xml:space="preserve">Print screens of the relevant detailed examples should support the analysis carried out by the learner. </w:t>
            </w:r>
          </w:p>
          <w:p w14:paraId="4C0B1F0E" w14:textId="77777777" w:rsidR="006B04D6" w:rsidRPr="00504A31" w:rsidRDefault="006B04D6" w:rsidP="009F6893">
            <w:pPr>
              <w:spacing w:before="80" w:after="80" w:line="269" w:lineRule="auto"/>
            </w:pPr>
            <w:r w:rsidRPr="00504A31">
              <w:t xml:space="preserve">The planning and initial design of the user interface, using the design principles listed in section A3, will be undertaken in Learning Aim B </w:t>
            </w:r>
            <w:r w:rsidRPr="00504A31">
              <w:lastRenderedPageBreak/>
              <w:t>Assessment. For Learning aim C the learner will Develop and review a user interface.</w:t>
            </w:r>
          </w:p>
          <w:p w14:paraId="61B32CB5" w14:textId="77777777" w:rsidR="006B04D6" w:rsidRPr="00504A31" w:rsidRDefault="006B04D6" w:rsidP="009F6893">
            <w:pPr>
              <w:spacing w:before="80" w:after="80" w:line="269" w:lineRule="auto"/>
            </w:pPr>
            <w:r w:rsidRPr="00504A31">
              <w:t>For this assignment</w:t>
            </w:r>
            <w:r>
              <w:t xml:space="preserve">, learners must have access to: </w:t>
            </w:r>
            <w:r w:rsidRPr="00504A31">
              <w:t>a range of user interfaces from different applications/devices</w:t>
            </w:r>
            <w:r>
              <w:t>,</w:t>
            </w:r>
            <w:r w:rsidRPr="00504A31">
              <w:t xml:space="preserve"> e.g. tablets, watches, software applications, websites, apps</w:t>
            </w:r>
            <w:r>
              <w:t>.</w:t>
            </w:r>
          </w:p>
          <w:p w14:paraId="31C706AE" w14:textId="77777777" w:rsidR="006B04D6" w:rsidRPr="00504A31" w:rsidRDefault="006B04D6" w:rsidP="009F6893">
            <w:pPr>
              <w:spacing w:before="80" w:after="80" w:line="269" w:lineRule="auto"/>
            </w:pPr>
            <w:bookmarkStart w:id="2" w:name="h.30j0zll" w:colFirst="0" w:colLast="0"/>
            <w:bookmarkEnd w:id="2"/>
            <w:r w:rsidRPr="00504A31">
              <w:t>Centres are encouraged to adapt the task providing the requirements of the assessments is maintained and are encouraged to use the Assignment Checking Service available to centres if they do so.</w:t>
            </w:r>
          </w:p>
        </w:tc>
      </w:tr>
      <w:tr w:rsidR="006B04D6" w:rsidRPr="00504A31" w14:paraId="063FA776" w14:textId="77777777" w:rsidTr="009F6893">
        <w:trPr>
          <w:trHeight w:val="816"/>
        </w:trPr>
        <w:tc>
          <w:tcPr>
            <w:tcW w:w="2117" w:type="dxa"/>
            <w:tcBorders>
              <w:top w:val="single" w:sz="4" w:space="0" w:color="auto"/>
              <w:left w:val="single" w:sz="4" w:space="0" w:color="auto"/>
              <w:bottom w:val="single" w:sz="4" w:space="0" w:color="auto"/>
              <w:right w:val="single" w:sz="4" w:space="0" w:color="auto"/>
            </w:tcBorders>
            <w:shd w:val="clear" w:color="auto" w:fill="D9D9D9"/>
            <w:tcMar>
              <w:top w:w="20" w:type="dxa"/>
              <w:left w:w="60" w:type="dxa"/>
              <w:bottom w:w="20" w:type="dxa"/>
              <w:right w:w="60" w:type="dxa"/>
            </w:tcMar>
          </w:tcPr>
          <w:p w14:paraId="397AE84A" w14:textId="77777777" w:rsidR="006B04D6" w:rsidRPr="00504A31" w:rsidRDefault="006B04D6" w:rsidP="009F6893">
            <w:pPr>
              <w:widowControl w:val="0"/>
              <w:spacing w:before="80" w:after="80" w:line="269" w:lineRule="auto"/>
              <w:rPr>
                <w:b/>
                <w:shd w:val="clear" w:color="auto" w:fill="D9D9D9"/>
              </w:rPr>
            </w:pPr>
            <w:r w:rsidRPr="00504A31">
              <w:rPr>
                <w:b/>
                <w:shd w:val="clear" w:color="auto" w:fill="D9D9D9"/>
              </w:rPr>
              <w:lastRenderedPageBreak/>
              <w:t>Evidence checklist</w:t>
            </w:r>
          </w:p>
        </w:tc>
        <w:tc>
          <w:tcPr>
            <w:tcW w:w="7512" w:type="dxa"/>
            <w:tcBorders>
              <w:top w:val="single" w:sz="4" w:space="0" w:color="auto"/>
              <w:left w:val="single" w:sz="4" w:space="0" w:color="auto"/>
              <w:bottom w:val="single" w:sz="4" w:space="0" w:color="auto"/>
              <w:right w:val="single" w:sz="4" w:space="0" w:color="auto"/>
            </w:tcBorders>
            <w:shd w:val="clear" w:color="auto" w:fill="FFFFFF"/>
            <w:tcMar>
              <w:top w:w="20" w:type="dxa"/>
              <w:left w:w="60" w:type="dxa"/>
              <w:bottom w:w="20" w:type="dxa"/>
              <w:right w:w="60" w:type="dxa"/>
            </w:tcMar>
          </w:tcPr>
          <w:p w14:paraId="3B2E35CD" w14:textId="77777777" w:rsidR="006B04D6" w:rsidRPr="00504A31" w:rsidRDefault="006B04D6" w:rsidP="009F6893">
            <w:pPr>
              <w:spacing w:before="80" w:after="80" w:line="269" w:lineRule="auto"/>
            </w:pPr>
            <w:r w:rsidRPr="00504A31">
              <w:t>For this instance, a report or podcast or presentation with speaker notes would allow the opportunity for the learner to provide an analysis of how two different types of user interface meet the design principles and user needs. Annotated screen prints of the user interfaces reviewed would support the evidencing of this learning aim.</w:t>
            </w:r>
          </w:p>
          <w:p w14:paraId="76D2C7EB" w14:textId="77777777" w:rsidR="006B04D6" w:rsidRPr="00504A31" w:rsidRDefault="006B04D6" w:rsidP="009F6893">
            <w:pPr>
              <w:spacing w:before="80" w:after="80" w:line="269" w:lineRule="auto"/>
            </w:pPr>
            <w:r w:rsidRPr="00504A31">
              <w:t xml:space="preserve">It is important that the evidence provided can be independently authenticated by both an Internal Verifier (IV) and a Standards Verifier (SV). It is, therefore, required that there is evidence of the investigation taking place. </w:t>
            </w:r>
          </w:p>
          <w:p w14:paraId="0F4C8965" w14:textId="77777777" w:rsidR="006B04D6" w:rsidRPr="00504A31" w:rsidRDefault="006B04D6" w:rsidP="009F6893">
            <w:pPr>
              <w:spacing w:before="80" w:after="80" w:line="269" w:lineRule="auto"/>
            </w:pPr>
            <w:r w:rsidRPr="00504A31">
              <w:t xml:space="preserve">In this instance, there is no requirement for the learner </w:t>
            </w:r>
            <w:r>
              <w:t xml:space="preserve">to submit a Record of Activity, </w:t>
            </w:r>
            <w:r w:rsidRPr="00504A31">
              <w:t>e.g. observat</w:t>
            </w:r>
            <w:r>
              <w:t>ion record or witness statement</w:t>
            </w:r>
            <w:r w:rsidRPr="00504A31">
              <w:t xml:space="preserve">. </w:t>
            </w:r>
          </w:p>
        </w:tc>
      </w:tr>
      <w:tr w:rsidR="006B04D6" w:rsidRPr="00504A31" w14:paraId="139A4252" w14:textId="77777777" w:rsidTr="009F6893">
        <w:trPr>
          <w:trHeight w:val="1180"/>
        </w:trPr>
        <w:tc>
          <w:tcPr>
            <w:tcW w:w="2117" w:type="dxa"/>
            <w:tcBorders>
              <w:top w:val="single" w:sz="4" w:space="0" w:color="auto"/>
              <w:left w:val="single" w:sz="4" w:space="0" w:color="auto"/>
              <w:bottom w:val="single" w:sz="4" w:space="0" w:color="auto"/>
              <w:right w:val="single" w:sz="4" w:space="0" w:color="auto"/>
            </w:tcBorders>
            <w:shd w:val="clear" w:color="auto" w:fill="D9D9D9"/>
            <w:tcMar>
              <w:top w:w="20" w:type="dxa"/>
              <w:left w:w="60" w:type="dxa"/>
              <w:bottom w:w="20" w:type="dxa"/>
              <w:right w:w="60" w:type="dxa"/>
            </w:tcMar>
          </w:tcPr>
          <w:p w14:paraId="5307FD15" w14:textId="77777777" w:rsidR="006B04D6" w:rsidRPr="00504A31" w:rsidRDefault="006B04D6" w:rsidP="009F6893">
            <w:pPr>
              <w:widowControl w:val="0"/>
              <w:spacing w:before="80" w:after="80" w:line="269" w:lineRule="auto"/>
              <w:rPr>
                <w:b/>
                <w:shd w:val="clear" w:color="auto" w:fill="D9D9D9"/>
              </w:rPr>
            </w:pPr>
            <w:r w:rsidRPr="00504A31">
              <w:rPr>
                <w:b/>
              </w:rPr>
              <w:t>Sources of information to support you with this Assignment</w:t>
            </w:r>
          </w:p>
        </w:tc>
        <w:tc>
          <w:tcPr>
            <w:tcW w:w="7512" w:type="dxa"/>
            <w:tcBorders>
              <w:top w:val="single" w:sz="4" w:space="0" w:color="auto"/>
              <w:left w:val="single" w:sz="4" w:space="0" w:color="auto"/>
              <w:bottom w:val="single" w:sz="4" w:space="0" w:color="auto"/>
              <w:right w:val="single" w:sz="4" w:space="0" w:color="auto"/>
            </w:tcBorders>
            <w:shd w:val="clear" w:color="auto" w:fill="FFFFFF"/>
            <w:tcMar>
              <w:top w:w="20" w:type="dxa"/>
              <w:left w:w="60" w:type="dxa"/>
              <w:bottom w:w="20" w:type="dxa"/>
              <w:right w:w="60" w:type="dxa"/>
            </w:tcMar>
          </w:tcPr>
          <w:p w14:paraId="7484F6B4" w14:textId="77777777" w:rsidR="006B04D6" w:rsidRPr="00504A31" w:rsidRDefault="006B04D6" w:rsidP="009F6893">
            <w:pPr>
              <w:spacing w:before="80" w:after="80" w:line="269" w:lineRule="auto"/>
            </w:pPr>
            <w:r w:rsidRPr="00504A31">
              <w:t>Sources of information should directly support the learner to complete the assignment. Sources of information are not intended to form additional teaching and learning. Centres should ensure that all teaching and learning has been completed before distributing the assignment to learners.</w:t>
            </w:r>
          </w:p>
          <w:p w14:paraId="2BF93CB2" w14:textId="77777777" w:rsidR="006B04D6" w:rsidRPr="00504A31" w:rsidRDefault="006B04D6" w:rsidP="009F6893">
            <w:pPr>
              <w:spacing w:before="80" w:after="80" w:line="269" w:lineRule="auto"/>
              <w:rPr>
                <w:b/>
              </w:rPr>
            </w:pPr>
            <w:r w:rsidRPr="00504A31">
              <w:t>It is advisable that a mixture of theoretical sources and sources directly contextualised to planning, pitching and running an enterprise will give learners the best opportunity to achieve their best.</w:t>
            </w:r>
          </w:p>
        </w:tc>
      </w:tr>
      <w:tr w:rsidR="006B04D6" w:rsidRPr="00504A31" w14:paraId="16369EA4" w14:textId="77777777" w:rsidTr="009F6893">
        <w:trPr>
          <w:trHeight w:val="1180"/>
        </w:trPr>
        <w:tc>
          <w:tcPr>
            <w:tcW w:w="2117" w:type="dxa"/>
            <w:tcBorders>
              <w:top w:val="single" w:sz="4" w:space="0" w:color="auto"/>
              <w:left w:val="single" w:sz="4" w:space="0" w:color="auto"/>
              <w:bottom w:val="single" w:sz="4" w:space="0" w:color="auto"/>
              <w:right w:val="single" w:sz="4" w:space="0" w:color="auto"/>
            </w:tcBorders>
            <w:shd w:val="clear" w:color="auto" w:fill="D9D9D9"/>
            <w:tcMar>
              <w:top w:w="20" w:type="dxa"/>
              <w:left w:w="60" w:type="dxa"/>
              <w:bottom w:w="20" w:type="dxa"/>
              <w:right w:w="60" w:type="dxa"/>
            </w:tcMar>
          </w:tcPr>
          <w:p w14:paraId="1FEF0C79" w14:textId="77777777" w:rsidR="006B04D6" w:rsidRPr="00504A31" w:rsidRDefault="006B04D6" w:rsidP="009F6893">
            <w:pPr>
              <w:widowControl w:val="0"/>
              <w:spacing w:before="80" w:after="80" w:line="269" w:lineRule="auto"/>
              <w:rPr>
                <w:b/>
              </w:rPr>
            </w:pPr>
            <w:r w:rsidRPr="00504A31">
              <w:rPr>
                <w:b/>
              </w:rPr>
              <w:t>Other materials</w:t>
            </w:r>
          </w:p>
        </w:tc>
        <w:tc>
          <w:tcPr>
            <w:tcW w:w="7512" w:type="dxa"/>
            <w:tcBorders>
              <w:top w:val="single" w:sz="4" w:space="0" w:color="auto"/>
              <w:left w:val="single" w:sz="4" w:space="0" w:color="auto"/>
              <w:bottom w:val="single" w:sz="4" w:space="0" w:color="auto"/>
              <w:right w:val="single" w:sz="4" w:space="0" w:color="auto"/>
            </w:tcBorders>
            <w:shd w:val="clear" w:color="auto" w:fill="FFFFFF"/>
            <w:tcMar>
              <w:top w:w="20" w:type="dxa"/>
              <w:left w:w="60" w:type="dxa"/>
              <w:bottom w:w="20" w:type="dxa"/>
              <w:right w:w="60" w:type="dxa"/>
            </w:tcMar>
          </w:tcPr>
          <w:p w14:paraId="30BE38C7" w14:textId="77777777" w:rsidR="006B04D6" w:rsidRPr="00504A31" w:rsidRDefault="006B04D6" w:rsidP="009F6893">
            <w:pPr>
              <w:spacing w:before="80" w:after="80" w:line="269" w:lineRule="auto"/>
            </w:pPr>
            <w:r w:rsidRPr="00504A31">
              <w:t>This Authorised Assignment Brief does not include any materials to support learners.</w:t>
            </w:r>
          </w:p>
          <w:p w14:paraId="0C94F453" w14:textId="77777777" w:rsidR="006B04D6" w:rsidRPr="00504A31" w:rsidRDefault="006B04D6" w:rsidP="009F6893">
            <w:pPr>
              <w:spacing w:before="80" w:after="80" w:line="269" w:lineRule="auto"/>
            </w:pPr>
            <w:r w:rsidRPr="00504A31">
              <w:t>It is expected that learners produce their own evidence.</w:t>
            </w:r>
          </w:p>
          <w:p w14:paraId="496DD950" w14:textId="77777777" w:rsidR="006B04D6" w:rsidRPr="00504A31" w:rsidRDefault="006B04D6" w:rsidP="009F6893">
            <w:pPr>
              <w:spacing w:before="80" w:after="80" w:line="269" w:lineRule="auto"/>
            </w:pPr>
            <w:r w:rsidRPr="00504A31">
              <w:t xml:space="preserve">Therefore, the provision of templates </w:t>
            </w:r>
            <w:r w:rsidRPr="00504A31">
              <w:rPr>
                <w:b/>
              </w:rPr>
              <w:t>is not</w:t>
            </w:r>
            <w:r w:rsidRPr="00504A31">
              <w:t xml:space="preserve"> </w:t>
            </w:r>
            <w:r w:rsidRPr="00504A31">
              <w:rPr>
                <w:b/>
              </w:rPr>
              <w:t>appropriate</w:t>
            </w:r>
            <w:r w:rsidRPr="00504A31">
              <w:t xml:space="preserve"> in this instance.</w:t>
            </w:r>
          </w:p>
        </w:tc>
      </w:tr>
      <w:tr w:rsidR="006B04D6" w:rsidRPr="00504A31" w14:paraId="454BAEFA" w14:textId="77777777" w:rsidTr="009F6893">
        <w:trPr>
          <w:trHeight w:val="1180"/>
        </w:trPr>
        <w:tc>
          <w:tcPr>
            <w:tcW w:w="2117" w:type="dxa"/>
            <w:tcBorders>
              <w:top w:val="single" w:sz="4" w:space="0" w:color="auto"/>
              <w:left w:val="single" w:sz="4" w:space="0" w:color="auto"/>
              <w:bottom w:val="single" w:sz="4" w:space="0" w:color="auto"/>
              <w:right w:val="single" w:sz="4" w:space="0" w:color="auto"/>
            </w:tcBorders>
            <w:shd w:val="clear" w:color="auto" w:fill="D9D9D9"/>
            <w:tcMar>
              <w:top w:w="20" w:type="dxa"/>
              <w:left w:w="60" w:type="dxa"/>
              <w:bottom w:w="20" w:type="dxa"/>
              <w:right w:w="60" w:type="dxa"/>
            </w:tcMar>
          </w:tcPr>
          <w:p w14:paraId="4870C57B" w14:textId="77777777" w:rsidR="006B04D6" w:rsidRPr="00504A31" w:rsidRDefault="006B04D6" w:rsidP="009F6893">
            <w:pPr>
              <w:widowControl w:val="0"/>
              <w:spacing w:before="80" w:after="80" w:line="269" w:lineRule="auto"/>
              <w:rPr>
                <w:b/>
              </w:rPr>
            </w:pPr>
            <w:r w:rsidRPr="00504A31">
              <w:rPr>
                <w:b/>
              </w:rPr>
              <w:t>Your assessment decision</w:t>
            </w:r>
          </w:p>
        </w:tc>
        <w:tc>
          <w:tcPr>
            <w:tcW w:w="7512" w:type="dxa"/>
            <w:tcBorders>
              <w:top w:val="single" w:sz="4" w:space="0" w:color="auto"/>
              <w:left w:val="single" w:sz="4" w:space="0" w:color="auto"/>
              <w:bottom w:val="single" w:sz="4" w:space="0" w:color="auto"/>
              <w:right w:val="single" w:sz="4" w:space="0" w:color="auto"/>
            </w:tcBorders>
            <w:shd w:val="clear" w:color="auto" w:fill="FFFFFF"/>
            <w:tcMar>
              <w:top w:w="20" w:type="dxa"/>
              <w:left w:w="60" w:type="dxa"/>
              <w:bottom w:w="20" w:type="dxa"/>
              <w:right w:w="60" w:type="dxa"/>
            </w:tcMar>
          </w:tcPr>
          <w:p w14:paraId="2954D999" w14:textId="77777777" w:rsidR="006B04D6" w:rsidRPr="00504A31" w:rsidRDefault="006B04D6" w:rsidP="009F6893">
            <w:pPr>
              <w:spacing w:before="80" w:after="80" w:line="269" w:lineRule="auto"/>
            </w:pPr>
            <w:r w:rsidRPr="00504A31">
              <w:t>You will notice that the assessment criteria form a ‘continuum of effectiveness’.</w:t>
            </w:r>
          </w:p>
          <w:p w14:paraId="372C9B39" w14:textId="77777777" w:rsidR="006B04D6" w:rsidRPr="00504A31" w:rsidRDefault="006B04D6" w:rsidP="009F6893">
            <w:pPr>
              <w:spacing w:before="80" w:after="80" w:line="269" w:lineRule="auto"/>
            </w:pPr>
            <w:r w:rsidRPr="00504A31">
              <w:t>Therefore, when assessing the learners work rather than assessing the achievement of each criterion separately you should start at the distinction criteria and work backwards to find the point at which the learner meets the targeted criteria.</w:t>
            </w:r>
          </w:p>
        </w:tc>
      </w:tr>
    </w:tbl>
    <w:p w14:paraId="03847B6D" w14:textId="77777777" w:rsidR="006B04D6" w:rsidRPr="00504A31" w:rsidRDefault="006B04D6" w:rsidP="006B04D6">
      <w:pPr>
        <w:spacing w:before="80" w:after="80" w:line="269" w:lineRule="auto"/>
        <w:jc w:val="both"/>
      </w:pPr>
    </w:p>
    <w:p w14:paraId="3714C6DA" w14:textId="77777777" w:rsidR="006B04D6" w:rsidRPr="00810630" w:rsidRDefault="006B04D6" w:rsidP="00652912">
      <w:pPr>
        <w:spacing w:before="80" w:after="80" w:line="269" w:lineRule="auto"/>
        <w:jc w:val="both"/>
      </w:pPr>
    </w:p>
    <w:sectPr w:rsidR="006B04D6" w:rsidRPr="00810630" w:rsidSect="001B55D3">
      <w:headerReference w:type="default" r:id="rId8"/>
      <w:footerReference w:type="default" r:id="rId9"/>
      <w:headerReference w:type="first" r:id="rId10"/>
      <w:pgSz w:w="11906" w:h="16838"/>
      <w:pgMar w:top="1134" w:right="1134" w:bottom="1134" w:left="1134" w:header="720" w:footer="720" w:gutter="0"/>
      <w:pgNumType w:start="1"/>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C1536C4" w14:textId="77777777" w:rsidR="007219E5" w:rsidRDefault="007219E5">
      <w:r>
        <w:separator/>
      </w:r>
    </w:p>
  </w:endnote>
  <w:endnote w:type="continuationSeparator" w:id="0">
    <w:p w14:paraId="3A07F935" w14:textId="77777777" w:rsidR="007219E5" w:rsidRDefault="007219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00002FF" w:usb1="4000ACFF" w:usb2="00000001" w:usb3="00000000" w:csb0="0000019F" w:csb1="00000000"/>
  </w:font>
  <w:font w:name="Humanist521BT-Light">
    <w:altName w:val="Calibri"/>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661C55" w14:textId="79DFF6A8" w:rsidR="00CE4743" w:rsidRDefault="00CE4743">
    <w:pPr>
      <w:tabs>
        <w:tab w:val="center" w:pos="4153"/>
        <w:tab w:val="right" w:pos="8306"/>
      </w:tabs>
      <w:jc w:val="right"/>
    </w:pPr>
    <w:r>
      <w:fldChar w:fldCharType="begin"/>
    </w:r>
    <w:r>
      <w:instrText>PAGE</w:instrText>
    </w:r>
    <w:r>
      <w:fldChar w:fldCharType="separate"/>
    </w:r>
    <w:r w:rsidR="00765AB2">
      <w:rPr>
        <w:noProof/>
      </w:rPr>
      <w:t>6</w:t>
    </w:r>
    <w:r>
      <w:fldChar w:fldCharType="end"/>
    </w:r>
  </w:p>
  <w:p w14:paraId="163975CE" w14:textId="77777777" w:rsidR="00911C9A" w:rsidRDefault="00CE4743" w:rsidP="006B04D6">
    <w:pPr>
      <w:rPr>
        <w:sz w:val="16"/>
        <w:szCs w:val="16"/>
      </w:rPr>
    </w:pPr>
    <w:bookmarkStart w:id="3" w:name="_Hlk522108520"/>
    <w:r w:rsidRPr="00943A9D">
      <w:rPr>
        <w:b/>
        <w:noProof/>
        <w:lang w:eastAsia="en-GB"/>
      </w:rPr>
      <w:drawing>
        <wp:anchor distT="0" distB="0" distL="114300" distR="114300" simplePos="0" relativeHeight="251658240" behindDoc="1" locked="0" layoutInCell="1" allowOverlap="1" wp14:anchorId="7A466D49" wp14:editId="7ADB927C">
          <wp:simplePos x="0" y="0"/>
          <wp:positionH relativeFrom="column">
            <wp:posOffset>5204460</wp:posOffset>
          </wp:positionH>
          <wp:positionV relativeFrom="paragraph">
            <wp:posOffset>49530</wp:posOffset>
          </wp:positionV>
          <wp:extent cx="952500" cy="285750"/>
          <wp:effectExtent l="0" t="0" r="0" b="0"/>
          <wp:wrapTight wrapText="bothSides">
            <wp:wrapPolygon edited="0">
              <wp:start x="0" y="0"/>
              <wp:lineTo x="0" y="20160"/>
              <wp:lineTo x="21168" y="20160"/>
              <wp:lineTo x="21168" y="0"/>
              <wp:lineTo x="0" y="0"/>
            </wp:wrapPolygon>
          </wp:wrapTight>
          <wp:docPr id="3" name="Picture 3" descr="Y:\Together Design\Pearson Edexcel PowerPoint amends\Assets\Pearson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Y:\Together Design\Pearson Edexcel PowerPoint amends\Assets\PearsonLogo.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952500" cy="285750"/>
                  </a:xfrm>
                  <a:prstGeom prst="rect">
                    <a:avLst/>
                  </a:prstGeom>
                  <a:noFill/>
                  <a:ln>
                    <a:noFill/>
                  </a:ln>
                </pic:spPr>
              </pic:pic>
            </a:graphicData>
          </a:graphic>
        </wp:anchor>
      </w:drawing>
    </w:r>
    <w:r>
      <w:rPr>
        <w:sz w:val="16"/>
        <w:szCs w:val="16"/>
      </w:rPr>
      <w:t xml:space="preserve">BTEC </w:t>
    </w:r>
    <w:r w:rsidR="006B04D6">
      <w:rPr>
        <w:sz w:val="16"/>
        <w:szCs w:val="16"/>
      </w:rPr>
      <w:t xml:space="preserve">Level 1/Level 2 </w:t>
    </w:r>
    <w:r w:rsidR="00911C9A">
      <w:rPr>
        <w:sz w:val="16"/>
        <w:szCs w:val="16"/>
      </w:rPr>
      <w:t>First In Sport</w:t>
    </w:r>
  </w:p>
  <w:p w14:paraId="6DFC7F20" w14:textId="4B765C6B" w:rsidR="006B04D6" w:rsidRDefault="00911C9A" w:rsidP="006B04D6">
    <w:pPr>
      <w:rPr>
        <w:sz w:val="16"/>
        <w:szCs w:val="16"/>
      </w:rPr>
    </w:pPr>
    <w:r>
      <w:rPr>
        <w:sz w:val="16"/>
        <w:szCs w:val="16"/>
      </w:rPr>
      <w:t>Unit 3</w:t>
    </w:r>
    <w:r w:rsidR="006B04D6">
      <w:rPr>
        <w:sz w:val="16"/>
        <w:szCs w:val="16"/>
      </w:rPr>
      <w:t xml:space="preserve"> Learning Aim A</w:t>
    </w:r>
  </w:p>
  <w:p w14:paraId="0AA5F041" w14:textId="03BE1089" w:rsidR="006B04D6" w:rsidRDefault="006B04D6" w:rsidP="006B04D6">
    <w:r>
      <w:rPr>
        <w:sz w:val="16"/>
        <w:szCs w:val="16"/>
      </w:rPr>
      <w:t xml:space="preserve">Authorised Assignment Brief v1.0 </w:t>
    </w:r>
    <w:r w:rsidR="00911C9A">
      <w:rPr>
        <w:sz w:val="16"/>
        <w:szCs w:val="16"/>
      </w:rPr>
      <w:t>September</w:t>
    </w:r>
    <w:r>
      <w:rPr>
        <w:sz w:val="16"/>
        <w:szCs w:val="16"/>
      </w:rPr>
      <w:t xml:space="preserve"> 2018</w:t>
    </w:r>
  </w:p>
  <w:bookmarkEnd w:id="3"/>
  <w:p w14:paraId="33C343E3" w14:textId="73799315" w:rsidR="00CE4743" w:rsidRDefault="00CE4743" w:rsidP="006B04D6">
    <w:pPr>
      <w:pStyle w:val="NormalWeb"/>
      <w:spacing w:before="0" w:beforeAutospacing="0" w:after="0" w:afterAutospacing="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DD390D6" w14:textId="77777777" w:rsidR="007219E5" w:rsidRDefault="007219E5">
      <w:r>
        <w:separator/>
      </w:r>
    </w:p>
  </w:footnote>
  <w:footnote w:type="continuationSeparator" w:id="0">
    <w:p w14:paraId="2EBA77B8" w14:textId="77777777" w:rsidR="007219E5" w:rsidRDefault="007219E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DBA4ED" w14:textId="77777777" w:rsidR="00CE4743" w:rsidRDefault="00CE4743" w:rsidP="00D00396">
    <w:pPr>
      <w:jc w:val="right"/>
    </w:pPr>
    <w:r w:rsidRPr="005824F2">
      <w:rPr>
        <w:noProof/>
        <w:lang w:eastAsia="en-GB"/>
      </w:rPr>
      <w:drawing>
        <wp:inline distT="0" distB="0" distL="0" distR="0" wp14:anchorId="4F3F17BA" wp14:editId="427E1708">
          <wp:extent cx="914400" cy="277792"/>
          <wp:effectExtent l="19050" t="0" r="0" b="0"/>
          <wp:docPr id="2" name="Picture 1" descr="BTec_Logo-Ora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Tec_Logo-Orange"/>
                  <pic:cNvPicPr>
                    <a:picLocks noChangeAspect="1" noChangeArrowheads="1"/>
                  </pic:cNvPicPr>
                </pic:nvPicPr>
                <pic:blipFill>
                  <a:blip r:embed="rId1"/>
                  <a:srcRect/>
                  <a:stretch>
                    <a:fillRect/>
                  </a:stretch>
                </pic:blipFill>
                <pic:spPr bwMode="auto">
                  <a:xfrm>
                    <a:off x="0" y="0"/>
                    <a:ext cx="914400" cy="277792"/>
                  </a:xfrm>
                  <a:prstGeom prst="rect">
                    <a:avLst/>
                  </a:prstGeom>
                  <a:noFill/>
                  <a:ln w="9525">
                    <a:noFill/>
                    <a:miter lim="800000"/>
                    <a:headEnd/>
                    <a:tailEnd/>
                  </a:ln>
                </pic:spPr>
              </pic:pic>
            </a:graphicData>
          </a:graphic>
        </wp:inline>
      </w:drawing>
    </w:r>
  </w:p>
  <w:p w14:paraId="7752E186" w14:textId="77777777" w:rsidR="00CE4743" w:rsidRDefault="00CE4743"/>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646AD7" w14:textId="77777777" w:rsidR="00CE4743" w:rsidRDefault="00CE4743" w:rsidP="005824F2">
    <w:pPr>
      <w:pStyle w:val="Header"/>
      <w:jc w:val="right"/>
    </w:pPr>
    <w:r w:rsidRPr="005824F2">
      <w:rPr>
        <w:noProof/>
        <w:lang w:eastAsia="en-GB"/>
      </w:rPr>
      <w:drawing>
        <wp:inline distT="0" distB="0" distL="0" distR="0" wp14:anchorId="548FA0BF" wp14:editId="2516A96A">
          <wp:extent cx="914400" cy="277792"/>
          <wp:effectExtent l="19050" t="0" r="0" b="0"/>
          <wp:docPr id="4" name="Picture 1" descr="BTec_Logo-Ora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Tec_Logo-Orange"/>
                  <pic:cNvPicPr>
                    <a:picLocks noChangeAspect="1" noChangeArrowheads="1"/>
                  </pic:cNvPicPr>
                </pic:nvPicPr>
                <pic:blipFill>
                  <a:blip r:embed="rId1"/>
                  <a:srcRect/>
                  <a:stretch>
                    <a:fillRect/>
                  </a:stretch>
                </pic:blipFill>
                <pic:spPr bwMode="auto">
                  <a:xfrm>
                    <a:off x="0" y="0"/>
                    <a:ext cx="914400" cy="277792"/>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43793C"/>
    <w:multiLevelType w:val="hybridMultilevel"/>
    <w:tmpl w:val="69C401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DE7A1F"/>
    <w:multiLevelType w:val="hybridMultilevel"/>
    <w:tmpl w:val="961E88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637CD6"/>
    <w:multiLevelType w:val="hybridMultilevel"/>
    <w:tmpl w:val="EAC4EE5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0D4D6753"/>
    <w:multiLevelType w:val="hybridMultilevel"/>
    <w:tmpl w:val="6C4E477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1D729AD"/>
    <w:multiLevelType w:val="hybridMultilevel"/>
    <w:tmpl w:val="DCCABC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6B9713E"/>
    <w:multiLevelType w:val="hybridMultilevel"/>
    <w:tmpl w:val="05B40A46"/>
    <w:lvl w:ilvl="0" w:tplc="66EE2A0A">
      <w:start w:val="1"/>
      <w:numFmt w:val="bullet"/>
      <w:pStyle w:val="Bullets"/>
      <w:lvlText w:val="●"/>
      <w:lvlJc w:val="left"/>
      <w:pPr>
        <w:tabs>
          <w:tab w:val="num" w:pos="397"/>
        </w:tabs>
        <w:ind w:left="397" w:hanging="397"/>
      </w:pPr>
      <w:rPr>
        <w:rFonts w:ascii="Arial" w:hAnsi="Arial" w:hint="default"/>
        <w:color w:val="auto"/>
        <w:sz w:val="24"/>
      </w:rPr>
    </w:lvl>
    <w:lvl w:ilvl="1" w:tplc="C45466EE">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973102B"/>
    <w:multiLevelType w:val="hybridMultilevel"/>
    <w:tmpl w:val="F95CEFB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E320B34"/>
    <w:multiLevelType w:val="hybridMultilevel"/>
    <w:tmpl w:val="1C647F3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2612195"/>
    <w:multiLevelType w:val="hybridMultilevel"/>
    <w:tmpl w:val="2F9036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A274CB2"/>
    <w:multiLevelType w:val="hybridMultilevel"/>
    <w:tmpl w:val="D6200C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A2A42B1"/>
    <w:multiLevelType w:val="hybridMultilevel"/>
    <w:tmpl w:val="28E2E3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CF14B33"/>
    <w:multiLevelType w:val="hybridMultilevel"/>
    <w:tmpl w:val="48A440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ECE42E4"/>
    <w:multiLevelType w:val="hybridMultilevel"/>
    <w:tmpl w:val="A9940820"/>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2EF36720"/>
    <w:multiLevelType w:val="hybridMultilevel"/>
    <w:tmpl w:val="7DEC54D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3225D31"/>
    <w:multiLevelType w:val="hybridMultilevel"/>
    <w:tmpl w:val="B2EA395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335B63EA"/>
    <w:multiLevelType w:val="hybridMultilevel"/>
    <w:tmpl w:val="2CA6407C"/>
    <w:lvl w:ilvl="0" w:tplc="26A4E510">
      <w:start w:val="3"/>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3401395E"/>
    <w:multiLevelType w:val="hybridMultilevel"/>
    <w:tmpl w:val="374A87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66E60A0"/>
    <w:multiLevelType w:val="hybridMultilevel"/>
    <w:tmpl w:val="6FBCF8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A7B4613"/>
    <w:multiLevelType w:val="hybridMultilevel"/>
    <w:tmpl w:val="F0E4E0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B4041A4"/>
    <w:multiLevelType w:val="hybridMultilevel"/>
    <w:tmpl w:val="D7821B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E4D55DE"/>
    <w:multiLevelType w:val="hybridMultilevel"/>
    <w:tmpl w:val="EB6E7D60"/>
    <w:lvl w:ilvl="0" w:tplc="2988918C">
      <w:start w:val="1"/>
      <w:numFmt w:val="decimal"/>
      <w:lvlText w:val="%1"/>
      <w:lvlJc w:val="left"/>
      <w:pPr>
        <w:ind w:left="360" w:hanging="360"/>
      </w:pPr>
      <w:rPr>
        <w:rFonts w:ascii="Verdana" w:eastAsia="Verdana" w:hAnsi="Verdana" w:cs="Arial"/>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407B6B8C"/>
    <w:multiLevelType w:val="hybridMultilevel"/>
    <w:tmpl w:val="6DD068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3277AC8"/>
    <w:multiLevelType w:val="hybridMultilevel"/>
    <w:tmpl w:val="DA407176"/>
    <w:lvl w:ilvl="0" w:tplc="3350F420">
      <w:start w:val="1"/>
      <w:numFmt w:val="decimal"/>
      <w:lvlText w:val="%1"/>
      <w:lvlJc w:val="left"/>
      <w:pPr>
        <w:ind w:left="720" w:hanging="360"/>
      </w:pPr>
      <w:rPr>
        <w:rFonts w:ascii="Verdana" w:eastAsia="Verdana" w:hAnsi="Verdana" w:cs="Arial"/>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8C43F45"/>
    <w:multiLevelType w:val="hybridMultilevel"/>
    <w:tmpl w:val="15F6ED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9B32878"/>
    <w:multiLevelType w:val="hybridMultilevel"/>
    <w:tmpl w:val="314472B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49EC1BDC"/>
    <w:multiLevelType w:val="hybridMultilevel"/>
    <w:tmpl w:val="C47C523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B6066B4"/>
    <w:multiLevelType w:val="hybridMultilevel"/>
    <w:tmpl w:val="871481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B8B5D68"/>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4C4D6F8C"/>
    <w:multiLevelType w:val="hybridMultilevel"/>
    <w:tmpl w:val="244A93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3ED787C"/>
    <w:multiLevelType w:val="hybridMultilevel"/>
    <w:tmpl w:val="F7DC50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61A6130"/>
    <w:multiLevelType w:val="hybridMultilevel"/>
    <w:tmpl w:val="7AB86E8A"/>
    <w:lvl w:ilvl="0" w:tplc="08090001">
      <w:start w:val="1"/>
      <w:numFmt w:val="bullet"/>
      <w:lvlText w:val=""/>
      <w:lvlJc w:val="left"/>
      <w:pPr>
        <w:ind w:left="790" w:hanging="360"/>
      </w:pPr>
      <w:rPr>
        <w:rFonts w:ascii="Symbol" w:hAnsi="Symbol" w:hint="default"/>
      </w:rPr>
    </w:lvl>
    <w:lvl w:ilvl="1" w:tplc="08090003" w:tentative="1">
      <w:start w:val="1"/>
      <w:numFmt w:val="bullet"/>
      <w:lvlText w:val="o"/>
      <w:lvlJc w:val="left"/>
      <w:pPr>
        <w:ind w:left="1510" w:hanging="360"/>
      </w:pPr>
      <w:rPr>
        <w:rFonts w:ascii="Courier New" w:hAnsi="Courier New" w:cs="Courier New" w:hint="default"/>
      </w:rPr>
    </w:lvl>
    <w:lvl w:ilvl="2" w:tplc="08090005" w:tentative="1">
      <w:start w:val="1"/>
      <w:numFmt w:val="bullet"/>
      <w:lvlText w:val=""/>
      <w:lvlJc w:val="left"/>
      <w:pPr>
        <w:ind w:left="2230" w:hanging="360"/>
      </w:pPr>
      <w:rPr>
        <w:rFonts w:ascii="Wingdings" w:hAnsi="Wingdings" w:hint="default"/>
      </w:rPr>
    </w:lvl>
    <w:lvl w:ilvl="3" w:tplc="08090001" w:tentative="1">
      <w:start w:val="1"/>
      <w:numFmt w:val="bullet"/>
      <w:lvlText w:val=""/>
      <w:lvlJc w:val="left"/>
      <w:pPr>
        <w:ind w:left="2950" w:hanging="360"/>
      </w:pPr>
      <w:rPr>
        <w:rFonts w:ascii="Symbol" w:hAnsi="Symbol" w:hint="default"/>
      </w:rPr>
    </w:lvl>
    <w:lvl w:ilvl="4" w:tplc="08090003" w:tentative="1">
      <w:start w:val="1"/>
      <w:numFmt w:val="bullet"/>
      <w:lvlText w:val="o"/>
      <w:lvlJc w:val="left"/>
      <w:pPr>
        <w:ind w:left="3670" w:hanging="360"/>
      </w:pPr>
      <w:rPr>
        <w:rFonts w:ascii="Courier New" w:hAnsi="Courier New" w:cs="Courier New" w:hint="default"/>
      </w:rPr>
    </w:lvl>
    <w:lvl w:ilvl="5" w:tplc="08090005" w:tentative="1">
      <w:start w:val="1"/>
      <w:numFmt w:val="bullet"/>
      <w:lvlText w:val=""/>
      <w:lvlJc w:val="left"/>
      <w:pPr>
        <w:ind w:left="4390" w:hanging="360"/>
      </w:pPr>
      <w:rPr>
        <w:rFonts w:ascii="Wingdings" w:hAnsi="Wingdings" w:hint="default"/>
      </w:rPr>
    </w:lvl>
    <w:lvl w:ilvl="6" w:tplc="08090001" w:tentative="1">
      <w:start w:val="1"/>
      <w:numFmt w:val="bullet"/>
      <w:lvlText w:val=""/>
      <w:lvlJc w:val="left"/>
      <w:pPr>
        <w:ind w:left="5110" w:hanging="360"/>
      </w:pPr>
      <w:rPr>
        <w:rFonts w:ascii="Symbol" w:hAnsi="Symbol" w:hint="default"/>
      </w:rPr>
    </w:lvl>
    <w:lvl w:ilvl="7" w:tplc="08090003" w:tentative="1">
      <w:start w:val="1"/>
      <w:numFmt w:val="bullet"/>
      <w:lvlText w:val="o"/>
      <w:lvlJc w:val="left"/>
      <w:pPr>
        <w:ind w:left="5830" w:hanging="360"/>
      </w:pPr>
      <w:rPr>
        <w:rFonts w:ascii="Courier New" w:hAnsi="Courier New" w:cs="Courier New" w:hint="default"/>
      </w:rPr>
    </w:lvl>
    <w:lvl w:ilvl="8" w:tplc="08090005" w:tentative="1">
      <w:start w:val="1"/>
      <w:numFmt w:val="bullet"/>
      <w:lvlText w:val=""/>
      <w:lvlJc w:val="left"/>
      <w:pPr>
        <w:ind w:left="6550" w:hanging="360"/>
      </w:pPr>
      <w:rPr>
        <w:rFonts w:ascii="Wingdings" w:hAnsi="Wingdings" w:hint="default"/>
      </w:rPr>
    </w:lvl>
  </w:abstractNum>
  <w:abstractNum w:abstractNumId="31" w15:restartNumberingAfterBreak="0">
    <w:nsid w:val="582A0F23"/>
    <w:multiLevelType w:val="hybridMultilevel"/>
    <w:tmpl w:val="BC5E12AC"/>
    <w:lvl w:ilvl="0" w:tplc="B44E97A4">
      <w:start w:val="1"/>
      <w:numFmt w:val="decimal"/>
      <w:lvlText w:val="%1"/>
      <w:lvlJc w:val="left"/>
      <w:pPr>
        <w:ind w:left="360" w:hanging="360"/>
      </w:pPr>
      <w:rPr>
        <w:rFonts w:cs="Arial"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2" w15:restartNumberingAfterBreak="0">
    <w:nsid w:val="585917D0"/>
    <w:multiLevelType w:val="hybridMultilevel"/>
    <w:tmpl w:val="588EA2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6E07424"/>
    <w:multiLevelType w:val="hybridMultilevel"/>
    <w:tmpl w:val="BD5AB3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ACE2DC1"/>
    <w:multiLevelType w:val="hybridMultilevel"/>
    <w:tmpl w:val="250E06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D9830A1"/>
    <w:multiLevelType w:val="hybridMultilevel"/>
    <w:tmpl w:val="8E8AB5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0E41AA5"/>
    <w:multiLevelType w:val="hybridMultilevel"/>
    <w:tmpl w:val="E5B855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1383A11"/>
    <w:multiLevelType w:val="hybridMultilevel"/>
    <w:tmpl w:val="10EEF6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7DF65E6"/>
    <w:multiLevelType w:val="hybridMultilevel"/>
    <w:tmpl w:val="CBB453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83729E9"/>
    <w:multiLevelType w:val="hybridMultilevel"/>
    <w:tmpl w:val="39024D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87F6154"/>
    <w:multiLevelType w:val="hybridMultilevel"/>
    <w:tmpl w:val="D1BCD00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1" w15:restartNumberingAfterBreak="0">
    <w:nsid w:val="78DA1866"/>
    <w:multiLevelType w:val="hybridMultilevel"/>
    <w:tmpl w:val="183E614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2" w15:restartNumberingAfterBreak="0">
    <w:nsid w:val="7FDF5CBF"/>
    <w:multiLevelType w:val="hybridMultilevel"/>
    <w:tmpl w:val="99862C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6"/>
  </w:num>
  <w:num w:numId="3">
    <w:abstractNumId w:val="24"/>
  </w:num>
  <w:num w:numId="4">
    <w:abstractNumId w:val="30"/>
  </w:num>
  <w:num w:numId="5">
    <w:abstractNumId w:val="21"/>
  </w:num>
  <w:num w:numId="6">
    <w:abstractNumId w:val="1"/>
  </w:num>
  <w:num w:numId="7">
    <w:abstractNumId w:val="27"/>
  </w:num>
  <w:num w:numId="8">
    <w:abstractNumId w:val="12"/>
  </w:num>
  <w:num w:numId="9">
    <w:abstractNumId w:val="20"/>
  </w:num>
  <w:num w:numId="10">
    <w:abstractNumId w:val="40"/>
  </w:num>
  <w:num w:numId="11">
    <w:abstractNumId w:val="15"/>
  </w:num>
  <w:num w:numId="12">
    <w:abstractNumId w:val="4"/>
  </w:num>
  <w:num w:numId="13">
    <w:abstractNumId w:val="14"/>
  </w:num>
  <w:num w:numId="14">
    <w:abstractNumId w:val="22"/>
  </w:num>
  <w:num w:numId="15">
    <w:abstractNumId w:val="38"/>
  </w:num>
  <w:num w:numId="16">
    <w:abstractNumId w:val="36"/>
  </w:num>
  <w:num w:numId="17">
    <w:abstractNumId w:val="31"/>
  </w:num>
  <w:num w:numId="18">
    <w:abstractNumId w:val="2"/>
  </w:num>
  <w:num w:numId="19">
    <w:abstractNumId w:val="28"/>
  </w:num>
  <w:num w:numId="20">
    <w:abstractNumId w:val="0"/>
  </w:num>
  <w:num w:numId="21">
    <w:abstractNumId w:val="35"/>
  </w:num>
  <w:num w:numId="22">
    <w:abstractNumId w:val="10"/>
  </w:num>
  <w:num w:numId="23">
    <w:abstractNumId w:val="39"/>
  </w:num>
  <w:num w:numId="24">
    <w:abstractNumId w:val="26"/>
  </w:num>
  <w:num w:numId="25">
    <w:abstractNumId w:val="18"/>
  </w:num>
  <w:num w:numId="26">
    <w:abstractNumId w:val="34"/>
  </w:num>
  <w:num w:numId="27">
    <w:abstractNumId w:val="19"/>
  </w:num>
  <w:num w:numId="28">
    <w:abstractNumId w:val="23"/>
  </w:num>
  <w:num w:numId="29">
    <w:abstractNumId w:val="32"/>
  </w:num>
  <w:num w:numId="30">
    <w:abstractNumId w:val="11"/>
  </w:num>
  <w:num w:numId="31">
    <w:abstractNumId w:val="42"/>
  </w:num>
  <w:num w:numId="32">
    <w:abstractNumId w:val="37"/>
  </w:num>
  <w:num w:numId="33">
    <w:abstractNumId w:val="33"/>
  </w:num>
  <w:num w:numId="34">
    <w:abstractNumId w:val="9"/>
  </w:num>
  <w:num w:numId="35">
    <w:abstractNumId w:val="29"/>
  </w:num>
  <w:num w:numId="36">
    <w:abstractNumId w:val="7"/>
  </w:num>
  <w:num w:numId="37">
    <w:abstractNumId w:val="13"/>
  </w:num>
  <w:num w:numId="38">
    <w:abstractNumId w:val="41"/>
  </w:num>
  <w:num w:numId="39">
    <w:abstractNumId w:val="16"/>
  </w:num>
  <w:num w:numId="40">
    <w:abstractNumId w:val="25"/>
  </w:num>
  <w:num w:numId="41">
    <w:abstractNumId w:val="3"/>
  </w:num>
  <w:num w:numId="42">
    <w:abstractNumId w:val="8"/>
  </w:num>
  <w:num w:numId="4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activeWritingStyle w:appName="MSWord" w:lang="en-GB" w:vendorID="64" w:dllVersion="0" w:nlCheck="1" w:checkStyle="0"/>
  <w:activeWritingStyle w:appName="MSWord" w:lang="en-GB" w:vendorID="64" w:dllVersion="6" w:nlCheck="1" w:checkStyle="1"/>
  <w:activeWritingStyle w:appName="MSWord" w:lang="en-GB" w:vendorID="64" w:dllVersion="4096" w:nlCheck="1" w:checkStyle="0"/>
  <w:activeWritingStyle w:appName="MSWord" w:lang="en-GB" w:vendorID="64" w:dllVersion="131078" w:nlCheck="1" w:checkStyle="1"/>
  <w:proofState w:spelling="clean" w:grammar="clean"/>
  <w:defaultTabStop w:val="720"/>
  <w:drawingGridHorizontalSpacing w:val="10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K1sLQwNjO3NDKxNDZU0lEKTi0uzszPAykwqgUA+tKu/SwAAAA="/>
  </w:docVars>
  <w:rsids>
    <w:rsidRoot w:val="00CB0E5B"/>
    <w:rsid w:val="00013F4F"/>
    <w:rsid w:val="00036BA4"/>
    <w:rsid w:val="0004642A"/>
    <w:rsid w:val="00057DB2"/>
    <w:rsid w:val="00062B6D"/>
    <w:rsid w:val="00074761"/>
    <w:rsid w:val="00074AED"/>
    <w:rsid w:val="00092C01"/>
    <w:rsid w:val="000A0804"/>
    <w:rsid w:val="000A6E26"/>
    <w:rsid w:val="000B16AB"/>
    <w:rsid w:val="000B649C"/>
    <w:rsid w:val="000C7014"/>
    <w:rsid w:val="000D63EC"/>
    <w:rsid w:val="000E2B4B"/>
    <w:rsid w:val="000E5D62"/>
    <w:rsid w:val="000F6FB3"/>
    <w:rsid w:val="000F7311"/>
    <w:rsid w:val="00102F31"/>
    <w:rsid w:val="00112FA9"/>
    <w:rsid w:val="00117223"/>
    <w:rsid w:val="00117AA4"/>
    <w:rsid w:val="00122A6D"/>
    <w:rsid w:val="00122E2D"/>
    <w:rsid w:val="00124B09"/>
    <w:rsid w:val="001370AE"/>
    <w:rsid w:val="001410B3"/>
    <w:rsid w:val="001410C3"/>
    <w:rsid w:val="0016413A"/>
    <w:rsid w:val="00176613"/>
    <w:rsid w:val="0018308D"/>
    <w:rsid w:val="0018399D"/>
    <w:rsid w:val="001839EE"/>
    <w:rsid w:val="001873CD"/>
    <w:rsid w:val="001943D1"/>
    <w:rsid w:val="00196B64"/>
    <w:rsid w:val="00197CEC"/>
    <w:rsid w:val="001A793A"/>
    <w:rsid w:val="001B37BA"/>
    <w:rsid w:val="001B55D3"/>
    <w:rsid w:val="001C6039"/>
    <w:rsid w:val="00212D1F"/>
    <w:rsid w:val="002310E5"/>
    <w:rsid w:val="00250F39"/>
    <w:rsid w:val="002668C4"/>
    <w:rsid w:val="00276076"/>
    <w:rsid w:val="0028235C"/>
    <w:rsid w:val="00293656"/>
    <w:rsid w:val="002A08BE"/>
    <w:rsid w:val="002A5763"/>
    <w:rsid w:val="002B3273"/>
    <w:rsid w:val="002B6CAE"/>
    <w:rsid w:val="002C0994"/>
    <w:rsid w:val="002C17EB"/>
    <w:rsid w:val="002D1B8B"/>
    <w:rsid w:val="002D43A8"/>
    <w:rsid w:val="002D4DDA"/>
    <w:rsid w:val="002D7DC4"/>
    <w:rsid w:val="002E346D"/>
    <w:rsid w:val="002E49D2"/>
    <w:rsid w:val="002F3A4A"/>
    <w:rsid w:val="0030377A"/>
    <w:rsid w:val="0030644F"/>
    <w:rsid w:val="00307F9E"/>
    <w:rsid w:val="003106E7"/>
    <w:rsid w:val="0031242D"/>
    <w:rsid w:val="0033551A"/>
    <w:rsid w:val="00337207"/>
    <w:rsid w:val="0034171D"/>
    <w:rsid w:val="00351C50"/>
    <w:rsid w:val="00354841"/>
    <w:rsid w:val="00374FDD"/>
    <w:rsid w:val="003837F9"/>
    <w:rsid w:val="003870E3"/>
    <w:rsid w:val="00390D6B"/>
    <w:rsid w:val="00392CD8"/>
    <w:rsid w:val="0039421B"/>
    <w:rsid w:val="003954E6"/>
    <w:rsid w:val="003A117F"/>
    <w:rsid w:val="003C2939"/>
    <w:rsid w:val="003C2A68"/>
    <w:rsid w:val="003D6C7E"/>
    <w:rsid w:val="003E48F1"/>
    <w:rsid w:val="00400788"/>
    <w:rsid w:val="004100DE"/>
    <w:rsid w:val="004109E2"/>
    <w:rsid w:val="00424388"/>
    <w:rsid w:val="00424CDC"/>
    <w:rsid w:val="00444421"/>
    <w:rsid w:val="00456F6B"/>
    <w:rsid w:val="00462DE0"/>
    <w:rsid w:val="00466782"/>
    <w:rsid w:val="004818EE"/>
    <w:rsid w:val="0049097B"/>
    <w:rsid w:val="00492ECD"/>
    <w:rsid w:val="00493E20"/>
    <w:rsid w:val="004A2EDD"/>
    <w:rsid w:val="004C20E1"/>
    <w:rsid w:val="004C2317"/>
    <w:rsid w:val="004C5793"/>
    <w:rsid w:val="004C7556"/>
    <w:rsid w:val="004E4127"/>
    <w:rsid w:val="004E79D0"/>
    <w:rsid w:val="004F2915"/>
    <w:rsid w:val="00506E48"/>
    <w:rsid w:val="00512A11"/>
    <w:rsid w:val="00527F71"/>
    <w:rsid w:val="005321B2"/>
    <w:rsid w:val="00534B92"/>
    <w:rsid w:val="00537573"/>
    <w:rsid w:val="0054044A"/>
    <w:rsid w:val="00546067"/>
    <w:rsid w:val="00547650"/>
    <w:rsid w:val="00550985"/>
    <w:rsid w:val="005577E4"/>
    <w:rsid w:val="00564C2B"/>
    <w:rsid w:val="00573E14"/>
    <w:rsid w:val="00574266"/>
    <w:rsid w:val="005813E0"/>
    <w:rsid w:val="005824F2"/>
    <w:rsid w:val="00583F9C"/>
    <w:rsid w:val="00593B24"/>
    <w:rsid w:val="00596129"/>
    <w:rsid w:val="005B5AD3"/>
    <w:rsid w:val="005C4A52"/>
    <w:rsid w:val="005C7167"/>
    <w:rsid w:val="005C778F"/>
    <w:rsid w:val="005D38D9"/>
    <w:rsid w:val="005D42BB"/>
    <w:rsid w:val="005E2055"/>
    <w:rsid w:val="005E3055"/>
    <w:rsid w:val="005F52DF"/>
    <w:rsid w:val="00646557"/>
    <w:rsid w:val="00652912"/>
    <w:rsid w:val="00672D7A"/>
    <w:rsid w:val="00680901"/>
    <w:rsid w:val="006A1FAD"/>
    <w:rsid w:val="006B04D6"/>
    <w:rsid w:val="006C7882"/>
    <w:rsid w:val="006D7B7A"/>
    <w:rsid w:val="006E38B9"/>
    <w:rsid w:val="006E452C"/>
    <w:rsid w:val="006E5D10"/>
    <w:rsid w:val="006F7361"/>
    <w:rsid w:val="00716958"/>
    <w:rsid w:val="007219E5"/>
    <w:rsid w:val="00727912"/>
    <w:rsid w:val="00747234"/>
    <w:rsid w:val="00765AB2"/>
    <w:rsid w:val="007867E1"/>
    <w:rsid w:val="00786DDF"/>
    <w:rsid w:val="007914C5"/>
    <w:rsid w:val="00795C1E"/>
    <w:rsid w:val="0079751C"/>
    <w:rsid w:val="007B36BF"/>
    <w:rsid w:val="007E2C73"/>
    <w:rsid w:val="007F2B18"/>
    <w:rsid w:val="00810630"/>
    <w:rsid w:val="008121C2"/>
    <w:rsid w:val="00813879"/>
    <w:rsid w:val="00815423"/>
    <w:rsid w:val="00815695"/>
    <w:rsid w:val="00815CAE"/>
    <w:rsid w:val="008248E8"/>
    <w:rsid w:val="00825898"/>
    <w:rsid w:val="0083788A"/>
    <w:rsid w:val="00846D85"/>
    <w:rsid w:val="008612CF"/>
    <w:rsid w:val="0086173F"/>
    <w:rsid w:val="00872F35"/>
    <w:rsid w:val="008761E7"/>
    <w:rsid w:val="008829DA"/>
    <w:rsid w:val="008A0AD9"/>
    <w:rsid w:val="008B1763"/>
    <w:rsid w:val="008B1B1D"/>
    <w:rsid w:val="008B7E42"/>
    <w:rsid w:val="008C139C"/>
    <w:rsid w:val="008C695F"/>
    <w:rsid w:val="008D5EC7"/>
    <w:rsid w:val="008D60FD"/>
    <w:rsid w:val="008F521B"/>
    <w:rsid w:val="008F6D8D"/>
    <w:rsid w:val="008F785F"/>
    <w:rsid w:val="00901008"/>
    <w:rsid w:val="00903D5D"/>
    <w:rsid w:val="00911C9A"/>
    <w:rsid w:val="00915C79"/>
    <w:rsid w:val="00916C18"/>
    <w:rsid w:val="00917049"/>
    <w:rsid w:val="00927D18"/>
    <w:rsid w:val="00955D26"/>
    <w:rsid w:val="00994177"/>
    <w:rsid w:val="009955AB"/>
    <w:rsid w:val="00996626"/>
    <w:rsid w:val="009C69B3"/>
    <w:rsid w:val="009D5AC9"/>
    <w:rsid w:val="009F144B"/>
    <w:rsid w:val="009F3DBB"/>
    <w:rsid w:val="009F4928"/>
    <w:rsid w:val="009F6EB6"/>
    <w:rsid w:val="00A03991"/>
    <w:rsid w:val="00A03FB4"/>
    <w:rsid w:val="00A207CA"/>
    <w:rsid w:val="00A34022"/>
    <w:rsid w:val="00A3793B"/>
    <w:rsid w:val="00A47D8E"/>
    <w:rsid w:val="00A54888"/>
    <w:rsid w:val="00A57998"/>
    <w:rsid w:val="00A67816"/>
    <w:rsid w:val="00A72CC0"/>
    <w:rsid w:val="00A804A0"/>
    <w:rsid w:val="00A91484"/>
    <w:rsid w:val="00A93EA2"/>
    <w:rsid w:val="00A947C8"/>
    <w:rsid w:val="00A96A4D"/>
    <w:rsid w:val="00AA1BF4"/>
    <w:rsid w:val="00AA5141"/>
    <w:rsid w:val="00AC089A"/>
    <w:rsid w:val="00AC45B4"/>
    <w:rsid w:val="00AD3937"/>
    <w:rsid w:val="00AD3FFF"/>
    <w:rsid w:val="00AE1FA9"/>
    <w:rsid w:val="00AE4598"/>
    <w:rsid w:val="00AE7E12"/>
    <w:rsid w:val="00AF16A3"/>
    <w:rsid w:val="00B036FF"/>
    <w:rsid w:val="00B0696C"/>
    <w:rsid w:val="00B41AA1"/>
    <w:rsid w:val="00B6193C"/>
    <w:rsid w:val="00B71BDC"/>
    <w:rsid w:val="00B76C1D"/>
    <w:rsid w:val="00B81AEA"/>
    <w:rsid w:val="00B854A1"/>
    <w:rsid w:val="00B854AC"/>
    <w:rsid w:val="00BA5C0C"/>
    <w:rsid w:val="00BD25B5"/>
    <w:rsid w:val="00BD2E79"/>
    <w:rsid w:val="00BD5967"/>
    <w:rsid w:val="00BD767D"/>
    <w:rsid w:val="00BE01F7"/>
    <w:rsid w:val="00BE42EE"/>
    <w:rsid w:val="00BE4A58"/>
    <w:rsid w:val="00BF7433"/>
    <w:rsid w:val="00C012CA"/>
    <w:rsid w:val="00C058B6"/>
    <w:rsid w:val="00C05AB5"/>
    <w:rsid w:val="00C05B77"/>
    <w:rsid w:val="00C06A7D"/>
    <w:rsid w:val="00C06CC9"/>
    <w:rsid w:val="00C201B8"/>
    <w:rsid w:val="00C3587F"/>
    <w:rsid w:val="00C41D44"/>
    <w:rsid w:val="00C5476B"/>
    <w:rsid w:val="00C561AC"/>
    <w:rsid w:val="00C63589"/>
    <w:rsid w:val="00C67DB5"/>
    <w:rsid w:val="00C741BA"/>
    <w:rsid w:val="00C7768D"/>
    <w:rsid w:val="00CA0A53"/>
    <w:rsid w:val="00CA5710"/>
    <w:rsid w:val="00CA7A28"/>
    <w:rsid w:val="00CB0E5B"/>
    <w:rsid w:val="00CB427A"/>
    <w:rsid w:val="00CC6E79"/>
    <w:rsid w:val="00CC719C"/>
    <w:rsid w:val="00CD4093"/>
    <w:rsid w:val="00CD5870"/>
    <w:rsid w:val="00CE4743"/>
    <w:rsid w:val="00CF1E57"/>
    <w:rsid w:val="00CF3B67"/>
    <w:rsid w:val="00D00396"/>
    <w:rsid w:val="00D04913"/>
    <w:rsid w:val="00D04B35"/>
    <w:rsid w:val="00D10251"/>
    <w:rsid w:val="00D10E3D"/>
    <w:rsid w:val="00D24919"/>
    <w:rsid w:val="00D2776A"/>
    <w:rsid w:val="00D44102"/>
    <w:rsid w:val="00D45AAE"/>
    <w:rsid w:val="00D47F72"/>
    <w:rsid w:val="00D50C5F"/>
    <w:rsid w:val="00D572A1"/>
    <w:rsid w:val="00D62D13"/>
    <w:rsid w:val="00D73E56"/>
    <w:rsid w:val="00D74F90"/>
    <w:rsid w:val="00D81FF3"/>
    <w:rsid w:val="00D93371"/>
    <w:rsid w:val="00DA7738"/>
    <w:rsid w:val="00DC7F28"/>
    <w:rsid w:val="00DD7008"/>
    <w:rsid w:val="00DF5557"/>
    <w:rsid w:val="00E12CA7"/>
    <w:rsid w:val="00E233CA"/>
    <w:rsid w:val="00E25B18"/>
    <w:rsid w:val="00E26403"/>
    <w:rsid w:val="00E27C57"/>
    <w:rsid w:val="00E41322"/>
    <w:rsid w:val="00E4358A"/>
    <w:rsid w:val="00E56BDA"/>
    <w:rsid w:val="00E57534"/>
    <w:rsid w:val="00E64593"/>
    <w:rsid w:val="00E670B4"/>
    <w:rsid w:val="00E6783E"/>
    <w:rsid w:val="00E7651C"/>
    <w:rsid w:val="00E76C15"/>
    <w:rsid w:val="00E774E5"/>
    <w:rsid w:val="00E77718"/>
    <w:rsid w:val="00E77E36"/>
    <w:rsid w:val="00E77E71"/>
    <w:rsid w:val="00E85A07"/>
    <w:rsid w:val="00E94255"/>
    <w:rsid w:val="00EA4DAC"/>
    <w:rsid w:val="00EC2E0D"/>
    <w:rsid w:val="00EC30B5"/>
    <w:rsid w:val="00EC3C57"/>
    <w:rsid w:val="00ED21A0"/>
    <w:rsid w:val="00ED7FB5"/>
    <w:rsid w:val="00F1522D"/>
    <w:rsid w:val="00F477EF"/>
    <w:rsid w:val="00F546F3"/>
    <w:rsid w:val="00F558CC"/>
    <w:rsid w:val="00F662A7"/>
    <w:rsid w:val="00F67426"/>
    <w:rsid w:val="00F6756E"/>
    <w:rsid w:val="00F81633"/>
    <w:rsid w:val="00F94899"/>
    <w:rsid w:val="00FA1EE4"/>
    <w:rsid w:val="00FB08F3"/>
    <w:rsid w:val="00FB766A"/>
    <w:rsid w:val="00FC35A2"/>
    <w:rsid w:val="00FC35C8"/>
    <w:rsid w:val="00FD569C"/>
    <w:rsid w:val="00FD6869"/>
    <w:rsid w:val="00FE2FD5"/>
    <w:rsid w:val="00FE6CEE"/>
    <w:rsid w:val="00FF12DA"/>
    <w:rsid w:val="00FF1C0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6205CC"/>
  <w15:docId w15:val="{E0033348-BF2E-4EE2-92C3-C574D52C00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Verdana" w:eastAsiaTheme="minorEastAsia" w:hAnsi="Verdana" w:cs="Verdana"/>
        <w:color w:val="000000"/>
        <w:lang w:val="en-GB"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456F6B"/>
  </w:style>
  <w:style w:type="paragraph" w:styleId="Heading1">
    <w:name w:val="heading 1"/>
    <w:basedOn w:val="Normal"/>
    <w:next w:val="Normal"/>
    <w:rsid w:val="00456F6B"/>
    <w:pPr>
      <w:keepNext/>
      <w:keepLines/>
      <w:spacing w:before="240" w:after="60"/>
      <w:outlineLvl w:val="0"/>
    </w:pPr>
    <w:rPr>
      <w:rFonts w:ascii="Arial" w:eastAsia="Arial" w:hAnsi="Arial" w:cs="Arial"/>
      <w:b/>
      <w:sz w:val="32"/>
      <w:szCs w:val="32"/>
    </w:rPr>
  </w:style>
  <w:style w:type="paragraph" w:styleId="Heading2">
    <w:name w:val="heading 2"/>
    <w:basedOn w:val="Normal"/>
    <w:next w:val="Normal"/>
    <w:rsid w:val="00456F6B"/>
    <w:pPr>
      <w:keepNext/>
      <w:keepLines/>
      <w:spacing w:before="240" w:after="60"/>
      <w:outlineLvl w:val="1"/>
    </w:pPr>
    <w:rPr>
      <w:rFonts w:ascii="Arial" w:eastAsia="Arial" w:hAnsi="Arial" w:cs="Arial"/>
      <w:b/>
      <w:i/>
      <w:sz w:val="28"/>
      <w:szCs w:val="28"/>
    </w:rPr>
  </w:style>
  <w:style w:type="paragraph" w:styleId="Heading3">
    <w:name w:val="heading 3"/>
    <w:basedOn w:val="Normal"/>
    <w:next w:val="Normal"/>
    <w:rsid w:val="00456F6B"/>
    <w:pPr>
      <w:keepNext/>
      <w:keepLines/>
      <w:spacing w:before="240" w:after="60"/>
      <w:outlineLvl w:val="2"/>
    </w:pPr>
    <w:rPr>
      <w:rFonts w:ascii="Arial" w:eastAsia="Arial" w:hAnsi="Arial" w:cs="Arial"/>
      <w:b/>
      <w:sz w:val="26"/>
      <w:szCs w:val="26"/>
    </w:rPr>
  </w:style>
  <w:style w:type="paragraph" w:styleId="Heading4">
    <w:name w:val="heading 4"/>
    <w:basedOn w:val="Normal"/>
    <w:next w:val="Normal"/>
    <w:rsid w:val="00456F6B"/>
    <w:pPr>
      <w:keepNext/>
      <w:keepLines/>
      <w:spacing w:before="240" w:after="40"/>
      <w:contextualSpacing/>
      <w:outlineLvl w:val="3"/>
    </w:pPr>
    <w:rPr>
      <w:b/>
      <w:sz w:val="24"/>
      <w:szCs w:val="24"/>
    </w:rPr>
  </w:style>
  <w:style w:type="paragraph" w:styleId="Heading5">
    <w:name w:val="heading 5"/>
    <w:basedOn w:val="Normal"/>
    <w:next w:val="Normal"/>
    <w:rsid w:val="00456F6B"/>
    <w:pPr>
      <w:keepNext/>
      <w:keepLines/>
      <w:spacing w:before="220" w:after="40"/>
      <w:contextualSpacing/>
      <w:outlineLvl w:val="4"/>
    </w:pPr>
    <w:rPr>
      <w:b/>
      <w:sz w:val="22"/>
      <w:szCs w:val="22"/>
    </w:rPr>
  </w:style>
  <w:style w:type="paragraph" w:styleId="Heading6">
    <w:name w:val="heading 6"/>
    <w:basedOn w:val="Normal"/>
    <w:next w:val="Normal"/>
    <w:rsid w:val="00456F6B"/>
    <w:pPr>
      <w:keepNext/>
      <w:keepLines/>
      <w:spacing w:before="200" w:after="40"/>
      <w:contextualSpacing/>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456F6B"/>
    <w:pPr>
      <w:keepNext/>
      <w:keepLines/>
      <w:spacing w:before="480" w:after="120"/>
      <w:contextualSpacing/>
    </w:pPr>
    <w:rPr>
      <w:b/>
      <w:sz w:val="72"/>
      <w:szCs w:val="72"/>
    </w:rPr>
  </w:style>
  <w:style w:type="paragraph" w:styleId="Subtitle">
    <w:name w:val="Subtitle"/>
    <w:basedOn w:val="Normal"/>
    <w:next w:val="Normal"/>
    <w:rsid w:val="00456F6B"/>
    <w:pPr>
      <w:keepNext/>
      <w:keepLines/>
      <w:spacing w:before="360" w:after="80"/>
      <w:contextualSpacing/>
    </w:pPr>
    <w:rPr>
      <w:rFonts w:ascii="Georgia" w:eastAsia="Georgia" w:hAnsi="Georgia" w:cs="Georgia"/>
      <w:i/>
      <w:color w:val="666666"/>
      <w:sz w:val="48"/>
      <w:szCs w:val="48"/>
    </w:rPr>
  </w:style>
  <w:style w:type="table" w:customStyle="1" w:styleId="a">
    <w:basedOn w:val="TableNormal"/>
    <w:rsid w:val="00456F6B"/>
    <w:tblPr>
      <w:tblStyleRowBandSize w:val="1"/>
      <w:tblStyleColBandSize w:val="1"/>
    </w:tblPr>
  </w:style>
  <w:style w:type="table" w:customStyle="1" w:styleId="a0">
    <w:basedOn w:val="TableNormal"/>
    <w:rsid w:val="00456F6B"/>
    <w:tblPr>
      <w:tblStyleRowBandSize w:val="1"/>
      <w:tblStyleColBandSize w:val="1"/>
    </w:tblPr>
  </w:style>
  <w:style w:type="table" w:customStyle="1" w:styleId="a1">
    <w:basedOn w:val="TableNormal"/>
    <w:rsid w:val="00456F6B"/>
    <w:tblPr>
      <w:tblStyleRowBandSize w:val="1"/>
      <w:tblStyleColBandSize w:val="1"/>
      <w:tblCellMar>
        <w:top w:w="28" w:type="dxa"/>
        <w:left w:w="57" w:type="dxa"/>
        <w:bottom w:w="28" w:type="dxa"/>
        <w:right w:w="57" w:type="dxa"/>
      </w:tblCellMar>
    </w:tblPr>
  </w:style>
  <w:style w:type="paragraph" w:styleId="Header">
    <w:name w:val="header"/>
    <w:basedOn w:val="Normal"/>
    <w:link w:val="HeaderChar"/>
    <w:uiPriority w:val="99"/>
    <w:unhideWhenUsed/>
    <w:rsid w:val="002E49D2"/>
    <w:pPr>
      <w:tabs>
        <w:tab w:val="center" w:pos="4513"/>
        <w:tab w:val="right" w:pos="9026"/>
      </w:tabs>
    </w:pPr>
  </w:style>
  <w:style w:type="character" w:customStyle="1" w:styleId="HeaderChar">
    <w:name w:val="Header Char"/>
    <w:basedOn w:val="DefaultParagraphFont"/>
    <w:link w:val="Header"/>
    <w:uiPriority w:val="99"/>
    <w:rsid w:val="002E49D2"/>
  </w:style>
  <w:style w:type="paragraph" w:styleId="Footer">
    <w:name w:val="footer"/>
    <w:basedOn w:val="Normal"/>
    <w:link w:val="FooterChar"/>
    <w:uiPriority w:val="99"/>
    <w:unhideWhenUsed/>
    <w:rsid w:val="002E49D2"/>
    <w:pPr>
      <w:tabs>
        <w:tab w:val="center" w:pos="4513"/>
        <w:tab w:val="right" w:pos="9026"/>
      </w:tabs>
    </w:pPr>
  </w:style>
  <w:style w:type="character" w:customStyle="1" w:styleId="FooterChar">
    <w:name w:val="Footer Char"/>
    <w:basedOn w:val="DefaultParagraphFont"/>
    <w:link w:val="Footer"/>
    <w:uiPriority w:val="99"/>
    <w:rsid w:val="002E49D2"/>
  </w:style>
  <w:style w:type="paragraph" w:styleId="NormalWeb">
    <w:name w:val="Normal (Web)"/>
    <w:basedOn w:val="Normal"/>
    <w:uiPriority w:val="99"/>
    <w:unhideWhenUsed/>
    <w:rsid w:val="00E27C57"/>
    <w:pPr>
      <w:spacing w:before="100" w:beforeAutospacing="1" w:after="100" w:afterAutospacing="1"/>
    </w:pPr>
    <w:rPr>
      <w:rFonts w:ascii="Times New Roman" w:eastAsia="Times New Roman" w:hAnsi="Times New Roman" w:cs="Times New Roman"/>
      <w:color w:val="auto"/>
      <w:sz w:val="24"/>
      <w:szCs w:val="24"/>
    </w:rPr>
  </w:style>
  <w:style w:type="character" w:customStyle="1" w:styleId="apple-tab-span">
    <w:name w:val="apple-tab-span"/>
    <w:basedOn w:val="DefaultParagraphFont"/>
    <w:rsid w:val="00E27C57"/>
  </w:style>
  <w:style w:type="character" w:styleId="CommentReference">
    <w:name w:val="annotation reference"/>
    <w:basedOn w:val="DefaultParagraphFont"/>
    <w:uiPriority w:val="99"/>
    <w:semiHidden/>
    <w:unhideWhenUsed/>
    <w:rsid w:val="00AD3937"/>
    <w:rPr>
      <w:sz w:val="16"/>
      <w:szCs w:val="16"/>
    </w:rPr>
  </w:style>
  <w:style w:type="paragraph" w:styleId="CommentText">
    <w:name w:val="annotation text"/>
    <w:basedOn w:val="Normal"/>
    <w:link w:val="CommentTextChar"/>
    <w:uiPriority w:val="99"/>
    <w:semiHidden/>
    <w:unhideWhenUsed/>
    <w:rsid w:val="00AD3937"/>
  </w:style>
  <w:style w:type="character" w:customStyle="1" w:styleId="CommentTextChar">
    <w:name w:val="Comment Text Char"/>
    <w:basedOn w:val="DefaultParagraphFont"/>
    <w:link w:val="CommentText"/>
    <w:uiPriority w:val="99"/>
    <w:semiHidden/>
    <w:rsid w:val="00AD3937"/>
  </w:style>
  <w:style w:type="paragraph" w:styleId="CommentSubject">
    <w:name w:val="annotation subject"/>
    <w:basedOn w:val="CommentText"/>
    <w:next w:val="CommentText"/>
    <w:link w:val="CommentSubjectChar"/>
    <w:uiPriority w:val="99"/>
    <w:semiHidden/>
    <w:unhideWhenUsed/>
    <w:rsid w:val="00AD3937"/>
    <w:rPr>
      <w:b/>
      <w:bCs/>
    </w:rPr>
  </w:style>
  <w:style w:type="character" w:customStyle="1" w:styleId="CommentSubjectChar">
    <w:name w:val="Comment Subject Char"/>
    <w:basedOn w:val="CommentTextChar"/>
    <w:link w:val="CommentSubject"/>
    <w:uiPriority w:val="99"/>
    <w:semiHidden/>
    <w:rsid w:val="00AD3937"/>
    <w:rPr>
      <w:b/>
      <w:bCs/>
    </w:rPr>
  </w:style>
  <w:style w:type="paragraph" w:styleId="BalloonText">
    <w:name w:val="Balloon Text"/>
    <w:basedOn w:val="Normal"/>
    <w:link w:val="BalloonTextChar"/>
    <w:uiPriority w:val="99"/>
    <w:semiHidden/>
    <w:unhideWhenUsed/>
    <w:rsid w:val="00AD393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D3937"/>
    <w:rPr>
      <w:rFonts w:ascii="Segoe UI" w:hAnsi="Segoe UI" w:cs="Segoe UI"/>
      <w:sz w:val="18"/>
      <w:szCs w:val="18"/>
    </w:rPr>
  </w:style>
  <w:style w:type="table" w:styleId="TableGrid">
    <w:name w:val="Table Grid"/>
    <w:basedOn w:val="TableNormal"/>
    <w:uiPriority w:val="39"/>
    <w:rsid w:val="002A08B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6413A"/>
    <w:pPr>
      <w:spacing w:after="160" w:line="259" w:lineRule="auto"/>
      <w:ind w:left="720"/>
      <w:contextualSpacing/>
    </w:pPr>
    <w:rPr>
      <w:rFonts w:asciiTheme="minorHAnsi" w:eastAsiaTheme="minorHAnsi" w:hAnsiTheme="minorHAnsi" w:cstheme="minorBidi"/>
      <w:color w:val="auto"/>
      <w:sz w:val="22"/>
      <w:szCs w:val="22"/>
      <w:lang w:eastAsia="en-US"/>
    </w:rPr>
  </w:style>
  <w:style w:type="character" w:customStyle="1" w:styleId="TextChar">
    <w:name w:val="Text Char"/>
    <w:link w:val="Text"/>
    <w:rsid w:val="0034171D"/>
    <w:rPr>
      <w:rFonts w:cs="Humanist521BT-Light"/>
      <w:sz w:val="18"/>
      <w:szCs w:val="18"/>
    </w:rPr>
  </w:style>
  <w:style w:type="paragraph" w:customStyle="1" w:styleId="Text">
    <w:name w:val="Text"/>
    <w:basedOn w:val="Normal"/>
    <w:link w:val="TextChar"/>
    <w:qFormat/>
    <w:rsid w:val="0034171D"/>
    <w:pPr>
      <w:widowControl w:val="0"/>
      <w:tabs>
        <w:tab w:val="left" w:pos="238"/>
      </w:tabs>
      <w:suppressAutoHyphens/>
      <w:autoSpaceDE w:val="0"/>
      <w:autoSpaceDN w:val="0"/>
      <w:adjustRightInd w:val="0"/>
      <w:spacing w:before="60" w:after="60" w:line="260" w:lineRule="exact"/>
    </w:pPr>
    <w:rPr>
      <w:rFonts w:cs="Humanist521BT-Light"/>
      <w:sz w:val="18"/>
      <w:szCs w:val="18"/>
    </w:rPr>
  </w:style>
  <w:style w:type="paragraph" w:customStyle="1" w:styleId="Default">
    <w:name w:val="Default"/>
    <w:rsid w:val="00424CDC"/>
    <w:pPr>
      <w:autoSpaceDE w:val="0"/>
      <w:autoSpaceDN w:val="0"/>
      <w:adjustRightInd w:val="0"/>
    </w:pPr>
    <w:rPr>
      <w:sz w:val="24"/>
      <w:szCs w:val="24"/>
    </w:rPr>
  </w:style>
  <w:style w:type="paragraph" w:customStyle="1" w:styleId="Bullets">
    <w:name w:val="Bullets"/>
    <w:basedOn w:val="Normal"/>
    <w:link w:val="BulletsChar"/>
    <w:rsid w:val="00FE6CEE"/>
    <w:pPr>
      <w:numPr>
        <w:numId w:val="1"/>
      </w:numPr>
      <w:spacing w:before="40" w:after="40" w:line="280" w:lineRule="exact"/>
    </w:pPr>
    <w:rPr>
      <w:rFonts w:ascii="Arial" w:eastAsia="Cambria" w:hAnsi="Arial" w:cs="Times New Roman"/>
      <w:color w:val="auto"/>
      <w:sz w:val="21"/>
      <w:szCs w:val="22"/>
      <w:lang w:val="x-none" w:eastAsia="en-US"/>
    </w:rPr>
  </w:style>
  <w:style w:type="character" w:customStyle="1" w:styleId="BulletsChar">
    <w:name w:val="Bullets Char"/>
    <w:link w:val="Bullets"/>
    <w:locked/>
    <w:rsid w:val="00FE6CEE"/>
    <w:rPr>
      <w:rFonts w:ascii="Arial" w:eastAsia="Cambria" w:hAnsi="Arial" w:cs="Times New Roman"/>
      <w:color w:val="auto"/>
      <w:sz w:val="21"/>
      <w:szCs w:val="22"/>
      <w:lang w:val="x-none" w:eastAsia="en-US"/>
    </w:rPr>
  </w:style>
  <w:style w:type="paragraph" w:customStyle="1" w:styleId="text1">
    <w:name w:val="text1"/>
    <w:basedOn w:val="Normal"/>
    <w:rsid w:val="00FE6CEE"/>
    <w:pPr>
      <w:tabs>
        <w:tab w:val="left" w:pos="360"/>
      </w:tabs>
      <w:suppressAutoHyphens/>
      <w:spacing w:before="60" w:after="60" w:line="260" w:lineRule="atLeast"/>
      <w:ind w:left="360" w:hanging="360"/>
    </w:pPr>
    <w:rPr>
      <w:rFonts w:eastAsia="Times New Roman" w:cs="Times New Roman"/>
      <w:color w:val="auto"/>
      <w:lang w:eastAsia="ar-SA"/>
    </w:rPr>
  </w:style>
  <w:style w:type="character" w:styleId="Hyperlink">
    <w:name w:val="Hyperlink"/>
    <w:basedOn w:val="DefaultParagraphFont"/>
    <w:uiPriority w:val="99"/>
    <w:unhideWhenUsed/>
    <w:rsid w:val="00BD25B5"/>
    <w:rPr>
      <w:color w:val="0000FF"/>
      <w:u w:val="single"/>
    </w:rPr>
  </w:style>
  <w:style w:type="character" w:styleId="Strong">
    <w:name w:val="Strong"/>
    <w:basedOn w:val="DefaultParagraphFont"/>
    <w:uiPriority w:val="22"/>
    <w:qFormat/>
    <w:rsid w:val="00BD25B5"/>
    <w:rPr>
      <w:b/>
      <w:bCs/>
    </w:rPr>
  </w:style>
  <w:style w:type="character" w:customStyle="1" w:styleId="UnresolvedMention1">
    <w:name w:val="Unresolved Mention1"/>
    <w:basedOn w:val="DefaultParagraphFont"/>
    <w:uiPriority w:val="99"/>
    <w:semiHidden/>
    <w:unhideWhenUsed/>
    <w:rsid w:val="004E4127"/>
    <w:rPr>
      <w:color w:val="808080"/>
      <w:shd w:val="clear" w:color="auto" w:fill="E6E6E6"/>
    </w:rPr>
  </w:style>
  <w:style w:type="character" w:styleId="FollowedHyperlink">
    <w:name w:val="FollowedHyperlink"/>
    <w:basedOn w:val="DefaultParagraphFont"/>
    <w:uiPriority w:val="99"/>
    <w:semiHidden/>
    <w:unhideWhenUsed/>
    <w:rsid w:val="006E452C"/>
    <w:rPr>
      <w:color w:val="954F72" w:themeColor="followedHyperlink"/>
      <w:u w:val="single"/>
    </w:rPr>
  </w:style>
  <w:style w:type="character" w:customStyle="1" w:styleId="UnresolvedMention2">
    <w:name w:val="Unresolved Mention2"/>
    <w:basedOn w:val="DefaultParagraphFont"/>
    <w:uiPriority w:val="99"/>
    <w:semiHidden/>
    <w:unhideWhenUsed/>
    <w:rsid w:val="0033551A"/>
    <w:rPr>
      <w:color w:val="605E5C"/>
      <w:shd w:val="clear" w:color="auto" w:fill="E1DFDD"/>
    </w:rPr>
  </w:style>
  <w:style w:type="character" w:customStyle="1" w:styleId="UnresolvedMention">
    <w:name w:val="Unresolved Mention"/>
    <w:basedOn w:val="DefaultParagraphFont"/>
    <w:uiPriority w:val="99"/>
    <w:semiHidden/>
    <w:unhideWhenUsed/>
    <w:rsid w:val="00E670B4"/>
    <w:rPr>
      <w:color w:val="605E5C"/>
      <w:shd w:val="clear" w:color="auto" w:fill="E1DFDD"/>
    </w:rPr>
  </w:style>
  <w:style w:type="paragraph" w:customStyle="1" w:styleId="Level1Criteria">
    <w:name w:val="Level1Criteria"/>
    <w:basedOn w:val="Normal"/>
    <w:next w:val="Normal"/>
    <w:rsid w:val="00493E20"/>
    <w:pPr>
      <w:autoSpaceDE w:val="0"/>
      <w:autoSpaceDN w:val="0"/>
      <w:adjustRightInd w:val="0"/>
    </w:pPr>
    <w:rPr>
      <w:rFonts w:eastAsia="Times New Roman" w:cs="Times New Roman"/>
      <w:color w:val="auto"/>
      <w:sz w:val="24"/>
      <w:szCs w:val="24"/>
      <w:lang w:eastAsia="en-GB"/>
    </w:rPr>
  </w:style>
  <w:style w:type="paragraph" w:customStyle="1" w:styleId="BodyText1">
    <w:name w:val="Body Text1"/>
    <w:basedOn w:val="Normal"/>
    <w:rsid w:val="00493E20"/>
    <w:pPr>
      <w:spacing w:before="80" w:after="60" w:line="240" w:lineRule="atLeast"/>
      <w:ind w:right="851"/>
    </w:pPr>
    <w:rPr>
      <w:rFonts w:ascii="Arial" w:eastAsia="Times New Roman" w:hAnsi="Arial" w:cs="Arial"/>
      <w:color w:val="auto"/>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6662054">
      <w:bodyDiv w:val="1"/>
      <w:marLeft w:val="0"/>
      <w:marRight w:val="0"/>
      <w:marTop w:val="0"/>
      <w:marBottom w:val="0"/>
      <w:divBdr>
        <w:top w:val="none" w:sz="0" w:space="0" w:color="auto"/>
        <w:left w:val="none" w:sz="0" w:space="0" w:color="auto"/>
        <w:bottom w:val="none" w:sz="0" w:space="0" w:color="auto"/>
        <w:right w:val="none" w:sz="0" w:space="0" w:color="auto"/>
      </w:divBdr>
    </w:div>
    <w:div w:id="1787386376">
      <w:bodyDiv w:val="1"/>
      <w:marLeft w:val="0"/>
      <w:marRight w:val="0"/>
      <w:marTop w:val="0"/>
      <w:marBottom w:val="0"/>
      <w:divBdr>
        <w:top w:val="none" w:sz="0" w:space="0" w:color="auto"/>
        <w:left w:val="none" w:sz="0" w:space="0" w:color="auto"/>
        <w:bottom w:val="none" w:sz="0" w:space="0" w:color="auto"/>
        <w:right w:val="none" w:sz="0" w:space="0" w:color="auto"/>
      </w:divBdr>
    </w:div>
    <w:div w:id="1919439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thinqfitness.com/video.asp"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598</Words>
  <Characters>9114</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Pearson</Company>
  <LinksUpToDate>false</LinksUpToDate>
  <CharactersWithSpaces>106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nkin, Claire</dc:creator>
  <cp:lastModifiedBy>Saltaferidi, Perpetoua</cp:lastModifiedBy>
  <cp:revision>3</cp:revision>
  <cp:lastPrinted>2016-10-25T14:15:00Z</cp:lastPrinted>
  <dcterms:created xsi:type="dcterms:W3CDTF">2018-09-07T10:26:00Z</dcterms:created>
  <dcterms:modified xsi:type="dcterms:W3CDTF">2018-09-10T12:45:00Z</dcterms:modified>
</cp:coreProperties>
</file>